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B9EB08" w14:textId="3CA329F9" w:rsidR="004E27CF" w:rsidRPr="004E27CF" w:rsidRDefault="00857DC8" w:rsidP="00857DC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57DC8">
        <w:rPr>
          <w:rFonts w:ascii="Times New Roman" w:eastAsia="Times New Roman" w:hAnsi="Times New Roman" w:cs="Times New Roman" w:hint="eastAsia"/>
          <w:sz w:val="24"/>
          <w:szCs w:val="24"/>
        </w:rPr>
        <w:t>(T24)</w:t>
      </w:r>
      <w:r w:rsidRPr="00857DC8">
        <w:rPr>
          <w:rFonts w:ascii="新細明體" w:eastAsia="新細明體" w:hAnsi="新細明體" w:cs="新細明體" w:hint="eastAsia"/>
          <w:sz w:val="24"/>
          <w:szCs w:val="24"/>
        </w:rPr>
        <w:t>討論</w:t>
      </w:r>
      <w:proofErr w:type="spellStart"/>
      <w:r w:rsidRPr="00857DC8">
        <w:rPr>
          <w:rFonts w:ascii="Times New Roman" w:eastAsia="Times New Roman" w:hAnsi="Times New Roman" w:cs="Times New Roman" w:hint="eastAsia"/>
          <w:sz w:val="24"/>
          <w:szCs w:val="24"/>
        </w:rPr>
        <w:t>FuncDelegate</w:t>
      </w:r>
      <w:proofErr w:type="spellEnd"/>
      <w:r w:rsidRPr="00857DC8">
        <w:rPr>
          <w:rFonts w:ascii="Times New Roman" w:eastAsia="Times New Roman" w:hAnsi="Times New Roman" w:cs="Times New Roman" w:hint="eastAsia"/>
          <w:sz w:val="24"/>
          <w:szCs w:val="24"/>
        </w:rPr>
        <w:t>(</w:t>
      </w:r>
      <w:r w:rsidRPr="00857DC8">
        <w:rPr>
          <w:rFonts w:ascii="新細明體" w:eastAsia="新細明體" w:hAnsi="新細明體" w:cs="新細明體" w:hint="eastAsia"/>
          <w:sz w:val="24"/>
          <w:szCs w:val="24"/>
        </w:rPr>
        <w:t>委派</w:t>
      </w:r>
      <w:r w:rsidRPr="00857DC8">
        <w:rPr>
          <w:rFonts w:ascii="Times New Roman" w:eastAsia="Times New Roman" w:hAnsi="Times New Roman" w:cs="Times New Roman" w:hint="eastAsia"/>
          <w:sz w:val="24"/>
          <w:szCs w:val="24"/>
        </w:rPr>
        <w:t>)</w:t>
      </w:r>
      <w:r w:rsidRPr="00857DC8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Pr="00857DC8">
        <w:rPr>
          <w:rFonts w:ascii="Times New Roman" w:eastAsia="Times New Roman" w:hAnsi="Times New Roman" w:cs="Times New Roman" w:hint="eastAsia"/>
          <w:sz w:val="24"/>
          <w:szCs w:val="24"/>
        </w:rPr>
        <w:t>LamdaExpression</w:t>
      </w:r>
      <w:proofErr w:type="spellEnd"/>
      <w:r w:rsidRPr="00857DC8">
        <w:rPr>
          <w:rFonts w:ascii="Times New Roman" w:eastAsia="Times New Roman" w:hAnsi="Times New Roman" w:cs="Times New Roman" w:hint="eastAsia"/>
          <w:sz w:val="24"/>
          <w:szCs w:val="24"/>
        </w:rPr>
        <w:t>(</w:t>
      </w:r>
      <w:r w:rsidRPr="00857DC8">
        <w:rPr>
          <w:rFonts w:ascii="新細明體" w:eastAsia="新細明體" w:hAnsi="新細明體" w:cs="新細明體" w:hint="eastAsia"/>
          <w:sz w:val="24"/>
          <w:szCs w:val="24"/>
        </w:rPr>
        <w:t>表達式</w:t>
      </w:r>
      <w:r w:rsidRPr="00857DC8">
        <w:rPr>
          <w:rFonts w:ascii="Times New Roman" w:eastAsia="Times New Roman" w:hAnsi="Times New Roman" w:cs="Times New Roman" w:hint="eastAsia"/>
          <w:sz w:val="24"/>
          <w:szCs w:val="24"/>
        </w:rPr>
        <w:t>)</w:t>
      </w:r>
      <w:r w:rsidRPr="00857DC8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Pr="00857DC8">
        <w:rPr>
          <w:rFonts w:ascii="Times New Roman" w:eastAsia="Times New Roman" w:hAnsi="Times New Roman" w:cs="Times New Roman" w:hint="eastAsia"/>
          <w:sz w:val="24"/>
          <w:szCs w:val="24"/>
        </w:rPr>
        <w:t>AnonymousMethod</w:t>
      </w:r>
      <w:proofErr w:type="spellEnd"/>
      <w:r w:rsidRPr="00857DC8">
        <w:rPr>
          <w:rFonts w:ascii="Times New Roman" w:eastAsia="Times New Roman" w:hAnsi="Times New Roman" w:cs="Times New Roman" w:hint="eastAsia"/>
          <w:sz w:val="24"/>
          <w:szCs w:val="24"/>
        </w:rPr>
        <w:t>(</w:t>
      </w:r>
      <w:r w:rsidRPr="00857DC8">
        <w:rPr>
          <w:rFonts w:ascii="新細明體" w:eastAsia="新細明體" w:hAnsi="新細明體" w:cs="新細明體" w:hint="eastAsia"/>
          <w:sz w:val="24"/>
          <w:szCs w:val="24"/>
        </w:rPr>
        <w:t>匿名方法</w:t>
      </w:r>
      <w:r w:rsidRPr="00857DC8">
        <w:rPr>
          <w:rFonts w:ascii="Times New Roman" w:eastAsia="Times New Roman" w:hAnsi="Times New Roman" w:cs="Times New Roman" w:hint="eastAsia"/>
          <w:sz w:val="24"/>
          <w:szCs w:val="24"/>
        </w:rPr>
        <w:t>)</w:t>
      </w:r>
      <w:r w:rsidR="00441B46"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 w:rsidR="00441B46" w:rsidRPr="00F02F02">
        <w:rPr>
          <w:rFonts w:ascii="Times New Roman" w:eastAsia="Times New Roman" w:hAnsi="Times New Roman" w:cs="Times New Roman"/>
          <w:sz w:val="24"/>
          <w:szCs w:val="24"/>
        </w:rPr>
        <w:t>CourseGUID</w:t>
      </w:r>
      <w:proofErr w:type="spellEnd"/>
      <w:r w:rsidR="00441B46" w:rsidRPr="00F02F02">
        <w:rPr>
          <w:rFonts w:ascii="Times New Roman" w:eastAsia="Times New Roman" w:hAnsi="Times New Roman" w:cs="Times New Roman"/>
          <w:sz w:val="24"/>
          <w:szCs w:val="24"/>
        </w:rPr>
        <w:t>: 29f1196a-1950-41a4-b9c1-dd13a9e92d92</w:t>
      </w:r>
      <w:r w:rsidR="00441B46">
        <w:rPr>
          <w:rFonts w:ascii="Times New Roman" w:eastAsia="Times New Roman" w:hAnsi="Times New Roman" w:cs="Times New Roman"/>
          <w:sz w:val="24"/>
          <w:szCs w:val="24"/>
        </w:rPr>
        <w:br/>
      </w:r>
      <w:r w:rsidR="00441B46"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441B46">
        <w:rPr>
          <w:rFonts w:ascii="Times New Roman" w:eastAsia="Times New Roman" w:hAnsi="Times New Roman" w:cs="Times New Roman"/>
          <w:sz w:val="24"/>
          <w:szCs w:val="24"/>
        </w:rPr>
        <w:br/>
      </w:r>
      <w:r w:rsidRPr="00857DC8">
        <w:rPr>
          <w:rFonts w:ascii="Times New Roman" w:eastAsia="Times New Roman" w:hAnsi="Times New Roman" w:cs="Times New Roman" w:hint="eastAsia"/>
          <w:sz w:val="24"/>
          <w:szCs w:val="24"/>
        </w:rPr>
        <w:t>(T24)</w:t>
      </w:r>
      <w:r w:rsidRPr="00857DC8">
        <w:rPr>
          <w:rFonts w:ascii="新細明體" w:eastAsia="新細明體" w:hAnsi="新細明體" w:cs="新細明體" w:hint="eastAsia"/>
          <w:sz w:val="24"/>
          <w:szCs w:val="24"/>
        </w:rPr>
        <w:t>討論</w:t>
      </w:r>
      <w:proofErr w:type="spellStart"/>
      <w:r w:rsidRPr="00857DC8">
        <w:rPr>
          <w:rFonts w:ascii="Times New Roman" w:eastAsia="Times New Roman" w:hAnsi="Times New Roman" w:cs="Times New Roman" w:hint="eastAsia"/>
          <w:sz w:val="24"/>
          <w:szCs w:val="24"/>
        </w:rPr>
        <w:t>FuncDelegate</w:t>
      </w:r>
      <w:proofErr w:type="spellEnd"/>
      <w:r w:rsidRPr="00857DC8">
        <w:rPr>
          <w:rFonts w:ascii="Times New Roman" w:eastAsia="Times New Roman" w:hAnsi="Times New Roman" w:cs="Times New Roman" w:hint="eastAsia"/>
          <w:sz w:val="24"/>
          <w:szCs w:val="24"/>
        </w:rPr>
        <w:t>(</w:t>
      </w:r>
      <w:r w:rsidRPr="00857DC8">
        <w:rPr>
          <w:rFonts w:ascii="新細明體" w:eastAsia="新細明體" w:hAnsi="新細明體" w:cs="新細明體" w:hint="eastAsia"/>
          <w:sz w:val="24"/>
          <w:szCs w:val="24"/>
        </w:rPr>
        <w:t>委派</w:t>
      </w:r>
      <w:r w:rsidRPr="00857DC8">
        <w:rPr>
          <w:rFonts w:ascii="Times New Roman" w:eastAsia="Times New Roman" w:hAnsi="Times New Roman" w:cs="Times New Roman" w:hint="eastAsia"/>
          <w:sz w:val="24"/>
          <w:szCs w:val="24"/>
        </w:rPr>
        <w:t>)</w:t>
      </w:r>
      <w:r w:rsidRPr="00857DC8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Pr="00857DC8">
        <w:rPr>
          <w:rFonts w:ascii="Times New Roman" w:eastAsia="Times New Roman" w:hAnsi="Times New Roman" w:cs="Times New Roman" w:hint="eastAsia"/>
          <w:sz w:val="24"/>
          <w:szCs w:val="24"/>
        </w:rPr>
        <w:t>LamdaExpression</w:t>
      </w:r>
      <w:proofErr w:type="spellEnd"/>
      <w:r w:rsidRPr="00857DC8">
        <w:rPr>
          <w:rFonts w:ascii="Times New Roman" w:eastAsia="Times New Roman" w:hAnsi="Times New Roman" w:cs="Times New Roman" w:hint="eastAsia"/>
          <w:sz w:val="24"/>
          <w:szCs w:val="24"/>
        </w:rPr>
        <w:t>(</w:t>
      </w:r>
      <w:r w:rsidRPr="00857DC8">
        <w:rPr>
          <w:rFonts w:ascii="新細明體" w:eastAsia="新細明體" w:hAnsi="新細明體" w:cs="新細明體" w:hint="eastAsia"/>
          <w:sz w:val="24"/>
          <w:szCs w:val="24"/>
        </w:rPr>
        <w:t>表達式</w:t>
      </w:r>
      <w:r w:rsidRPr="00857DC8">
        <w:rPr>
          <w:rFonts w:ascii="Times New Roman" w:eastAsia="Times New Roman" w:hAnsi="Times New Roman" w:cs="Times New Roman" w:hint="eastAsia"/>
          <w:sz w:val="24"/>
          <w:szCs w:val="24"/>
        </w:rPr>
        <w:t>)</w:t>
      </w:r>
      <w:r w:rsidRPr="00857DC8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Pr="00857DC8">
        <w:rPr>
          <w:rFonts w:ascii="Times New Roman" w:eastAsia="Times New Roman" w:hAnsi="Times New Roman" w:cs="Times New Roman" w:hint="eastAsia"/>
          <w:sz w:val="24"/>
          <w:szCs w:val="24"/>
        </w:rPr>
        <w:t>AnonymousMethod</w:t>
      </w:r>
      <w:proofErr w:type="spellEnd"/>
      <w:r w:rsidRPr="00857DC8">
        <w:rPr>
          <w:rFonts w:ascii="Times New Roman" w:eastAsia="Times New Roman" w:hAnsi="Times New Roman" w:cs="Times New Roman" w:hint="eastAsia"/>
          <w:sz w:val="24"/>
          <w:szCs w:val="24"/>
        </w:rPr>
        <w:t>(</w:t>
      </w:r>
      <w:r w:rsidRPr="00857DC8">
        <w:rPr>
          <w:rFonts w:ascii="新細明體" w:eastAsia="新細明體" w:hAnsi="新細明體" w:cs="新細明體" w:hint="eastAsia"/>
          <w:sz w:val="24"/>
          <w:szCs w:val="24"/>
        </w:rPr>
        <w:t>匿名方法</w:t>
      </w:r>
      <w:r w:rsidRPr="00857DC8">
        <w:rPr>
          <w:rFonts w:ascii="Times New Roman" w:eastAsia="Times New Roman" w:hAnsi="Times New Roman" w:cs="Times New Roman" w:hint="eastAsia"/>
          <w:sz w:val="24"/>
          <w:szCs w:val="24"/>
        </w:rPr>
        <w:t>)</w:t>
      </w:r>
      <w:r w:rsidR="00441B46">
        <w:rPr>
          <w:rFonts w:ascii="Times New Roman" w:eastAsia="Times New Roman" w:hAnsi="Times New Roman" w:cs="Times New Roman"/>
          <w:sz w:val="24"/>
          <w:szCs w:val="24"/>
        </w:rPr>
        <w:br/>
      </w:r>
      <w:r w:rsidR="00441B46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441B46">
        <w:rPr>
          <w:rFonts w:ascii="Times New Roman" w:eastAsia="Times New Roman" w:hAnsi="Times New Roman" w:cs="Times New Roman"/>
          <w:sz w:val="24"/>
          <w:szCs w:val="24"/>
        </w:rPr>
        <w:br/>
      </w:r>
      <w:r w:rsidR="004E27CF" w:rsidRPr="004E27CF">
        <w:rPr>
          <w:rFonts w:ascii="Times New Roman" w:eastAsia="Times New Roman" w:hAnsi="Times New Roman" w:cs="Times New Roman"/>
          <w:sz w:val="24"/>
          <w:szCs w:val="24"/>
        </w:rPr>
        <w:t>0. Student Questions</w:t>
      </w:r>
    </w:p>
    <w:p w14:paraId="227A5CE9" w14:textId="77777777" w:rsidR="004E27CF" w:rsidRPr="004E27CF" w:rsidRDefault="004E27CF" w:rsidP="00857DC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E27CF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4B4B29AA" w14:textId="77777777" w:rsidR="004E27CF" w:rsidRPr="004E27CF" w:rsidRDefault="004E27CF" w:rsidP="00857DC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E27CF">
        <w:rPr>
          <w:rFonts w:ascii="Times New Roman" w:eastAsia="Times New Roman" w:hAnsi="Times New Roman" w:cs="Times New Roman"/>
          <w:sz w:val="24"/>
          <w:szCs w:val="24"/>
        </w:rPr>
        <w:t>1. New Project</w:t>
      </w:r>
    </w:p>
    <w:p w14:paraId="1D8A427D" w14:textId="77777777" w:rsidR="004E27CF" w:rsidRPr="004E27CF" w:rsidRDefault="004E27CF" w:rsidP="00857DC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E27CF">
        <w:rPr>
          <w:rFonts w:ascii="Times New Roman" w:eastAsia="Times New Roman" w:hAnsi="Times New Roman" w:cs="Times New Roman"/>
          <w:sz w:val="24"/>
          <w:szCs w:val="24"/>
        </w:rPr>
        <w:t xml:space="preserve">1.1. Create New </w:t>
      </w:r>
      <w:proofErr w:type="gramStart"/>
      <w:r w:rsidRPr="004E27CF">
        <w:rPr>
          <w:rFonts w:ascii="Times New Roman" w:eastAsia="Times New Roman" w:hAnsi="Times New Roman" w:cs="Times New Roman"/>
          <w:sz w:val="24"/>
          <w:szCs w:val="24"/>
        </w:rPr>
        <w:t>Project :</w:t>
      </w:r>
      <w:proofErr w:type="gramEnd"/>
      <w:r w:rsidRPr="004E27CF">
        <w:rPr>
          <w:rFonts w:ascii="Times New Roman" w:eastAsia="Times New Roman" w:hAnsi="Times New Roman" w:cs="Times New Roman"/>
          <w:sz w:val="24"/>
          <w:szCs w:val="24"/>
        </w:rPr>
        <w:t xml:space="preserve"> Sample</w:t>
      </w:r>
    </w:p>
    <w:p w14:paraId="5C25862E" w14:textId="77777777" w:rsidR="004E27CF" w:rsidRPr="004E27CF" w:rsidRDefault="004E27CF" w:rsidP="00857DC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E27CF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33AFE25A" w14:textId="30B4CCF2" w:rsidR="008041FE" w:rsidRDefault="004E27CF" w:rsidP="00857DC8">
      <w:pPr>
        <w:spacing w:after="0"/>
      </w:pPr>
      <w:r w:rsidRPr="004E27CF">
        <w:rPr>
          <w:rFonts w:ascii="Times New Roman" w:eastAsia="Times New Roman" w:hAnsi="Times New Roman" w:cs="Times New Roman"/>
          <w:sz w:val="24"/>
          <w:szCs w:val="24"/>
        </w:rPr>
        <w:t xml:space="preserve">2. </w:t>
      </w:r>
      <w:proofErr w:type="gramStart"/>
      <w:r w:rsidRPr="004E27CF">
        <w:rPr>
          <w:rFonts w:ascii="Times New Roman" w:eastAsia="Times New Roman" w:hAnsi="Times New Roman" w:cs="Times New Roman"/>
          <w:sz w:val="24"/>
          <w:szCs w:val="24"/>
        </w:rPr>
        <w:t>Sample :</w:t>
      </w:r>
      <w:proofErr w:type="gramEnd"/>
      <w:r w:rsidRPr="004E27C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4E27CF">
        <w:rPr>
          <w:rFonts w:ascii="Times New Roman" w:eastAsia="Times New Roman" w:hAnsi="Times New Roman" w:cs="Times New Roman"/>
          <w:sz w:val="24"/>
          <w:szCs w:val="24"/>
        </w:rPr>
        <w:t>Program.cs</w:t>
      </w:r>
      <w:proofErr w:type="spellEnd"/>
      <w:r w:rsidR="00441B46">
        <w:rPr>
          <w:rFonts w:ascii="Times New Roman" w:eastAsia="Times New Roman" w:hAnsi="Times New Roman" w:cs="Times New Roman"/>
          <w:sz w:val="24"/>
          <w:szCs w:val="24"/>
        </w:rPr>
        <w:br/>
      </w:r>
      <w:r w:rsidR="00441B46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441B46">
        <w:br/>
      </w:r>
      <w:r w:rsidR="00441B46">
        <w:br/>
      </w:r>
      <w:r w:rsidR="00441B46">
        <w:br/>
      </w:r>
    </w:p>
    <w:p w14:paraId="7D8B6332" w14:textId="77777777" w:rsidR="008041FE" w:rsidRDefault="008041FE" w:rsidP="00857DC8">
      <w:pPr>
        <w:spacing w:after="0"/>
      </w:pPr>
      <w:r>
        <w:rPr>
          <w:sz w:val="48"/>
          <w:szCs w:val="48"/>
        </w:rPr>
        <w:t>0. Student Questions</w:t>
      </w:r>
    </w:p>
    <w:p w14:paraId="67696076" w14:textId="77777777" w:rsidR="008041FE" w:rsidRDefault="008041FE" w:rsidP="00857DC8">
      <w:pPr>
        <w:spacing w:after="0"/>
      </w:pPr>
    </w:p>
    <w:p w14:paraId="50A66CE7" w14:textId="77777777" w:rsidR="008041FE" w:rsidRDefault="008041FE" w:rsidP="00857DC8">
      <w:pPr>
        <w:spacing w:after="0"/>
      </w:pPr>
    </w:p>
    <w:p w14:paraId="1BACB230" w14:textId="77777777" w:rsidR="008041FE" w:rsidRDefault="008041FE" w:rsidP="00857DC8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====================================</w:t>
      </w:r>
    </w:p>
    <w:p w14:paraId="4B3C8DDD" w14:textId="77777777" w:rsidR="008041FE" w:rsidRDefault="008041FE" w:rsidP="00857DC8">
      <w:pPr>
        <w:spacing w:after="0"/>
      </w:pPr>
      <w:r>
        <w:t>學生提</w:t>
      </w:r>
      <w:r>
        <w:rPr>
          <w:rFonts w:ascii="新細明體" w:eastAsia="新細明體" w:hAnsi="新細明體" w:cs="新細明體" w:hint="eastAsia"/>
        </w:rPr>
        <w:t>問</w:t>
      </w:r>
    </w:p>
    <w:p w14:paraId="6D1B3A7D" w14:textId="77777777" w:rsidR="008041FE" w:rsidRDefault="00000000" w:rsidP="00857DC8">
      <w:pPr>
        <w:spacing w:after="0"/>
      </w:pPr>
      <w:hyperlink r:id="rId7" w:history="1">
        <w:r w:rsidR="008041FE">
          <w:rPr>
            <w:rStyle w:val="Hyperlink"/>
          </w:rPr>
          <w:t>https://www.facebook.com/groups/934567793358849/posts/2040629736085977/</w:t>
        </w:r>
      </w:hyperlink>
    </w:p>
    <w:p w14:paraId="489FBA22" w14:textId="77777777" w:rsidR="008041FE" w:rsidRDefault="008041FE" w:rsidP="00857DC8">
      <w:pPr>
        <w:spacing w:after="0"/>
      </w:pPr>
      <w:r>
        <w:t>老師及前輩們</w:t>
      </w:r>
      <w:r>
        <w:rPr>
          <w:rFonts w:ascii="新細明體" w:eastAsia="新細明體" w:hAnsi="新細明體" w:cs="新細明體" w:hint="eastAsia"/>
        </w:rPr>
        <w:t>好</w:t>
      </w:r>
    </w:p>
    <w:p w14:paraId="32B47368" w14:textId="77777777" w:rsidR="008041FE" w:rsidRDefault="008041FE" w:rsidP="00857DC8">
      <w:pPr>
        <w:spacing w:after="0"/>
      </w:pPr>
      <w:r>
        <w:t>小弟有課程上關於</w:t>
      </w:r>
      <w:r>
        <w:t>Predicate</w:t>
      </w:r>
      <w:r>
        <w:t>、</w:t>
      </w:r>
      <w:r>
        <w:t>Fun</w:t>
      </w:r>
      <w:r>
        <w:t>、以及</w:t>
      </w:r>
      <w:r>
        <w:t>Enumerable</w:t>
      </w:r>
      <w:r>
        <w:t>的問題想請教，先前有發過文，這裡再依指定格式重新發文一</w:t>
      </w:r>
      <w:r>
        <w:rPr>
          <w:rFonts w:ascii="新細明體" w:eastAsia="新細明體" w:hAnsi="新細明體" w:cs="新細明體" w:hint="eastAsia"/>
        </w:rPr>
        <w:t>次</w:t>
      </w:r>
    </w:p>
    <w:p w14:paraId="4FBC3A71" w14:textId="77777777" w:rsidR="008041FE" w:rsidRDefault="008041FE" w:rsidP="00857DC8">
      <w:pPr>
        <w:spacing w:after="0"/>
      </w:pPr>
      <w:r>
        <w:t>分述如下</w:t>
      </w:r>
      <w:r>
        <w:t>:</w:t>
      </w:r>
    </w:p>
    <w:p w14:paraId="031ADCD8" w14:textId="77777777" w:rsidR="008041FE" w:rsidRDefault="008041FE" w:rsidP="00857DC8">
      <w:pPr>
        <w:spacing w:after="0"/>
      </w:pPr>
      <w:r>
        <w:t xml:space="preserve">Tutorial 024 </w:t>
      </w:r>
      <w:r>
        <w:t>完全理解</w:t>
      </w:r>
      <w:proofErr w:type="spellStart"/>
      <w:r>
        <w:t>FuncDelegate</w:t>
      </w:r>
      <w:proofErr w:type="spellEnd"/>
      <w:r>
        <w:t>委派和</w:t>
      </w:r>
      <w:proofErr w:type="spellStart"/>
      <w:r>
        <w:t>LamdaExpression</w:t>
      </w:r>
      <w:proofErr w:type="spellEnd"/>
      <w:r>
        <w:t>表達式和</w:t>
      </w:r>
      <w:proofErr w:type="spellStart"/>
      <w:r>
        <w:t>AnonymousMethods</w:t>
      </w:r>
      <w:proofErr w:type="spellEnd"/>
      <w:r>
        <w:t>匿名方法之</w:t>
      </w:r>
      <w:r>
        <w:rPr>
          <w:rFonts w:ascii="新細明體" w:eastAsia="新細明體" w:hAnsi="新細明體" w:cs="新細明體" w:hint="eastAsia"/>
        </w:rPr>
        <w:t>中</w:t>
      </w:r>
    </w:p>
    <w:p w14:paraId="3896EB23" w14:textId="77777777" w:rsidR="008041FE" w:rsidRDefault="008041FE" w:rsidP="00857DC8">
      <w:pPr>
        <w:spacing w:after="0"/>
      </w:pPr>
      <w:r>
        <w:t>影片連結</w:t>
      </w:r>
      <w:r>
        <w:t>:</w:t>
      </w:r>
    </w:p>
    <w:p w14:paraId="10C77F0D" w14:textId="77777777" w:rsidR="008041FE" w:rsidRDefault="00000000" w:rsidP="00857DC8">
      <w:pPr>
        <w:spacing w:after="0"/>
      </w:pPr>
      <w:hyperlink r:id="rId8" w:history="1">
        <w:r w:rsidR="008041FE">
          <w:rPr>
            <w:rStyle w:val="Hyperlink"/>
          </w:rPr>
          <w:t>https://hiskio.com/courses/182/lectures/7142</w:t>
        </w:r>
      </w:hyperlink>
    </w:p>
    <w:p w14:paraId="5061DE54" w14:textId="77777777" w:rsidR="008041FE" w:rsidRDefault="008041FE" w:rsidP="00857DC8">
      <w:pPr>
        <w:spacing w:after="0"/>
      </w:pPr>
      <w:r>
        <w:t>講義連結</w:t>
      </w:r>
      <w:r>
        <w:t>:</w:t>
      </w:r>
    </w:p>
    <w:p w14:paraId="559B16BA" w14:textId="77777777" w:rsidR="008041FE" w:rsidRDefault="00000000" w:rsidP="00857DC8">
      <w:pPr>
        <w:spacing w:after="0"/>
      </w:pPr>
      <w:hyperlink r:id="rId9" w:history="1">
        <w:r w:rsidR="008041FE">
          <w:rPr>
            <w:rStyle w:val="Hyperlink"/>
          </w:rPr>
          <w:t>https://ithandyguytutorial.blogspot.com/2017/12/t024funcdelegatelambdaexpressionanonymo.html</w:t>
        </w:r>
      </w:hyperlink>
    </w:p>
    <w:p w14:paraId="39C3D216" w14:textId="77777777" w:rsidR="008041FE" w:rsidRDefault="008041FE" w:rsidP="00857DC8">
      <w:pPr>
        <w:spacing w:after="0"/>
      </w:pPr>
      <w:r>
        <w:t>影片</w:t>
      </w:r>
      <w:r>
        <w:t>05:11</w:t>
      </w:r>
      <w:r>
        <w:t>處，講義</w:t>
      </w:r>
      <w:r>
        <w:t>1. Step 3</w:t>
      </w:r>
      <w:r>
        <w:t>之</w:t>
      </w:r>
      <w:r>
        <w:rPr>
          <w:rFonts w:ascii="新細明體" w:eastAsia="新細明體" w:hAnsi="新細明體" w:cs="新細明體" w:hint="eastAsia"/>
        </w:rPr>
        <w:t>中</w:t>
      </w:r>
    </w:p>
    <w:p w14:paraId="285F5AC7" w14:textId="77777777" w:rsidR="008041FE" w:rsidRDefault="008041FE" w:rsidP="00857DC8">
      <w:pPr>
        <w:spacing w:after="0"/>
      </w:pPr>
      <w:r>
        <w:t xml:space="preserve">Gamer gamerId1 = </w:t>
      </w:r>
      <w:proofErr w:type="spellStart"/>
      <w:r>
        <w:t>listGamers.Find</w:t>
      </w:r>
      <w:proofErr w:type="spellEnd"/>
      <w:r>
        <w:t>(g =&gt; predicateGetGamerId1(g)</w:t>
      </w:r>
      <w:proofErr w:type="gramStart"/>
      <w:r>
        <w:t>);</w:t>
      </w:r>
      <w:proofErr w:type="gramEnd"/>
    </w:p>
    <w:p w14:paraId="6D2A5464" w14:textId="77777777" w:rsidR="008041FE" w:rsidRDefault="008041FE" w:rsidP="00857DC8">
      <w:pPr>
        <w:spacing w:after="0"/>
      </w:pPr>
      <w:r>
        <w:t>此處</w:t>
      </w:r>
      <w:r>
        <w:t>g</w:t>
      </w:r>
      <w:r>
        <w:t>為什麼會代表</w:t>
      </w:r>
      <w:r>
        <w:t>Gamer?</w:t>
      </w:r>
      <w:r>
        <w:t>原理是什麼</w:t>
      </w:r>
      <w:r>
        <w:t>?</w:t>
      </w:r>
    </w:p>
    <w:p w14:paraId="0BF460D7" w14:textId="77777777" w:rsidR="008041FE" w:rsidRDefault="008041FE" w:rsidP="00857DC8">
      <w:pPr>
        <w:spacing w:after="0"/>
      </w:pPr>
      <w:r>
        <w:t>g =&gt; predicateGetGamerId1(g)</w:t>
      </w:r>
      <w:r>
        <w:t>所執行的邏輯是將每一個</w:t>
      </w:r>
      <w:proofErr w:type="spellStart"/>
      <w:r>
        <w:t>listGamers</w:t>
      </w:r>
      <w:proofErr w:type="spellEnd"/>
      <w:r>
        <w:t>的元素</w:t>
      </w:r>
      <w:r>
        <w:t>Gamer</w:t>
      </w:r>
      <w:r>
        <w:t>作為參數，呼叫</w:t>
      </w:r>
      <w:r>
        <w:t>point method</w:t>
      </w:r>
      <w:r>
        <w:sym w:font="Symbol" w:char="F0E0"/>
      </w:r>
      <w:r>
        <w:t>GetGamerId1</w:t>
      </w:r>
      <w:r>
        <w:t>，然後分別傳回</w:t>
      </w:r>
      <w:r>
        <w:t>bool</w:t>
      </w:r>
      <w:r>
        <w:t>值嗎</w:t>
      </w:r>
      <w:r>
        <w:t>?</w:t>
      </w:r>
    </w:p>
    <w:p w14:paraId="3933C9C9" w14:textId="77777777" w:rsidR="008041FE" w:rsidRDefault="008041FE" w:rsidP="00857DC8">
      <w:pPr>
        <w:spacing w:after="0"/>
      </w:pPr>
      <w:r>
        <w:t>同章節影片</w:t>
      </w:r>
      <w:r>
        <w:t>09:06</w:t>
      </w:r>
      <w:r>
        <w:t>處，講義</w:t>
      </w:r>
      <w:r>
        <w:t>1. Step 3</w:t>
      </w:r>
      <w:r>
        <w:t>之</w:t>
      </w:r>
      <w:r>
        <w:rPr>
          <w:rFonts w:ascii="新細明體" w:eastAsia="新細明體" w:hAnsi="新細明體" w:cs="新細明體" w:hint="eastAsia"/>
        </w:rPr>
        <w:t>中</w:t>
      </w:r>
    </w:p>
    <w:p w14:paraId="12D0E7E8" w14:textId="77777777" w:rsidR="008041FE" w:rsidRDefault="008041FE" w:rsidP="00857DC8">
      <w:pPr>
        <w:spacing w:after="0"/>
      </w:pPr>
      <w:r>
        <w:t xml:space="preserve">Gamer gamerId3V2 = </w:t>
      </w:r>
      <w:proofErr w:type="spellStart"/>
      <w:r>
        <w:t>listGamers.Find</w:t>
      </w:r>
      <w:proofErr w:type="spellEnd"/>
      <w:r>
        <w:t xml:space="preserve">(g =&gt; </w:t>
      </w:r>
      <w:proofErr w:type="spellStart"/>
      <w:proofErr w:type="gramStart"/>
      <w:r>
        <w:t>g.Id</w:t>
      </w:r>
      <w:proofErr w:type="spellEnd"/>
      <w:proofErr w:type="gramEnd"/>
      <w:r>
        <w:t xml:space="preserve"> == 3);</w:t>
      </w:r>
    </w:p>
    <w:p w14:paraId="735D787C" w14:textId="77777777" w:rsidR="008041FE" w:rsidRDefault="008041FE" w:rsidP="00857DC8">
      <w:pPr>
        <w:spacing w:after="0"/>
      </w:pPr>
      <w:r>
        <w:t>此處</w:t>
      </w:r>
      <w:r>
        <w:t>g</w:t>
      </w:r>
      <w:r>
        <w:t>為甚麼會代表</w:t>
      </w:r>
      <w:r>
        <w:t>Gamer?</w:t>
      </w:r>
      <w:r>
        <w:t>原理是什麼</w:t>
      </w:r>
      <w:r>
        <w:t>?</w:t>
      </w:r>
    </w:p>
    <w:p w14:paraId="63E418A4" w14:textId="77777777" w:rsidR="008041FE" w:rsidRDefault="008041FE" w:rsidP="00857DC8">
      <w:pPr>
        <w:spacing w:after="0"/>
      </w:pPr>
      <w:r>
        <w:t>同章節影片</w:t>
      </w:r>
      <w:r>
        <w:t>11:38</w:t>
      </w:r>
      <w:r>
        <w:t>處，講義</w:t>
      </w:r>
      <w:r>
        <w:t>2.</w:t>
      </w:r>
      <w:proofErr w:type="gramStart"/>
      <w:r>
        <w:t>1.</w:t>
      </w:r>
      <w:r>
        <w:t>之</w:t>
      </w:r>
      <w:r>
        <w:rPr>
          <w:rFonts w:ascii="新細明體" w:eastAsia="新細明體" w:hAnsi="新細明體" w:cs="新細明體" w:hint="eastAsia"/>
        </w:rPr>
        <w:t>中</w:t>
      </w:r>
      <w:proofErr w:type="gramEnd"/>
    </w:p>
    <w:p w14:paraId="4092457D" w14:textId="77777777" w:rsidR="008041FE" w:rsidRDefault="008041FE" w:rsidP="00857DC8">
      <w:pPr>
        <w:spacing w:after="0"/>
      </w:pPr>
      <w:proofErr w:type="spellStart"/>
      <w:r>
        <w:t>Func</w:t>
      </w:r>
      <w:proofErr w:type="spellEnd"/>
      <w:r>
        <w:t xml:space="preserve">&lt;Gamer, string&gt; </w:t>
      </w:r>
      <w:proofErr w:type="spellStart"/>
      <w:r>
        <w:t>funcDelegateSelector</w:t>
      </w:r>
      <w:proofErr w:type="spellEnd"/>
      <w:r>
        <w:t xml:space="preserve"> = employee =&gt; $"Name == {</w:t>
      </w:r>
      <w:proofErr w:type="spellStart"/>
      <w:proofErr w:type="gramStart"/>
      <w:r>
        <w:t>employee.Name</w:t>
      </w:r>
      <w:proofErr w:type="spellEnd"/>
      <w:proofErr w:type="gramEnd"/>
      <w:r>
        <w:t>}";</w:t>
      </w:r>
    </w:p>
    <w:p w14:paraId="46809431" w14:textId="77777777" w:rsidR="008041FE" w:rsidRDefault="008041FE" w:rsidP="00857DC8">
      <w:pPr>
        <w:spacing w:after="0"/>
      </w:pPr>
      <w:r>
        <w:t>其中</w:t>
      </w:r>
      <w:r>
        <w:t>Gamer</w:t>
      </w:r>
      <w:r>
        <w:t>是</w:t>
      </w:r>
      <w:r>
        <w:t>input parameter</w:t>
      </w:r>
      <w:r>
        <w:t>的型別，</w:t>
      </w:r>
      <w:r>
        <w:t>string</w:t>
      </w:r>
      <w:r>
        <w:t>是</w:t>
      </w:r>
      <w:proofErr w:type="spellStart"/>
      <w:r>
        <w:t>ouput</w:t>
      </w:r>
      <w:proofErr w:type="spellEnd"/>
      <w:r>
        <w:t>返回值的型別，這邊設計設計上我不懂，是藉由</w:t>
      </w:r>
      <w:proofErr w:type="spellStart"/>
      <w:r>
        <w:t>Func</w:t>
      </w:r>
      <w:proofErr w:type="spellEnd"/>
      <w:r>
        <w:t xml:space="preserve"> &lt;</w:t>
      </w:r>
      <w:proofErr w:type="spellStart"/>
      <w:r>
        <w:t>Gamer,string</w:t>
      </w:r>
      <w:proofErr w:type="spellEnd"/>
      <w:r>
        <w:t>&gt;</w:t>
      </w:r>
    </w:p>
    <w:p w14:paraId="4DC1F617" w14:textId="77777777" w:rsidR="008041FE" w:rsidRDefault="008041FE" w:rsidP="00857DC8">
      <w:pPr>
        <w:spacing w:after="0"/>
      </w:pPr>
      <w:r>
        <w:t>來設定</w:t>
      </w:r>
      <w:r>
        <w:t>employee =&gt; $"Name == {</w:t>
      </w:r>
      <w:proofErr w:type="spellStart"/>
      <w:r>
        <w:t>employee.Name</w:t>
      </w:r>
      <w:proofErr w:type="spellEnd"/>
      <w:r>
        <w:t>}"</w:t>
      </w:r>
      <w:r>
        <w:t>的傳入參數</w:t>
      </w:r>
      <w:r>
        <w:t>employee</w:t>
      </w:r>
      <w:r>
        <w:t>的型別，以及</w:t>
      </w:r>
      <w:r>
        <w:t>$"Name == {</w:t>
      </w:r>
      <w:proofErr w:type="spellStart"/>
      <w:proofErr w:type="gramStart"/>
      <w:r>
        <w:t>employee.Name</w:t>
      </w:r>
      <w:proofErr w:type="spellEnd"/>
      <w:proofErr w:type="gramEnd"/>
      <w:r>
        <w:t>}"</w:t>
      </w:r>
      <w:r>
        <w:t>的返回型別嗎</w:t>
      </w:r>
      <w:r>
        <w:t>?</w:t>
      </w:r>
    </w:p>
    <w:p w14:paraId="250AA57A" w14:textId="77777777" w:rsidR="008041FE" w:rsidRDefault="008041FE" w:rsidP="00857DC8">
      <w:pPr>
        <w:spacing w:after="0"/>
      </w:pPr>
      <w:r>
        <w:t>另外，</w:t>
      </w:r>
      <w:proofErr w:type="spellStart"/>
      <w:r>
        <w:t>Func</w:t>
      </w:r>
      <w:proofErr w:type="spellEnd"/>
      <w:r>
        <w:t xml:space="preserve"> </w:t>
      </w:r>
      <w:r>
        <w:t>和</w:t>
      </w:r>
      <w:r>
        <w:t>Predicate</w:t>
      </w:r>
      <w:r>
        <w:t>的主要差別是什麼</w:t>
      </w:r>
      <w:r>
        <w:t>?</w:t>
      </w:r>
    </w:p>
    <w:p w14:paraId="247AF9FC" w14:textId="77777777" w:rsidR="008041FE" w:rsidRDefault="008041FE" w:rsidP="00857DC8">
      <w:pPr>
        <w:spacing w:after="0"/>
      </w:pPr>
      <w:r>
        <w:t>--------------------------------------------------------------------------------</w:t>
      </w:r>
    </w:p>
    <w:p w14:paraId="1CD50906" w14:textId="77777777" w:rsidR="008041FE" w:rsidRDefault="008041FE" w:rsidP="00857DC8">
      <w:pPr>
        <w:spacing w:after="0"/>
      </w:pPr>
      <w:r>
        <w:t>LINQ</w:t>
      </w:r>
      <w:proofErr w:type="gramStart"/>
      <w:r>
        <w:t>完全攻略</w:t>
      </w:r>
      <w:r>
        <w:t>(</w:t>
      </w:r>
      <w:proofErr w:type="gramEnd"/>
      <w:r>
        <w:t>C#)</w:t>
      </w:r>
      <w:r>
        <w:rPr>
          <w:rFonts w:ascii="新細明體" w:eastAsia="新細明體" w:hAnsi="新細明體" w:cs="新細明體" w:hint="eastAsia"/>
        </w:rPr>
        <w:t>中</w:t>
      </w:r>
    </w:p>
    <w:p w14:paraId="33C7E1CE" w14:textId="77777777" w:rsidR="008041FE" w:rsidRDefault="008041FE" w:rsidP="00857DC8">
      <w:pPr>
        <w:spacing w:after="0"/>
      </w:pPr>
      <w:r>
        <w:t xml:space="preserve">Tutorial02 </w:t>
      </w:r>
      <w:proofErr w:type="spellStart"/>
      <w:r>
        <w:t>linQ</w:t>
      </w:r>
      <w:proofErr w:type="spellEnd"/>
      <w:r>
        <w:t>總計</w:t>
      </w:r>
      <w:r>
        <w:rPr>
          <w:rFonts w:ascii="新細明體" w:eastAsia="新細明體" w:hAnsi="新細明體" w:cs="新細明體" w:hint="eastAsia"/>
        </w:rPr>
        <w:t>中</w:t>
      </w:r>
    </w:p>
    <w:p w14:paraId="162E5F46" w14:textId="77777777" w:rsidR="008041FE" w:rsidRDefault="008041FE" w:rsidP="00857DC8">
      <w:pPr>
        <w:spacing w:after="0"/>
      </w:pPr>
      <w:r>
        <w:t>影片連結</w:t>
      </w:r>
      <w:r>
        <w:t>:</w:t>
      </w:r>
    </w:p>
    <w:p w14:paraId="0C09C631" w14:textId="77777777" w:rsidR="008041FE" w:rsidRDefault="00000000" w:rsidP="00857DC8">
      <w:pPr>
        <w:spacing w:after="0"/>
      </w:pPr>
      <w:hyperlink r:id="rId10" w:history="1">
        <w:r w:rsidR="008041FE">
          <w:rPr>
            <w:rStyle w:val="Hyperlink"/>
          </w:rPr>
          <w:t>https://hiskio.com/courses/181/lectures/7012</w:t>
        </w:r>
      </w:hyperlink>
    </w:p>
    <w:p w14:paraId="6E04FD65" w14:textId="77777777" w:rsidR="008041FE" w:rsidRDefault="008041FE" w:rsidP="00857DC8">
      <w:pPr>
        <w:spacing w:after="0"/>
      </w:pPr>
      <w:r>
        <w:lastRenderedPageBreak/>
        <w:t>講義連結</w:t>
      </w:r>
      <w:r>
        <w:t>:</w:t>
      </w:r>
    </w:p>
    <w:p w14:paraId="507A035A" w14:textId="77777777" w:rsidR="008041FE" w:rsidRDefault="00000000" w:rsidP="00857DC8">
      <w:pPr>
        <w:spacing w:after="0"/>
      </w:pPr>
      <w:hyperlink r:id="rId11" w:history="1">
        <w:r w:rsidR="008041FE">
          <w:rPr>
            <w:rStyle w:val="Hyperlink"/>
          </w:rPr>
          <w:t>https://ithandyguytutorial.blogspot.com/2017/12/t002linqaggregateminmaxsumcountaverage.html</w:t>
        </w:r>
      </w:hyperlink>
    </w:p>
    <w:p w14:paraId="73DF70AE" w14:textId="77777777" w:rsidR="008041FE" w:rsidRDefault="008041FE" w:rsidP="00857DC8">
      <w:pPr>
        <w:spacing w:after="0"/>
      </w:pPr>
      <w:r>
        <w:t>影片</w:t>
      </w:r>
      <w:r>
        <w:t>09:13</w:t>
      </w:r>
      <w:r>
        <w:t>，講義</w:t>
      </w:r>
      <w:r>
        <w:t>2.Using Lambda Expressions.</w:t>
      </w:r>
      <w:r>
        <w:t>之</w:t>
      </w:r>
      <w:r>
        <w:rPr>
          <w:rFonts w:ascii="新細明體" w:eastAsia="新細明體" w:hAnsi="新細明體" w:cs="新細明體" w:hint="eastAsia"/>
        </w:rPr>
        <w:t>中</w:t>
      </w:r>
    </w:p>
    <w:p w14:paraId="5DF2AD02" w14:textId="77777777" w:rsidR="008041FE" w:rsidRDefault="008041FE" w:rsidP="00857DC8">
      <w:pPr>
        <w:spacing w:after="0"/>
      </w:pPr>
      <w:proofErr w:type="spellStart"/>
      <w:r>
        <w:t>IEnumerable</w:t>
      </w:r>
      <w:proofErr w:type="spellEnd"/>
      <w:r>
        <w:t>&lt;</w:t>
      </w:r>
      <w:proofErr w:type="spellStart"/>
      <w:r>
        <w:t>GamerA</w:t>
      </w:r>
      <w:proofErr w:type="spellEnd"/>
      <w:r>
        <w:t xml:space="preserve">&gt; allFemaleV2 = </w:t>
      </w:r>
      <w:proofErr w:type="spellStart"/>
      <w:r>
        <w:t>listGamerA.Where</w:t>
      </w:r>
      <w:proofErr w:type="spellEnd"/>
      <w:r>
        <w:t xml:space="preserve">(gamer =&gt; </w:t>
      </w:r>
      <w:proofErr w:type="spellStart"/>
      <w:proofErr w:type="gramStart"/>
      <w:r>
        <w:t>gamer.Gender</w:t>
      </w:r>
      <w:proofErr w:type="spellEnd"/>
      <w:proofErr w:type="gramEnd"/>
      <w:r>
        <w:t xml:space="preserve"> == "Female");</w:t>
      </w:r>
    </w:p>
    <w:p w14:paraId="41E411D9" w14:textId="77777777" w:rsidR="008041FE" w:rsidRDefault="008041FE" w:rsidP="00857DC8">
      <w:pPr>
        <w:spacing w:after="0"/>
      </w:pPr>
      <w:r>
        <w:t>其中</w:t>
      </w:r>
      <w:r>
        <w:t>Where</w:t>
      </w:r>
      <w:r>
        <w:t>裡面要放</w:t>
      </w:r>
      <w:proofErr w:type="spellStart"/>
      <w:r>
        <w:t>Func</w:t>
      </w:r>
      <w:proofErr w:type="spellEnd"/>
      <w:r>
        <w:t>，請問本例中</w:t>
      </w:r>
      <w:proofErr w:type="spellStart"/>
      <w:r>
        <w:t>Func</w:t>
      </w:r>
      <w:proofErr w:type="spellEnd"/>
      <w:r>
        <w:t>&lt;</w:t>
      </w:r>
      <w:proofErr w:type="spellStart"/>
      <w:r>
        <w:t>Gamer,bool</w:t>
      </w:r>
      <w:proofErr w:type="spellEnd"/>
      <w:r>
        <w:t>&gt;</w:t>
      </w:r>
      <w:r>
        <w:t>是如何產生的</w:t>
      </w:r>
      <w:r>
        <w:t>?</w:t>
      </w:r>
      <w:r>
        <w:t>因為上述</w:t>
      </w:r>
      <w:r>
        <w:t>Where</w:t>
      </w:r>
      <w:r>
        <w:t>的參數只有</w:t>
      </w:r>
      <w:r>
        <w:t xml:space="preserve">gamer =&gt; </w:t>
      </w:r>
      <w:proofErr w:type="spellStart"/>
      <w:r>
        <w:t>gamer.Gender</w:t>
      </w:r>
      <w:proofErr w:type="spellEnd"/>
      <w:r>
        <w:t xml:space="preserve"> == "Female"</w:t>
      </w:r>
      <w:r>
        <w:t>，我不明白是什麼設定而導致</w:t>
      </w:r>
      <w:proofErr w:type="spellStart"/>
      <w:r>
        <w:t>Func</w:t>
      </w:r>
      <w:proofErr w:type="spellEnd"/>
      <w:r>
        <w:t>&lt;</w:t>
      </w:r>
      <w:proofErr w:type="spellStart"/>
      <w:proofErr w:type="gramStart"/>
      <w:r>
        <w:t>Gamer,bool</w:t>
      </w:r>
      <w:proofErr w:type="spellEnd"/>
      <w:proofErr w:type="gramEnd"/>
      <w:r>
        <w:t>&gt;</w:t>
      </w:r>
      <w:r>
        <w:t>這個結</w:t>
      </w:r>
      <w:r>
        <w:rPr>
          <w:rFonts w:ascii="新細明體" w:eastAsia="新細明體" w:hAnsi="新細明體" w:cs="新細明體" w:hint="eastAsia"/>
        </w:rPr>
        <w:t>果</w:t>
      </w:r>
    </w:p>
    <w:p w14:paraId="658D8FCA" w14:textId="77777777" w:rsidR="008041FE" w:rsidRDefault="008041FE" w:rsidP="00857DC8">
      <w:pPr>
        <w:spacing w:after="0"/>
      </w:pPr>
      <w:r>
        <w:t>--------------------------------------------------------------------------------</w:t>
      </w:r>
    </w:p>
    <w:p w14:paraId="02D2300C" w14:textId="77777777" w:rsidR="008041FE" w:rsidRDefault="008041FE" w:rsidP="00857DC8">
      <w:pPr>
        <w:spacing w:after="0"/>
      </w:pPr>
      <w:r>
        <w:t>Tutorial03</w:t>
      </w:r>
      <w:r>
        <w:t>完整攻略</w:t>
      </w:r>
      <w:proofErr w:type="spellStart"/>
      <w:r>
        <w:t>Linq</w:t>
      </w:r>
      <w:proofErr w:type="spellEnd"/>
      <w:r>
        <w:t xml:space="preserve"> to Object</w:t>
      </w:r>
      <w:r>
        <w:t>的</w:t>
      </w:r>
      <w:r>
        <w:t>Where</w:t>
      </w:r>
      <w:r>
        <w:t>搜尋語法</w:t>
      </w:r>
      <w:r>
        <w:rPr>
          <w:rFonts w:ascii="新細明體" w:eastAsia="新細明體" w:hAnsi="新細明體" w:cs="新細明體" w:hint="eastAsia"/>
        </w:rPr>
        <w:t>中</w:t>
      </w:r>
    </w:p>
    <w:p w14:paraId="5489F2E8" w14:textId="77777777" w:rsidR="008041FE" w:rsidRDefault="008041FE" w:rsidP="00857DC8">
      <w:pPr>
        <w:spacing w:after="0"/>
      </w:pPr>
      <w:r>
        <w:t>影片連結</w:t>
      </w:r>
      <w:r>
        <w:t>:</w:t>
      </w:r>
    </w:p>
    <w:p w14:paraId="4B38911D" w14:textId="77777777" w:rsidR="008041FE" w:rsidRDefault="00000000" w:rsidP="00857DC8">
      <w:pPr>
        <w:spacing w:after="0"/>
      </w:pPr>
      <w:hyperlink r:id="rId12" w:history="1">
        <w:r w:rsidR="008041FE">
          <w:rPr>
            <w:rStyle w:val="Hyperlink"/>
          </w:rPr>
          <w:t>https://hiskio.com/courses/181/lectures/7015</w:t>
        </w:r>
      </w:hyperlink>
    </w:p>
    <w:p w14:paraId="5423E66B" w14:textId="77777777" w:rsidR="008041FE" w:rsidRDefault="008041FE" w:rsidP="00857DC8">
      <w:pPr>
        <w:spacing w:after="0"/>
      </w:pPr>
      <w:r>
        <w:t>講義連結</w:t>
      </w:r>
      <w:r>
        <w:t>:</w:t>
      </w:r>
    </w:p>
    <w:p w14:paraId="004B6B65" w14:textId="77777777" w:rsidR="008041FE" w:rsidRDefault="00000000" w:rsidP="00857DC8">
      <w:pPr>
        <w:spacing w:after="0"/>
      </w:pPr>
      <w:hyperlink r:id="rId13" w:history="1">
        <w:r w:rsidR="008041FE">
          <w:rPr>
            <w:rStyle w:val="Hyperlink"/>
          </w:rPr>
          <w:t>https://ithandyguytutorial.blogspot.com/2017/12/t003where.html</w:t>
        </w:r>
      </w:hyperlink>
    </w:p>
    <w:p w14:paraId="6863B0F8" w14:textId="77777777" w:rsidR="008041FE" w:rsidRDefault="008041FE" w:rsidP="00857DC8">
      <w:pPr>
        <w:spacing w:after="0"/>
      </w:pPr>
      <w:r>
        <w:t>影片</w:t>
      </w:r>
      <w:r>
        <w:t>04:45</w:t>
      </w:r>
      <w:r>
        <w:t>，講義</w:t>
      </w:r>
      <w:r>
        <w:t>1.</w:t>
      </w:r>
      <w:r>
        <w:t>中提到</w:t>
      </w:r>
      <w:r>
        <w:rPr>
          <w:rFonts w:ascii="新細明體" w:eastAsia="新細明體" w:hAnsi="新細明體" w:cs="新細明體" w:hint="eastAsia"/>
        </w:rPr>
        <w:t>的</w:t>
      </w:r>
    </w:p>
    <w:p w14:paraId="53890B89" w14:textId="77777777" w:rsidR="008041FE" w:rsidRDefault="008041FE" w:rsidP="00857DC8">
      <w:pPr>
        <w:spacing w:after="0"/>
      </w:pPr>
      <w:proofErr w:type="spellStart"/>
      <w:r>
        <w:t>Enumerable.Where</w:t>
      </w:r>
      <w:proofErr w:type="spellEnd"/>
      <w:r>
        <w:t>&lt;</w:t>
      </w:r>
      <w:proofErr w:type="spellStart"/>
      <w:r>
        <w:t>TSource</w:t>
      </w:r>
      <w:proofErr w:type="spellEnd"/>
      <w:proofErr w:type="gramStart"/>
      <w:r>
        <w:t>&gt;(</w:t>
      </w:r>
      <w:proofErr w:type="gramEnd"/>
      <w:r>
        <w:t>this</w:t>
      </w:r>
    </w:p>
    <w:p w14:paraId="4B8C6F25" w14:textId="77777777" w:rsidR="008041FE" w:rsidRDefault="008041FE" w:rsidP="00857DC8">
      <w:pPr>
        <w:spacing w:after="0"/>
      </w:pPr>
      <w:proofErr w:type="spellStart"/>
      <w:r>
        <w:t>IEnumerable</w:t>
      </w:r>
      <w:proofErr w:type="spellEnd"/>
      <w:r>
        <w:t>&lt;</w:t>
      </w:r>
      <w:proofErr w:type="spellStart"/>
      <w:r>
        <w:t>TSource</w:t>
      </w:r>
      <w:proofErr w:type="spellEnd"/>
      <w:r>
        <w:t xml:space="preserve">&gt; source, </w:t>
      </w:r>
      <w:proofErr w:type="spellStart"/>
      <w:r>
        <w:t>Func</w:t>
      </w:r>
      <w:proofErr w:type="spellEnd"/>
      <w:r>
        <w:t>&lt;</w:t>
      </w:r>
      <w:proofErr w:type="spellStart"/>
      <w:r>
        <w:t>TSource</w:t>
      </w:r>
      <w:proofErr w:type="spellEnd"/>
      <w:r>
        <w:t>, Boolean&gt; filter)</w:t>
      </w:r>
    </w:p>
    <w:p w14:paraId="6590B941" w14:textId="77777777" w:rsidR="008041FE" w:rsidRDefault="008041FE" w:rsidP="00857DC8">
      <w:pPr>
        <w:spacing w:after="0"/>
      </w:pPr>
      <w:r>
        <w:t>其中</w:t>
      </w:r>
      <w:r>
        <w:t>Where</w:t>
      </w:r>
      <w:r>
        <w:t>有</w:t>
      </w:r>
      <w:r>
        <w:t xml:space="preserve">this </w:t>
      </w:r>
      <w:proofErr w:type="spellStart"/>
      <w:r>
        <w:t>IEnumerable</w:t>
      </w:r>
      <w:proofErr w:type="spellEnd"/>
      <w:r>
        <w:t>&lt;</w:t>
      </w:r>
      <w:proofErr w:type="spellStart"/>
      <w:r>
        <w:t>TSource</w:t>
      </w:r>
      <w:proofErr w:type="spellEnd"/>
      <w:r>
        <w:t>&gt; source</w:t>
      </w:r>
      <w:r>
        <w:t>這個參數，但案例</w:t>
      </w:r>
      <w:proofErr w:type="spellStart"/>
      <w:r>
        <w:t>IEnumerable</w:t>
      </w:r>
      <w:proofErr w:type="spellEnd"/>
      <w:r>
        <w:t xml:space="preserve">&lt;int&gt; intOddV1 = </w:t>
      </w:r>
      <w:proofErr w:type="spellStart"/>
      <w:r>
        <w:t>intList.</w:t>
      </w:r>
      <w:proofErr w:type="gramStart"/>
      <w:r>
        <w:t>Where</w:t>
      </w:r>
      <w:proofErr w:type="spellEnd"/>
      <w:r>
        <w:t>(</w:t>
      </w:r>
      <w:proofErr w:type="gramEnd"/>
      <w:r>
        <w:t xml:space="preserve">num =&gt; </w:t>
      </w:r>
      <w:proofErr w:type="spellStart"/>
      <w:r>
        <w:t>IsOdd</w:t>
      </w:r>
      <w:proofErr w:type="spellEnd"/>
      <w:r>
        <w:t>(num));</w:t>
      </w:r>
    </w:p>
    <w:p w14:paraId="7C1FD225" w14:textId="77777777" w:rsidR="008041FE" w:rsidRDefault="008041FE" w:rsidP="00857DC8">
      <w:pPr>
        <w:spacing w:after="0"/>
      </w:pPr>
      <w:r>
        <w:t>卻沒看到這個參數，似乎僅有</w:t>
      </w:r>
      <w:proofErr w:type="spellStart"/>
      <w:r>
        <w:t>Func</w:t>
      </w:r>
      <w:proofErr w:type="spellEnd"/>
      <w:r>
        <w:t>&lt;</w:t>
      </w:r>
      <w:proofErr w:type="spellStart"/>
      <w:r>
        <w:t>TSource</w:t>
      </w:r>
      <w:proofErr w:type="spellEnd"/>
      <w:r>
        <w:t>, Boolean&gt; filter</w:t>
      </w:r>
    </w:p>
    <w:p w14:paraId="6BCDC5FB" w14:textId="77777777" w:rsidR="008041FE" w:rsidRDefault="008041FE" w:rsidP="00857DC8">
      <w:pPr>
        <w:spacing w:after="0"/>
      </w:pPr>
      <w:r>
        <w:t xml:space="preserve">this </w:t>
      </w:r>
      <w:proofErr w:type="spellStart"/>
      <w:r>
        <w:t>IEnumerable</w:t>
      </w:r>
      <w:proofErr w:type="spellEnd"/>
      <w:r>
        <w:t>&lt;</w:t>
      </w:r>
      <w:proofErr w:type="spellStart"/>
      <w:r>
        <w:t>TSource</w:t>
      </w:r>
      <w:proofErr w:type="spellEnd"/>
      <w:r>
        <w:t>&gt; source</w:t>
      </w:r>
      <w:proofErr w:type="gramStart"/>
      <w:r>
        <w:t>這個參數是什麼</w:t>
      </w:r>
      <w:r>
        <w:t>?</w:t>
      </w:r>
      <w:r>
        <w:t>有什麼意義呢</w:t>
      </w:r>
      <w:proofErr w:type="gramEnd"/>
      <w:r>
        <w:t>?</w:t>
      </w:r>
      <w:r>
        <w:t>使用上哪時候要填，哪時候不需要填</w:t>
      </w:r>
      <w:r>
        <w:t>?</w:t>
      </w:r>
    </w:p>
    <w:p w14:paraId="503127CB" w14:textId="77777777" w:rsidR="008041FE" w:rsidRDefault="008041FE" w:rsidP="00857DC8">
      <w:pPr>
        <w:spacing w:after="0"/>
      </w:pPr>
      <w:r>
        <w:t>影片</w:t>
      </w:r>
      <w:r>
        <w:t>05:15</w:t>
      </w:r>
      <w:r>
        <w:t>中提到的</w:t>
      </w:r>
      <w:r>
        <w:t>extend method</w:t>
      </w:r>
      <w:r>
        <w:t>，是什麼</w:t>
      </w:r>
      <w:r>
        <w:t>?</w:t>
      </w:r>
    </w:p>
    <w:p w14:paraId="08D06919" w14:textId="77777777" w:rsidR="008041FE" w:rsidRDefault="008041FE" w:rsidP="00857DC8">
      <w:pPr>
        <w:spacing w:after="0"/>
      </w:pPr>
      <w:r>
        <w:t>感謝</w:t>
      </w:r>
      <w:r>
        <w:t>!</w:t>
      </w:r>
    </w:p>
    <w:p w14:paraId="3E5C8919" w14:textId="77777777" w:rsidR="008041FE" w:rsidRDefault="008041FE" w:rsidP="00857DC8">
      <w:pPr>
        <w:spacing w:after="0"/>
      </w:pPr>
      <w:r>
        <w:t>------------------------------------------------------------------------------------------------------------------</w:t>
      </w:r>
    </w:p>
    <w:p w14:paraId="7F045394" w14:textId="77777777" w:rsidR="008041FE" w:rsidRDefault="008041FE" w:rsidP="00857DC8">
      <w:pPr>
        <w:spacing w:after="0"/>
      </w:pPr>
      <w:r>
        <w:t>接下來是強者</w:t>
      </w:r>
      <w:r>
        <w:t>Sam Chuang</w:t>
      </w:r>
      <w:r>
        <w:t>的回</w:t>
      </w:r>
      <w:r>
        <w:rPr>
          <w:rFonts w:ascii="新細明體" w:eastAsia="新細明體" w:hAnsi="新細明體" w:cs="新細明體" w:hint="eastAsia"/>
        </w:rPr>
        <w:t>答</w:t>
      </w:r>
    </w:p>
    <w:p w14:paraId="64074A40" w14:textId="77777777" w:rsidR="008041FE" w:rsidRDefault="008041FE" w:rsidP="00857DC8">
      <w:pPr>
        <w:spacing w:after="0"/>
      </w:pPr>
      <w:r>
        <w:t>問</w:t>
      </w:r>
      <w:r>
        <w:rPr>
          <w:rFonts w:ascii="新細明體" w:eastAsia="新細明體" w:hAnsi="新細明體" w:cs="新細明體" w:hint="eastAsia"/>
        </w:rPr>
        <w:t>：</w:t>
      </w:r>
    </w:p>
    <w:p w14:paraId="06B87243" w14:textId="77777777" w:rsidR="008041FE" w:rsidRDefault="008041FE" w:rsidP="00857DC8">
      <w:pPr>
        <w:spacing w:after="0"/>
      </w:pPr>
      <w:r>
        <w:t xml:space="preserve">Gamer gamerId1 = </w:t>
      </w:r>
      <w:proofErr w:type="spellStart"/>
      <w:r>
        <w:t>listGamers.Find</w:t>
      </w:r>
      <w:proofErr w:type="spellEnd"/>
      <w:r>
        <w:t>(g =&gt; predicateGetGamerId1(g)</w:t>
      </w:r>
      <w:proofErr w:type="gramStart"/>
      <w:r>
        <w:t>);</w:t>
      </w:r>
      <w:proofErr w:type="gramEnd"/>
    </w:p>
    <w:p w14:paraId="6D04353A" w14:textId="77777777" w:rsidR="008041FE" w:rsidRDefault="008041FE" w:rsidP="00857DC8">
      <w:pPr>
        <w:spacing w:after="0"/>
      </w:pPr>
      <w:r>
        <w:t>此處</w:t>
      </w:r>
      <w:r>
        <w:t>g</w:t>
      </w:r>
      <w:r>
        <w:t>為什麼會代表</w:t>
      </w:r>
      <w:r>
        <w:t>Gamer?</w:t>
      </w:r>
      <w:r>
        <w:t>原理是什麼</w:t>
      </w:r>
      <w:r>
        <w:t>?</w:t>
      </w:r>
    </w:p>
    <w:p w14:paraId="557AD773" w14:textId="77777777" w:rsidR="008041FE" w:rsidRDefault="008041FE" w:rsidP="00857DC8">
      <w:pPr>
        <w:spacing w:after="0"/>
      </w:pPr>
      <w:r>
        <w:t>g =&gt; predicateGetGamerId1(g)</w:t>
      </w:r>
      <w:r>
        <w:t>所執行的邏輯是將每一個</w:t>
      </w:r>
      <w:proofErr w:type="spellStart"/>
      <w:r>
        <w:t>listGamers</w:t>
      </w:r>
      <w:proofErr w:type="spellEnd"/>
      <w:r>
        <w:t>的元素</w:t>
      </w:r>
      <w:r>
        <w:t>Gamer</w:t>
      </w:r>
      <w:r>
        <w:t>作為參數</w:t>
      </w:r>
      <w:r>
        <w:rPr>
          <w:rFonts w:ascii="新細明體" w:eastAsia="新細明體" w:hAnsi="新細明體" w:cs="新細明體" w:hint="eastAsia"/>
        </w:rPr>
        <w:t>，</w:t>
      </w:r>
    </w:p>
    <w:p w14:paraId="64A82779" w14:textId="77777777" w:rsidR="008041FE" w:rsidRDefault="008041FE" w:rsidP="00857DC8">
      <w:pPr>
        <w:spacing w:after="0"/>
      </w:pPr>
      <w:r>
        <w:t>呼叫</w:t>
      </w:r>
      <w:r>
        <w:t>point method GetGamerId1</w:t>
      </w:r>
      <w:r>
        <w:t>，然後分別傳回</w:t>
      </w:r>
      <w:r>
        <w:t>bool</w:t>
      </w:r>
      <w:r>
        <w:t>值嗎</w:t>
      </w:r>
      <w:r>
        <w:t>?</w:t>
      </w:r>
    </w:p>
    <w:p w14:paraId="21FF3EDA" w14:textId="77777777" w:rsidR="008041FE" w:rsidRDefault="008041FE" w:rsidP="00857DC8">
      <w:pPr>
        <w:spacing w:after="0"/>
      </w:pPr>
      <w:r>
        <w:t>答</w:t>
      </w:r>
      <w:r>
        <w:rPr>
          <w:rFonts w:ascii="新細明體" w:eastAsia="新細明體" w:hAnsi="新細明體" w:cs="新細明體" w:hint="eastAsia"/>
        </w:rPr>
        <w:t>：</w:t>
      </w:r>
    </w:p>
    <w:p w14:paraId="581AE844" w14:textId="77777777" w:rsidR="008041FE" w:rsidRDefault="008041FE" w:rsidP="00857DC8">
      <w:pPr>
        <w:spacing w:after="0"/>
      </w:pPr>
      <w:r>
        <w:t>在回答</w:t>
      </w:r>
      <w:r>
        <w:t xml:space="preserve"> g </w:t>
      </w:r>
      <w:r>
        <w:t>為什麼會代表</w:t>
      </w:r>
      <w:r>
        <w:t xml:space="preserve"> Gamer </w:t>
      </w:r>
      <w:r>
        <w:t>之前，要先理解一下</w:t>
      </w:r>
      <w:r>
        <w:t xml:space="preserve"> Find() </w:t>
      </w:r>
      <w:r>
        <w:t>方法是什麼內</w:t>
      </w:r>
      <w:r>
        <w:rPr>
          <w:rFonts w:ascii="新細明體" w:eastAsia="新細明體" w:hAnsi="新細明體" w:cs="新細明體" w:hint="eastAsia"/>
        </w:rPr>
        <w:t>容</w:t>
      </w:r>
    </w:p>
    <w:p w14:paraId="1B4D65F3" w14:textId="77777777" w:rsidR="008041FE" w:rsidRDefault="008041FE" w:rsidP="00857DC8">
      <w:pPr>
        <w:spacing w:after="0"/>
      </w:pPr>
      <w:r>
        <w:t>透過</w:t>
      </w:r>
      <w:r>
        <w:t xml:space="preserve"> </w:t>
      </w:r>
      <w:proofErr w:type="spellStart"/>
      <w:r>
        <w:t>ILSpy</w:t>
      </w:r>
      <w:proofErr w:type="spellEnd"/>
      <w:r>
        <w:t xml:space="preserve"> </w:t>
      </w:r>
      <w:r>
        <w:t>反組譯後，可看到他是</w:t>
      </w:r>
      <w:r>
        <w:t xml:space="preserve"> List&lt;T&gt; </w:t>
      </w:r>
      <w:r>
        <w:t>提供的方法，原型如</w:t>
      </w:r>
      <w:r>
        <w:rPr>
          <w:rFonts w:ascii="新細明體" w:eastAsia="新細明體" w:hAnsi="新細明體" w:cs="新細明體" w:hint="eastAsia"/>
        </w:rPr>
        <w:t>下</w:t>
      </w:r>
    </w:p>
    <w:p w14:paraId="034CEEAD" w14:textId="785AB1FF" w:rsidR="008041FE" w:rsidRDefault="008041FE" w:rsidP="00857DC8">
      <w:pPr>
        <w:spacing w:after="0"/>
      </w:pPr>
      <w:r>
        <w:rPr>
          <w:noProof/>
        </w:rPr>
        <w:drawing>
          <wp:inline distT="0" distB="0" distL="0" distR="0" wp14:anchorId="35B5F0AF" wp14:editId="0DEA80C5">
            <wp:extent cx="5029200" cy="2179320"/>
            <wp:effectExtent l="0" t="0" r="0" b="0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2179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6D1CB1" w14:textId="77777777" w:rsidR="008041FE" w:rsidRDefault="008041FE" w:rsidP="00857DC8">
      <w:pPr>
        <w:spacing w:after="0"/>
      </w:pPr>
      <w:r>
        <w:t>從範例</w:t>
      </w:r>
      <w:r>
        <w:t xml:space="preserve"> </w:t>
      </w:r>
      <w:proofErr w:type="spellStart"/>
      <w:r>
        <w:t>listGamers</w:t>
      </w:r>
      <w:proofErr w:type="spellEnd"/>
      <w:r>
        <w:t xml:space="preserve"> </w:t>
      </w:r>
      <w:r>
        <w:t>得知</w:t>
      </w:r>
      <w:r>
        <w:t xml:space="preserve"> T </w:t>
      </w:r>
      <w:r>
        <w:t>就是</w:t>
      </w:r>
      <w:r>
        <w:t xml:space="preserve"> Gamer</w:t>
      </w:r>
      <w:r>
        <w:t>，帶入後就</w:t>
      </w:r>
      <w:r>
        <w:rPr>
          <w:rFonts w:ascii="新細明體" w:eastAsia="新細明體" w:hAnsi="新細明體" w:cs="新細明體" w:hint="eastAsia"/>
        </w:rPr>
        <w:t>是</w:t>
      </w:r>
    </w:p>
    <w:p w14:paraId="29F294D6" w14:textId="77777777" w:rsidR="008041FE" w:rsidRDefault="008041FE" w:rsidP="00857DC8">
      <w:pPr>
        <w:spacing w:after="0"/>
      </w:pPr>
      <w:r>
        <w:rPr>
          <w:color w:val="1C3387"/>
        </w:rPr>
        <w:t>public</w:t>
      </w:r>
      <w:r>
        <w:t> </w:t>
      </w:r>
      <w:r>
        <w:rPr>
          <w:color w:val="FF0000"/>
        </w:rPr>
        <w:t>Gamer</w:t>
      </w:r>
      <w:r>
        <w:t> </w:t>
      </w:r>
      <w:proofErr w:type="gramStart"/>
      <w:r>
        <w:t>Find(</w:t>
      </w:r>
      <w:proofErr w:type="gramEnd"/>
      <w:r>
        <w:rPr>
          <w:color w:val="1A90B9"/>
        </w:rPr>
        <w:t>Predicate</w:t>
      </w:r>
      <w:r>
        <w:t>&lt;</w:t>
      </w:r>
      <w:r>
        <w:rPr>
          <w:color w:val="FF0000"/>
        </w:rPr>
        <w:t>Gamer</w:t>
      </w:r>
      <w:r>
        <w:t>&gt; match)</w:t>
      </w:r>
    </w:p>
    <w:p w14:paraId="5A449AC0" w14:textId="77777777" w:rsidR="008041FE" w:rsidRDefault="008041FE" w:rsidP="00857DC8">
      <w:pPr>
        <w:spacing w:after="0"/>
      </w:pPr>
      <w:r>
        <w:t>參數</w:t>
      </w:r>
      <w:r>
        <w:t> </w:t>
      </w:r>
      <w:r>
        <w:rPr>
          <w:color w:val="1A90B9"/>
        </w:rPr>
        <w:t>Predicate</w:t>
      </w:r>
      <w:r>
        <w:t>&lt;</w:t>
      </w:r>
      <w:r>
        <w:rPr>
          <w:color w:val="FF0000"/>
        </w:rPr>
        <w:t>Gamer</w:t>
      </w:r>
      <w:r>
        <w:t xml:space="preserve">&gt; match </w:t>
      </w:r>
      <w:r>
        <w:t>可看成如下方</w:t>
      </w:r>
      <w:r>
        <w:rPr>
          <w:rFonts w:ascii="新細明體" w:eastAsia="新細明體" w:hAnsi="新細明體" w:cs="新細明體" w:hint="eastAsia"/>
        </w:rPr>
        <w:t>法</w:t>
      </w:r>
    </w:p>
    <w:p w14:paraId="14F19CC2" w14:textId="77777777" w:rsidR="008041FE" w:rsidRDefault="008041FE" w:rsidP="00857DC8">
      <w:pPr>
        <w:spacing w:after="0"/>
      </w:pPr>
      <w:r>
        <w:t xml:space="preserve">bool </w:t>
      </w:r>
      <w:r>
        <w:t>方法名稱不重要</w:t>
      </w:r>
      <w:r>
        <w:t xml:space="preserve"> (</w:t>
      </w:r>
      <w:r>
        <w:rPr>
          <w:color w:val="FF0000"/>
        </w:rPr>
        <w:t>Gamer </w:t>
      </w:r>
      <w:r>
        <w:rPr>
          <w:color w:val="328712"/>
        </w:rPr>
        <w:t>參數名稱不重要</w:t>
      </w:r>
      <w:r>
        <w:t>)</w:t>
      </w:r>
    </w:p>
    <w:p w14:paraId="14176C43" w14:textId="77777777" w:rsidR="008041FE" w:rsidRDefault="008041FE" w:rsidP="00857DC8">
      <w:pPr>
        <w:spacing w:after="0"/>
      </w:pPr>
      <w:r>
        <w:t>{</w:t>
      </w:r>
    </w:p>
    <w:p w14:paraId="61A0F924" w14:textId="77777777" w:rsidR="008041FE" w:rsidRDefault="008041FE" w:rsidP="00857DC8">
      <w:pPr>
        <w:spacing w:after="0"/>
      </w:pPr>
      <w:r>
        <w:t>    </w:t>
      </w:r>
      <w:r>
        <w:rPr>
          <w:color w:val="328712"/>
        </w:rPr>
        <w:t xml:space="preserve">// </w:t>
      </w:r>
      <w:r>
        <w:rPr>
          <w:color w:val="328712"/>
        </w:rPr>
        <w:t>委派填入的方法內</w:t>
      </w:r>
      <w:r>
        <w:rPr>
          <w:rFonts w:ascii="新細明體" w:eastAsia="新細明體" w:hAnsi="新細明體" w:cs="新細明體" w:hint="eastAsia"/>
          <w:color w:val="328712"/>
        </w:rPr>
        <w:t>容</w:t>
      </w:r>
    </w:p>
    <w:p w14:paraId="7782B9C2" w14:textId="77777777" w:rsidR="008041FE" w:rsidRDefault="008041FE" w:rsidP="00857DC8">
      <w:pPr>
        <w:spacing w:after="0"/>
      </w:pPr>
      <w:r>
        <w:t>}</w:t>
      </w:r>
    </w:p>
    <w:p w14:paraId="6D1D45F4" w14:textId="77777777" w:rsidR="008041FE" w:rsidRDefault="008041FE" w:rsidP="00857DC8">
      <w:pPr>
        <w:spacing w:after="0"/>
      </w:pPr>
      <w:r>
        <w:t>傳入</w:t>
      </w:r>
      <w:r>
        <w:t xml:space="preserve"> match </w:t>
      </w:r>
      <w:r>
        <w:t>的</w:t>
      </w:r>
      <w:r>
        <w:t xml:space="preserve"> g =&gt; predicateGetGamerId1(g) </w:t>
      </w:r>
      <w:r>
        <w:t>是</w:t>
      </w:r>
      <w:r>
        <w:t xml:space="preserve"> lambda </w:t>
      </w:r>
      <w:proofErr w:type="gramStart"/>
      <w:r>
        <w:t>表達式的簡化</w:t>
      </w:r>
      <w:proofErr w:type="gramEnd"/>
      <w:r>
        <w:t>寫</w:t>
      </w:r>
      <w:r>
        <w:rPr>
          <w:rFonts w:ascii="新細明體" w:eastAsia="新細明體" w:hAnsi="新細明體" w:cs="新細明體" w:hint="eastAsia"/>
        </w:rPr>
        <w:t>法</w:t>
      </w:r>
    </w:p>
    <w:p w14:paraId="171192DC" w14:textId="77777777" w:rsidR="008041FE" w:rsidRDefault="008041FE" w:rsidP="00857DC8">
      <w:pPr>
        <w:spacing w:after="0"/>
      </w:pPr>
      <w:r>
        <w:lastRenderedPageBreak/>
        <w:t>和</w:t>
      </w:r>
      <w:r>
        <w:rPr>
          <w:color w:val="1A90B9"/>
        </w:rPr>
        <w:t>Predicate</w:t>
      </w:r>
      <w:r>
        <w:t>&lt;</w:t>
      </w:r>
      <w:r>
        <w:rPr>
          <w:color w:val="FF0000"/>
        </w:rPr>
        <w:t>Gamer</w:t>
      </w:r>
      <w:r>
        <w:t xml:space="preserve">&gt; </w:t>
      </w:r>
      <w:r>
        <w:t>組合可得到如下的完整寫</w:t>
      </w:r>
      <w:r>
        <w:rPr>
          <w:rFonts w:ascii="新細明體" w:eastAsia="新細明體" w:hAnsi="新細明體" w:cs="新細明體" w:hint="eastAsia"/>
        </w:rPr>
        <w:t>法</w:t>
      </w:r>
    </w:p>
    <w:p w14:paraId="183BC715" w14:textId="77777777" w:rsidR="008041FE" w:rsidRDefault="008041FE" w:rsidP="00857DC8">
      <w:pPr>
        <w:spacing w:after="0"/>
      </w:pPr>
      <w:r>
        <w:t xml:space="preserve">bool </w:t>
      </w:r>
      <w:r>
        <w:t>方法名稱不重要</w:t>
      </w:r>
      <w:r>
        <w:t xml:space="preserve"> (</w:t>
      </w:r>
      <w:r>
        <w:rPr>
          <w:color w:val="FF0000"/>
        </w:rPr>
        <w:t>Gamer </w:t>
      </w:r>
      <w:r>
        <w:rPr>
          <w:color w:val="328712"/>
        </w:rPr>
        <w:t>g</w:t>
      </w:r>
      <w:r>
        <w:t>)</w:t>
      </w:r>
    </w:p>
    <w:p w14:paraId="48513D35" w14:textId="77777777" w:rsidR="008041FE" w:rsidRDefault="008041FE" w:rsidP="00857DC8">
      <w:pPr>
        <w:spacing w:after="0"/>
      </w:pPr>
      <w:r>
        <w:t>{</w:t>
      </w:r>
    </w:p>
    <w:p w14:paraId="6FA5E627" w14:textId="77777777" w:rsidR="008041FE" w:rsidRDefault="008041FE" w:rsidP="00857DC8">
      <w:pPr>
        <w:spacing w:after="0"/>
      </w:pPr>
      <w:r>
        <w:t>   </w:t>
      </w:r>
      <w:r>
        <w:rPr>
          <w:color w:val="328712"/>
        </w:rPr>
        <w:t>return predicateGetGamerId1(g</w:t>
      </w:r>
      <w:proofErr w:type="gramStart"/>
      <w:r>
        <w:rPr>
          <w:color w:val="328712"/>
        </w:rPr>
        <w:t>);</w:t>
      </w:r>
      <w:proofErr w:type="gramEnd"/>
    </w:p>
    <w:p w14:paraId="4A7B6672" w14:textId="77777777" w:rsidR="008041FE" w:rsidRDefault="008041FE" w:rsidP="00857DC8">
      <w:pPr>
        <w:spacing w:after="0"/>
      </w:pPr>
      <w:r>
        <w:t>}</w:t>
      </w:r>
    </w:p>
    <w:p w14:paraId="7B15FC0D" w14:textId="77777777" w:rsidR="008041FE" w:rsidRDefault="008041FE" w:rsidP="00857DC8">
      <w:pPr>
        <w:spacing w:after="0"/>
      </w:pPr>
      <w:r>
        <w:t>由此可知</w:t>
      </w:r>
      <w:r>
        <w:t> </w:t>
      </w:r>
      <w:r>
        <w:rPr>
          <w:color w:val="328712"/>
        </w:rPr>
        <w:t>g</w:t>
      </w:r>
      <w:r>
        <w:t> </w:t>
      </w:r>
      <w:r>
        <w:t>就是</w:t>
      </w:r>
      <w:r>
        <w:t> </w:t>
      </w:r>
      <w:r>
        <w:rPr>
          <w:color w:val="FF0000"/>
        </w:rPr>
        <w:t>Gamer</w:t>
      </w:r>
    </w:p>
    <w:p w14:paraId="15737A5B" w14:textId="77777777" w:rsidR="008041FE" w:rsidRDefault="008041FE" w:rsidP="00857DC8">
      <w:pPr>
        <w:spacing w:after="0"/>
      </w:pPr>
      <w:r>
        <w:t>不一定要叫</w:t>
      </w:r>
      <w:r>
        <w:t> </w:t>
      </w:r>
      <w:r>
        <w:rPr>
          <w:color w:val="328712"/>
        </w:rPr>
        <w:t>g</w:t>
      </w:r>
      <w:r>
        <w:t>，你想取任何名稱都可</w:t>
      </w:r>
      <w:r>
        <w:rPr>
          <w:rFonts w:ascii="新細明體" w:eastAsia="新細明體" w:hAnsi="新細明體" w:cs="新細明體" w:hint="eastAsia"/>
        </w:rPr>
        <w:t>以</w:t>
      </w:r>
    </w:p>
    <w:p w14:paraId="0A29C3D0" w14:textId="38780D2F" w:rsidR="008041FE" w:rsidRDefault="008041FE" w:rsidP="00857DC8">
      <w:pPr>
        <w:spacing w:after="0"/>
      </w:pPr>
      <w:r>
        <w:rPr>
          <w:noProof/>
        </w:rPr>
        <w:drawing>
          <wp:inline distT="0" distB="0" distL="0" distR="0" wp14:anchorId="1FDF44D7" wp14:editId="0DCACF1C">
            <wp:extent cx="5274310" cy="1188720"/>
            <wp:effectExtent l="0" t="0" r="2540" b="0"/>
            <wp:docPr id="6" name="Picture 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188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49B25D" w14:textId="77777777" w:rsidR="008041FE" w:rsidRDefault="008041FE" w:rsidP="00857DC8">
      <w:pPr>
        <w:spacing w:after="0"/>
      </w:pPr>
      <w:r>
        <w:t>-----------------------------------------------------------------</w:t>
      </w:r>
    </w:p>
    <w:p w14:paraId="494C95A4" w14:textId="77777777" w:rsidR="008041FE" w:rsidRDefault="008041FE" w:rsidP="00857DC8">
      <w:pPr>
        <w:spacing w:after="0"/>
      </w:pPr>
      <w:r>
        <w:t>Kevin</w:t>
      </w:r>
      <w:r>
        <w:t>補</w:t>
      </w:r>
      <w:r>
        <w:rPr>
          <w:rFonts w:ascii="新細明體" w:eastAsia="新細明體" w:hAnsi="新細明體" w:cs="新細明體" w:hint="eastAsia"/>
        </w:rPr>
        <w:t>充</w:t>
      </w:r>
    </w:p>
    <w:p w14:paraId="1A159829" w14:textId="77777777" w:rsidR="008041FE" w:rsidRDefault="008041FE" w:rsidP="00857DC8">
      <w:pPr>
        <w:spacing w:after="0"/>
      </w:pPr>
      <w:r>
        <w:t xml:space="preserve">Gamer gamerId3V2 = </w:t>
      </w:r>
      <w:proofErr w:type="spellStart"/>
      <w:r>
        <w:t>listGamers.Find</w:t>
      </w:r>
      <w:proofErr w:type="spellEnd"/>
      <w:r>
        <w:t xml:space="preserve">(g =&gt; </w:t>
      </w:r>
      <w:proofErr w:type="spellStart"/>
      <w:proofErr w:type="gramStart"/>
      <w:r>
        <w:t>g.Id</w:t>
      </w:r>
      <w:proofErr w:type="spellEnd"/>
      <w:proofErr w:type="gramEnd"/>
      <w:r>
        <w:t xml:space="preserve"> == 3)</w:t>
      </w:r>
    </w:p>
    <w:p w14:paraId="497B1FBB" w14:textId="77777777" w:rsidR="008041FE" w:rsidRDefault="008041FE" w:rsidP="00857DC8">
      <w:pPr>
        <w:spacing w:after="0"/>
      </w:pPr>
      <w:r>
        <w:t>其</w:t>
      </w:r>
      <w:r>
        <w:rPr>
          <w:rFonts w:ascii="新細明體" w:eastAsia="新細明體" w:hAnsi="新細明體" w:cs="新細明體" w:hint="eastAsia"/>
        </w:rPr>
        <w:t>中</w:t>
      </w:r>
    </w:p>
    <w:p w14:paraId="137D23AD" w14:textId="77777777" w:rsidR="008041FE" w:rsidRDefault="008041FE" w:rsidP="00857DC8">
      <w:pPr>
        <w:spacing w:after="0"/>
      </w:pPr>
      <w:r>
        <w:t xml:space="preserve">g =&gt; </w:t>
      </w:r>
      <w:proofErr w:type="spellStart"/>
      <w:proofErr w:type="gramStart"/>
      <w:r>
        <w:t>g.Id</w:t>
      </w:r>
      <w:proofErr w:type="spellEnd"/>
      <w:proofErr w:type="gramEnd"/>
      <w:r>
        <w:t xml:space="preserve"> == 3</w:t>
      </w:r>
    </w:p>
    <w:p w14:paraId="42CE560D" w14:textId="77777777" w:rsidR="008041FE" w:rsidRDefault="008041FE" w:rsidP="00857DC8">
      <w:pPr>
        <w:spacing w:after="0"/>
      </w:pPr>
      <w:r>
        <w:t>這部分其實只是一個</w:t>
      </w:r>
      <w:r>
        <w:t>Anonymous method(</w:t>
      </w:r>
      <w:r>
        <w:t>匿名方法</w:t>
      </w:r>
      <w:r>
        <w:t>)</w:t>
      </w:r>
    </w:p>
    <w:p w14:paraId="00C7FF07" w14:textId="77777777" w:rsidR="008041FE" w:rsidRDefault="008041FE" w:rsidP="00857DC8">
      <w:pPr>
        <w:spacing w:after="0"/>
      </w:pPr>
      <w:r>
        <w:t>這</w:t>
      </w:r>
      <w:r>
        <w:t>method</w:t>
      </w:r>
      <w:r>
        <w:t>如果要完整地寫出來大約如</w:t>
      </w:r>
      <w:r>
        <w:rPr>
          <w:rFonts w:ascii="新細明體" w:eastAsia="新細明體" w:hAnsi="新細明體" w:cs="新細明體" w:hint="eastAsia"/>
        </w:rPr>
        <w:t>下</w:t>
      </w:r>
    </w:p>
    <w:p w14:paraId="138F5BE7" w14:textId="77777777" w:rsidR="008041FE" w:rsidRDefault="008041FE" w:rsidP="00857DC8">
      <w:pPr>
        <w:spacing w:after="0"/>
      </w:pPr>
      <w:r>
        <w:t xml:space="preserve">bool </w:t>
      </w:r>
      <w:proofErr w:type="gramStart"/>
      <w:r>
        <w:t>AAAA(</w:t>
      </w:r>
      <w:proofErr w:type="gramEnd"/>
      <w:r>
        <w:t>Gamer g) {</w:t>
      </w:r>
    </w:p>
    <w:p w14:paraId="7DC574C6" w14:textId="77777777" w:rsidR="008041FE" w:rsidRDefault="008041FE" w:rsidP="00857DC8">
      <w:pPr>
        <w:spacing w:after="0"/>
      </w:pPr>
      <w:r>
        <w:t>    return </w:t>
      </w:r>
      <w:proofErr w:type="spellStart"/>
      <w:proofErr w:type="gramStart"/>
      <w:r>
        <w:t>g.Id</w:t>
      </w:r>
      <w:proofErr w:type="spellEnd"/>
      <w:proofErr w:type="gramEnd"/>
      <w:r>
        <w:t xml:space="preserve"> == 3</w:t>
      </w:r>
    </w:p>
    <w:p w14:paraId="1B1DBCB1" w14:textId="77777777" w:rsidR="008041FE" w:rsidRDefault="008041FE" w:rsidP="00857DC8">
      <w:pPr>
        <w:spacing w:after="0"/>
      </w:pPr>
      <w:r>
        <w:t>}</w:t>
      </w:r>
    </w:p>
    <w:p w14:paraId="5EDC8B9F" w14:textId="77777777" w:rsidR="008041FE" w:rsidRDefault="008041FE" w:rsidP="00857DC8">
      <w:pPr>
        <w:spacing w:after="0"/>
      </w:pPr>
      <w:r>
        <w:t>也就是說這裡的</w:t>
      </w:r>
      <w:r>
        <w:t>g</w:t>
      </w:r>
      <w:r>
        <w:t>其實只是一個參數名</w:t>
      </w:r>
      <w:r>
        <w:rPr>
          <w:rFonts w:ascii="新細明體" w:eastAsia="新細明體" w:hAnsi="新細明體" w:cs="新細明體" w:hint="eastAsia"/>
        </w:rPr>
        <w:t>稱</w:t>
      </w:r>
    </w:p>
    <w:p w14:paraId="4DE52AE0" w14:textId="77777777" w:rsidR="008041FE" w:rsidRDefault="008041FE" w:rsidP="00857DC8">
      <w:pPr>
        <w:spacing w:after="0"/>
      </w:pPr>
      <w:r>
        <w:t>也可以改稱</w:t>
      </w:r>
      <w:r>
        <w:t>lol(</w:t>
      </w:r>
      <w:r>
        <w:t>誰沒玩過，顆顆</w:t>
      </w:r>
      <w:r>
        <w:t>)</w:t>
      </w:r>
    </w:p>
    <w:p w14:paraId="6BAAC497" w14:textId="77777777" w:rsidR="008041FE" w:rsidRDefault="008041FE" w:rsidP="00857DC8">
      <w:pPr>
        <w:spacing w:after="0"/>
      </w:pPr>
      <w:r>
        <w:t xml:space="preserve">Gamer gamerId3V2 = </w:t>
      </w:r>
      <w:proofErr w:type="spellStart"/>
      <w:r>
        <w:t>listGamers.Find</w:t>
      </w:r>
      <w:proofErr w:type="spellEnd"/>
      <w:r>
        <w:t xml:space="preserve">(lol =&gt; </w:t>
      </w:r>
      <w:proofErr w:type="spellStart"/>
      <w:proofErr w:type="gramStart"/>
      <w:r>
        <w:t>lol.Id</w:t>
      </w:r>
      <w:proofErr w:type="spellEnd"/>
      <w:proofErr w:type="gramEnd"/>
      <w:r>
        <w:t xml:space="preserve"> == 3)</w:t>
      </w:r>
    </w:p>
    <w:p w14:paraId="1144C04E" w14:textId="77777777" w:rsidR="008041FE" w:rsidRDefault="008041FE" w:rsidP="00857DC8">
      <w:pPr>
        <w:spacing w:after="0"/>
      </w:pPr>
      <w:r>
        <w:t>只是因為這個</w:t>
      </w:r>
      <w:r>
        <w:t>method</w:t>
      </w:r>
      <w:r>
        <w:t>的內容只有一</w:t>
      </w:r>
      <w:r>
        <w:rPr>
          <w:rFonts w:ascii="新細明體" w:eastAsia="新細明體" w:hAnsi="新細明體" w:cs="新細明體" w:hint="eastAsia"/>
        </w:rPr>
        <w:t>行</w:t>
      </w:r>
    </w:p>
    <w:p w14:paraId="15923619" w14:textId="77777777" w:rsidR="008041FE" w:rsidRDefault="008041FE" w:rsidP="00857DC8">
      <w:pPr>
        <w:spacing w:after="0"/>
      </w:pPr>
      <w:r>
        <w:t>所以我們沒有必要寫整個</w:t>
      </w:r>
      <w:r>
        <w:t>method</w:t>
      </w:r>
      <w:r>
        <w:t>出</w:t>
      </w:r>
      <w:r>
        <w:rPr>
          <w:rFonts w:ascii="新細明體" w:eastAsia="新細明體" w:hAnsi="新細明體" w:cs="新細明體" w:hint="eastAsia"/>
        </w:rPr>
        <w:t>來</w:t>
      </w:r>
    </w:p>
    <w:p w14:paraId="253214AE" w14:textId="77777777" w:rsidR="008041FE" w:rsidRDefault="008041FE" w:rsidP="00857DC8">
      <w:pPr>
        <w:spacing w:after="0"/>
      </w:pPr>
      <w:r>
        <w:t>就變成</w:t>
      </w:r>
      <w:r>
        <w:t>Anonymous method(</w:t>
      </w:r>
      <w:r>
        <w:t>匿名方法</w:t>
      </w:r>
      <w:r>
        <w:t>)</w:t>
      </w:r>
    </w:p>
    <w:p w14:paraId="0D502883" w14:textId="77777777" w:rsidR="008041FE" w:rsidRDefault="008041FE" w:rsidP="00857DC8">
      <w:pPr>
        <w:spacing w:after="0"/>
      </w:pPr>
      <w:r>
        <w:t>------------------------------------------------------------------------------------------------------------------</w:t>
      </w:r>
    </w:p>
    <w:p w14:paraId="572EE023" w14:textId="77777777" w:rsidR="008041FE" w:rsidRDefault="008041FE" w:rsidP="00857DC8">
      <w:pPr>
        <w:spacing w:after="0"/>
      </w:pPr>
      <w:r>
        <w:t>接下來是強者</w:t>
      </w:r>
      <w:r>
        <w:t>Sam Chuang</w:t>
      </w:r>
      <w:r>
        <w:t>的回</w:t>
      </w:r>
      <w:r>
        <w:rPr>
          <w:rFonts w:ascii="新細明體" w:eastAsia="新細明體" w:hAnsi="新細明體" w:cs="新細明體" w:hint="eastAsia"/>
        </w:rPr>
        <w:t>答</w:t>
      </w:r>
    </w:p>
    <w:p w14:paraId="3C59818C" w14:textId="77777777" w:rsidR="008041FE" w:rsidRDefault="008041FE" w:rsidP="00857DC8">
      <w:pPr>
        <w:spacing w:after="0"/>
      </w:pPr>
      <w:r>
        <w:t>問</w:t>
      </w:r>
      <w:r>
        <w:rPr>
          <w:rFonts w:ascii="新細明體" w:eastAsia="新細明體" w:hAnsi="新細明體" w:cs="新細明體" w:hint="eastAsia"/>
        </w:rPr>
        <w:t>：</w:t>
      </w:r>
    </w:p>
    <w:p w14:paraId="50CBA1BD" w14:textId="77777777" w:rsidR="008041FE" w:rsidRDefault="008041FE" w:rsidP="00857DC8">
      <w:pPr>
        <w:spacing w:after="0"/>
      </w:pPr>
      <w:proofErr w:type="spellStart"/>
      <w:r>
        <w:t>Func</w:t>
      </w:r>
      <w:proofErr w:type="spellEnd"/>
      <w:r>
        <w:t xml:space="preserve">&lt;Gamer, string&gt; </w:t>
      </w:r>
      <w:proofErr w:type="spellStart"/>
      <w:r>
        <w:t>funcDelegateSelector</w:t>
      </w:r>
      <w:proofErr w:type="spellEnd"/>
      <w:r>
        <w:t xml:space="preserve"> = employee =&gt; $"Name == {</w:t>
      </w:r>
      <w:proofErr w:type="spellStart"/>
      <w:proofErr w:type="gramStart"/>
      <w:r>
        <w:t>employee.Name</w:t>
      </w:r>
      <w:proofErr w:type="spellEnd"/>
      <w:proofErr w:type="gramEnd"/>
      <w:r>
        <w:t>}";</w:t>
      </w:r>
    </w:p>
    <w:p w14:paraId="2F08AD3F" w14:textId="77777777" w:rsidR="008041FE" w:rsidRDefault="008041FE" w:rsidP="00857DC8">
      <w:pPr>
        <w:spacing w:after="0"/>
      </w:pPr>
      <w:r>
        <w:t>其中</w:t>
      </w:r>
      <w:r>
        <w:t>Gamer</w:t>
      </w:r>
      <w:r>
        <w:t>是</w:t>
      </w:r>
      <w:r>
        <w:t>input parameter</w:t>
      </w:r>
      <w:r>
        <w:t>的型別，</w:t>
      </w:r>
      <w:r>
        <w:t>string</w:t>
      </w:r>
      <w:r>
        <w:t>是</w:t>
      </w:r>
      <w:proofErr w:type="spellStart"/>
      <w:r>
        <w:t>ouput</w:t>
      </w:r>
      <w:proofErr w:type="spellEnd"/>
      <w:r>
        <w:t>返回值的型別，這邊設計設計上我不懂</w:t>
      </w:r>
      <w:r>
        <w:rPr>
          <w:rFonts w:ascii="新細明體" w:eastAsia="新細明體" w:hAnsi="新細明體" w:cs="新細明體" w:hint="eastAsia"/>
        </w:rPr>
        <w:t>，</w:t>
      </w:r>
    </w:p>
    <w:p w14:paraId="7AEB1EB4" w14:textId="77777777" w:rsidR="008041FE" w:rsidRDefault="008041FE" w:rsidP="00857DC8">
      <w:pPr>
        <w:spacing w:after="0"/>
      </w:pPr>
      <w:r>
        <w:t>是藉由</w:t>
      </w:r>
      <w:proofErr w:type="spellStart"/>
      <w:r>
        <w:t>Func</w:t>
      </w:r>
      <w:proofErr w:type="spellEnd"/>
      <w:r>
        <w:t xml:space="preserve"> &lt;</w:t>
      </w:r>
      <w:proofErr w:type="spellStart"/>
      <w:r>
        <w:t>Gamer,string</w:t>
      </w:r>
      <w:proofErr w:type="spellEnd"/>
      <w:r>
        <w:t xml:space="preserve">&gt; </w:t>
      </w:r>
      <w:r>
        <w:t>來設定</w:t>
      </w:r>
      <w:r>
        <w:t>employee =&gt; $"Name == {</w:t>
      </w:r>
      <w:proofErr w:type="spellStart"/>
      <w:r>
        <w:t>employee.Name</w:t>
      </w:r>
      <w:proofErr w:type="spellEnd"/>
      <w:r>
        <w:t>}"</w:t>
      </w:r>
      <w:r>
        <w:t>的傳入參數</w:t>
      </w:r>
      <w:r>
        <w:t>employee</w:t>
      </w:r>
      <w:r>
        <w:t>的型別</w:t>
      </w:r>
      <w:r>
        <w:rPr>
          <w:rFonts w:ascii="新細明體" w:eastAsia="新細明體" w:hAnsi="新細明體" w:cs="新細明體" w:hint="eastAsia"/>
        </w:rPr>
        <w:t>，</w:t>
      </w:r>
    </w:p>
    <w:p w14:paraId="2905D0E9" w14:textId="77777777" w:rsidR="008041FE" w:rsidRDefault="008041FE" w:rsidP="00857DC8">
      <w:pPr>
        <w:spacing w:after="0"/>
      </w:pPr>
      <w:r>
        <w:t>以及</w:t>
      </w:r>
      <w:r>
        <w:t>$"Name == {</w:t>
      </w:r>
      <w:proofErr w:type="spellStart"/>
      <w:r>
        <w:t>employee.Name</w:t>
      </w:r>
      <w:proofErr w:type="spellEnd"/>
      <w:r>
        <w:t>}"</w:t>
      </w:r>
      <w:r>
        <w:t>的返回型別嗎</w:t>
      </w:r>
      <w:r>
        <w:t>?</w:t>
      </w:r>
    </w:p>
    <w:p w14:paraId="5F2C3550" w14:textId="77777777" w:rsidR="008041FE" w:rsidRDefault="008041FE" w:rsidP="00857DC8">
      <w:pPr>
        <w:spacing w:after="0"/>
      </w:pPr>
      <w:r>
        <w:t>另外，</w:t>
      </w:r>
      <w:proofErr w:type="spellStart"/>
      <w:r>
        <w:t>Func</w:t>
      </w:r>
      <w:proofErr w:type="spellEnd"/>
      <w:r>
        <w:t xml:space="preserve"> </w:t>
      </w:r>
      <w:r>
        <w:t>和</w:t>
      </w:r>
      <w:r>
        <w:t>Predicate</w:t>
      </w:r>
      <w:r>
        <w:t>的主要差別是什麼</w:t>
      </w:r>
      <w:r>
        <w:t>?</w:t>
      </w:r>
    </w:p>
    <w:p w14:paraId="3E062085" w14:textId="77777777" w:rsidR="008041FE" w:rsidRDefault="008041FE" w:rsidP="00857DC8">
      <w:pPr>
        <w:spacing w:after="0"/>
      </w:pPr>
      <w:r>
        <w:t>答</w:t>
      </w:r>
      <w:r>
        <w:rPr>
          <w:rFonts w:ascii="新細明體" w:eastAsia="新細明體" w:hAnsi="新細明體" w:cs="新細明體" w:hint="eastAsia"/>
        </w:rPr>
        <w:t>：</w:t>
      </w:r>
    </w:p>
    <w:p w14:paraId="0C1A5BB9" w14:textId="77777777" w:rsidR="008041FE" w:rsidRDefault="008041FE" w:rsidP="00857DC8">
      <w:pPr>
        <w:spacing w:after="0"/>
      </w:pPr>
      <w:r>
        <w:t>你可以用</w:t>
      </w:r>
      <w:r>
        <w:t xml:space="preserve"> delegate </w:t>
      </w:r>
      <w:r>
        <w:t>去建立自訂方法的委</w:t>
      </w:r>
      <w:r>
        <w:rPr>
          <w:rFonts w:ascii="新細明體" w:eastAsia="新細明體" w:hAnsi="新細明體" w:cs="新細明體" w:hint="eastAsia"/>
        </w:rPr>
        <w:t>派</w:t>
      </w:r>
    </w:p>
    <w:p w14:paraId="6A3D6DAB" w14:textId="77777777" w:rsidR="008041FE" w:rsidRDefault="008041FE" w:rsidP="00857DC8">
      <w:pPr>
        <w:spacing w:after="0"/>
      </w:pPr>
      <w:r>
        <w:t>微軟也包裝了幾種常用的委派</w:t>
      </w:r>
      <w:r>
        <w:t xml:space="preserve"> </w:t>
      </w:r>
      <w:proofErr w:type="spellStart"/>
      <w:r>
        <w:t>Func</w:t>
      </w:r>
      <w:proofErr w:type="spellEnd"/>
      <w:r>
        <w:t>、</w:t>
      </w:r>
      <w:r>
        <w:t>Predicate</w:t>
      </w:r>
      <w:r>
        <w:t>、</w:t>
      </w:r>
      <w:r>
        <w:t xml:space="preserve">Action </w:t>
      </w:r>
      <w:r>
        <w:t>說明如</w:t>
      </w:r>
      <w:r>
        <w:rPr>
          <w:rFonts w:ascii="新細明體" w:eastAsia="新細明體" w:hAnsi="新細明體" w:cs="新細明體" w:hint="eastAsia"/>
        </w:rPr>
        <w:t>下</w:t>
      </w:r>
    </w:p>
    <w:p w14:paraId="51A5326E" w14:textId="77777777" w:rsidR="008041FE" w:rsidRDefault="008041FE" w:rsidP="00857DC8">
      <w:pPr>
        <w:spacing w:after="0"/>
      </w:pPr>
      <w:r>
        <w:t>-----------------------------------------------</w:t>
      </w:r>
    </w:p>
    <w:p w14:paraId="498C82B9" w14:textId="77777777" w:rsidR="008041FE" w:rsidRDefault="008041FE" w:rsidP="00857DC8">
      <w:pPr>
        <w:spacing w:after="0"/>
      </w:pPr>
      <w:proofErr w:type="spellStart"/>
      <w:r>
        <w:rPr>
          <w:b/>
          <w:bCs/>
          <w:shd w:val="clear" w:color="auto" w:fill="FFFAA5"/>
        </w:rPr>
        <w:t>Func</w:t>
      </w:r>
      <w:proofErr w:type="spellEnd"/>
      <w:r>
        <w:rPr>
          <w:b/>
          <w:bCs/>
          <w:shd w:val="clear" w:color="auto" w:fill="FFFAA5"/>
        </w:rPr>
        <w:t>&lt;</w:t>
      </w:r>
      <w:proofErr w:type="spellStart"/>
      <w:r>
        <w:rPr>
          <w:b/>
          <w:bCs/>
          <w:shd w:val="clear" w:color="auto" w:fill="FFFAA5"/>
        </w:rPr>
        <w:t>TResult</w:t>
      </w:r>
      <w:proofErr w:type="spellEnd"/>
      <w:r>
        <w:rPr>
          <w:b/>
          <w:bCs/>
          <w:shd w:val="clear" w:color="auto" w:fill="FFFAA5"/>
        </w:rPr>
        <w:t xml:space="preserve">&gt; </w:t>
      </w:r>
      <w:r>
        <w:rPr>
          <w:b/>
          <w:bCs/>
          <w:shd w:val="clear" w:color="auto" w:fill="FFFAA5"/>
        </w:rPr>
        <w:t>用在會回傳指定型別的方</w:t>
      </w:r>
      <w:r>
        <w:rPr>
          <w:rFonts w:ascii="新細明體" w:eastAsia="新細明體" w:hAnsi="新細明體" w:cs="新細明體" w:hint="eastAsia"/>
          <w:b/>
          <w:bCs/>
          <w:shd w:val="clear" w:color="auto" w:fill="FFFAA5"/>
        </w:rPr>
        <w:t>法</w:t>
      </w:r>
    </w:p>
    <w:p w14:paraId="2E7FC81A" w14:textId="77777777" w:rsidR="008041FE" w:rsidRDefault="008041FE" w:rsidP="00857DC8">
      <w:pPr>
        <w:spacing w:after="0"/>
      </w:pPr>
      <w:proofErr w:type="gramStart"/>
      <w:r>
        <w:t>泛型最多</w:t>
      </w:r>
      <w:proofErr w:type="gramEnd"/>
      <w:r>
        <w:t>可以傳入</w:t>
      </w:r>
      <w:r>
        <w:t xml:space="preserve"> 9 </w:t>
      </w:r>
      <w:proofErr w:type="gramStart"/>
      <w:r>
        <w:t>個</w:t>
      </w:r>
      <w:proofErr w:type="gramEnd"/>
      <w:r>
        <w:t>型別，前</w:t>
      </w:r>
      <w:r>
        <w:t xml:space="preserve"> 8 </w:t>
      </w:r>
      <w:proofErr w:type="gramStart"/>
      <w:r>
        <w:t>個</w:t>
      </w:r>
      <w:proofErr w:type="gramEnd"/>
      <w:r>
        <w:t>是傳入方法參數的型別，最後一個是方法回傳的型</w:t>
      </w:r>
      <w:r>
        <w:rPr>
          <w:rFonts w:ascii="新細明體" w:eastAsia="新細明體" w:hAnsi="新細明體" w:cs="新細明體" w:hint="eastAsia"/>
        </w:rPr>
        <w:t>別</w:t>
      </w:r>
    </w:p>
    <w:p w14:paraId="772C5F90" w14:textId="77777777" w:rsidR="008041FE" w:rsidRDefault="008041FE" w:rsidP="00857DC8">
      <w:pPr>
        <w:spacing w:after="0"/>
      </w:pPr>
      <w:r>
        <w:t>例如</w:t>
      </w:r>
      <w:r>
        <w:t xml:space="preserve"> </w:t>
      </w:r>
      <w:proofErr w:type="spellStart"/>
      <w:r>
        <w:t>Func</w:t>
      </w:r>
      <w:proofErr w:type="spellEnd"/>
      <w:r>
        <w:t xml:space="preserve">&lt;int, string, bool, </w:t>
      </w:r>
      <w:r>
        <w:t>自訂類別</w:t>
      </w:r>
      <w:r>
        <w:t>, .</w:t>
      </w:r>
      <w:proofErr w:type="gramStart"/>
      <w:r>
        <w:t>..</w:t>
      </w:r>
      <w:proofErr w:type="gramEnd"/>
      <w:r>
        <w:t xml:space="preserve">, </w:t>
      </w:r>
      <w:r>
        <w:t>回傳的指定型別</w:t>
      </w:r>
      <w:r>
        <w:t xml:space="preserve">&gt; </w:t>
      </w:r>
      <w:proofErr w:type="spellStart"/>
      <w:r>
        <w:t>delegateFunc</w:t>
      </w:r>
      <w:proofErr w:type="spellEnd"/>
      <w:r>
        <w:t xml:space="preserve"> = ...;</w:t>
      </w:r>
    </w:p>
    <w:p w14:paraId="7C5B1A82" w14:textId="77777777" w:rsidR="008041FE" w:rsidRDefault="008041FE" w:rsidP="00857DC8">
      <w:pPr>
        <w:spacing w:after="0"/>
      </w:pPr>
      <w:r>
        <w:t>舉例傳入</w:t>
      </w:r>
      <w:r>
        <w:t xml:space="preserve"> 2 </w:t>
      </w:r>
      <w:proofErr w:type="gramStart"/>
      <w:r>
        <w:t>個</w:t>
      </w:r>
      <w:proofErr w:type="gramEnd"/>
      <w:r>
        <w:t>型別的原型如</w:t>
      </w:r>
      <w:r>
        <w:rPr>
          <w:rFonts w:ascii="新細明體" w:eastAsia="新細明體" w:hAnsi="新細明體" w:cs="新細明體" w:hint="eastAsia"/>
        </w:rPr>
        <w:t>下</w:t>
      </w:r>
    </w:p>
    <w:p w14:paraId="4E14EF87" w14:textId="77777777" w:rsidR="008041FE" w:rsidRDefault="008041FE" w:rsidP="00857DC8">
      <w:pPr>
        <w:spacing w:after="0"/>
      </w:pPr>
      <w:r>
        <w:t xml:space="preserve">public delegate </w:t>
      </w:r>
      <w:proofErr w:type="spellStart"/>
      <w:r>
        <w:t>TResult</w:t>
      </w:r>
      <w:proofErr w:type="spellEnd"/>
      <w:r>
        <w:t xml:space="preserve"> </w:t>
      </w:r>
      <w:proofErr w:type="spellStart"/>
      <w:r>
        <w:t>Func</w:t>
      </w:r>
      <w:proofErr w:type="spellEnd"/>
      <w:r>
        <w:t xml:space="preserve">&lt;in T1, in T2, out </w:t>
      </w:r>
      <w:proofErr w:type="spellStart"/>
      <w:r>
        <w:t>TResult</w:t>
      </w:r>
      <w:proofErr w:type="spellEnd"/>
      <w:proofErr w:type="gramStart"/>
      <w:r>
        <w:t>&gt;(</w:t>
      </w:r>
      <w:proofErr w:type="gramEnd"/>
      <w:r>
        <w:t>T1 arg1, T2 arg2);</w:t>
      </w:r>
    </w:p>
    <w:p w14:paraId="1435E317" w14:textId="77777777" w:rsidR="008041FE" w:rsidRDefault="008041FE" w:rsidP="00857DC8">
      <w:pPr>
        <w:spacing w:after="0"/>
      </w:pPr>
      <w:r>
        <w:t>-----------------------------------------------</w:t>
      </w:r>
    </w:p>
    <w:p w14:paraId="7255A30C" w14:textId="77777777" w:rsidR="008041FE" w:rsidRDefault="008041FE" w:rsidP="00857DC8">
      <w:pPr>
        <w:spacing w:after="0"/>
      </w:pPr>
      <w:r>
        <w:rPr>
          <w:b/>
          <w:bCs/>
          <w:shd w:val="clear" w:color="auto" w:fill="FFFAA5"/>
        </w:rPr>
        <w:t xml:space="preserve">Predicate&lt;T&gt; </w:t>
      </w:r>
      <w:r>
        <w:rPr>
          <w:b/>
          <w:bCs/>
          <w:shd w:val="clear" w:color="auto" w:fill="FFFAA5"/>
        </w:rPr>
        <w:t>用在回傳</w:t>
      </w:r>
      <w:r>
        <w:rPr>
          <w:b/>
          <w:bCs/>
          <w:shd w:val="clear" w:color="auto" w:fill="FFFAA5"/>
        </w:rPr>
        <w:t xml:space="preserve"> bool </w:t>
      </w:r>
      <w:r>
        <w:rPr>
          <w:b/>
          <w:bCs/>
          <w:shd w:val="clear" w:color="auto" w:fill="FFFAA5"/>
        </w:rPr>
        <w:t>的方</w:t>
      </w:r>
      <w:r>
        <w:rPr>
          <w:rFonts w:ascii="新細明體" w:eastAsia="新細明體" w:hAnsi="新細明體" w:cs="新細明體" w:hint="eastAsia"/>
          <w:b/>
          <w:bCs/>
          <w:shd w:val="clear" w:color="auto" w:fill="FFFAA5"/>
        </w:rPr>
        <w:t>法</w:t>
      </w:r>
    </w:p>
    <w:p w14:paraId="5A5CFE51" w14:textId="77777777" w:rsidR="008041FE" w:rsidRDefault="008041FE" w:rsidP="00857DC8">
      <w:pPr>
        <w:spacing w:after="0"/>
      </w:pPr>
      <w:r>
        <w:t>原型如</w:t>
      </w:r>
      <w:r>
        <w:rPr>
          <w:rFonts w:ascii="新細明體" w:eastAsia="新細明體" w:hAnsi="新細明體" w:cs="新細明體" w:hint="eastAsia"/>
        </w:rPr>
        <w:t>下</w:t>
      </w:r>
    </w:p>
    <w:p w14:paraId="3C95461D" w14:textId="77777777" w:rsidR="008041FE" w:rsidRDefault="008041FE" w:rsidP="00857DC8">
      <w:pPr>
        <w:spacing w:after="0"/>
      </w:pPr>
      <w:r>
        <w:t>public delegate bool Predicate&lt;in T</w:t>
      </w:r>
      <w:proofErr w:type="gramStart"/>
      <w:r>
        <w:t>&gt;(</w:t>
      </w:r>
      <w:proofErr w:type="gramEnd"/>
      <w:r>
        <w:t>T obj);</w:t>
      </w:r>
    </w:p>
    <w:p w14:paraId="45AF9476" w14:textId="77777777" w:rsidR="008041FE" w:rsidRDefault="008041FE" w:rsidP="00857DC8">
      <w:pPr>
        <w:spacing w:after="0"/>
      </w:pPr>
      <w:r>
        <w:lastRenderedPageBreak/>
        <w:t>-----------------------------------------------</w:t>
      </w:r>
    </w:p>
    <w:p w14:paraId="7BDF491B" w14:textId="77777777" w:rsidR="008041FE" w:rsidRDefault="008041FE" w:rsidP="00857DC8">
      <w:pPr>
        <w:spacing w:after="0"/>
      </w:pPr>
      <w:r>
        <w:rPr>
          <w:b/>
          <w:bCs/>
          <w:shd w:val="clear" w:color="auto" w:fill="FFFAA5"/>
        </w:rPr>
        <w:t xml:space="preserve">Action&lt;T&gt; </w:t>
      </w:r>
      <w:r>
        <w:rPr>
          <w:b/>
          <w:bCs/>
          <w:shd w:val="clear" w:color="auto" w:fill="FFFAA5"/>
        </w:rPr>
        <w:t>用在</w:t>
      </w:r>
      <w:r>
        <w:rPr>
          <w:b/>
          <w:bCs/>
          <w:shd w:val="clear" w:color="auto" w:fill="FFFAA5"/>
        </w:rPr>
        <w:t xml:space="preserve"> void </w:t>
      </w:r>
      <w:r>
        <w:rPr>
          <w:b/>
          <w:bCs/>
          <w:shd w:val="clear" w:color="auto" w:fill="FFFAA5"/>
        </w:rPr>
        <w:t>不會有回傳的方</w:t>
      </w:r>
      <w:r>
        <w:rPr>
          <w:rFonts w:ascii="新細明體" w:eastAsia="新細明體" w:hAnsi="新細明體" w:cs="新細明體" w:hint="eastAsia"/>
          <w:b/>
          <w:bCs/>
          <w:shd w:val="clear" w:color="auto" w:fill="FFFAA5"/>
        </w:rPr>
        <w:t>法</w:t>
      </w:r>
    </w:p>
    <w:p w14:paraId="400493A2" w14:textId="77777777" w:rsidR="008041FE" w:rsidRDefault="008041FE" w:rsidP="00857DC8">
      <w:pPr>
        <w:spacing w:after="0"/>
      </w:pPr>
      <w:proofErr w:type="gramStart"/>
      <w:r>
        <w:t>泛型最多</w:t>
      </w:r>
      <w:proofErr w:type="gramEnd"/>
      <w:r>
        <w:t>可以傳入</w:t>
      </w:r>
      <w:r>
        <w:t xml:space="preserve"> 8 </w:t>
      </w:r>
      <w:proofErr w:type="gramStart"/>
      <w:r>
        <w:t>個</w:t>
      </w:r>
      <w:proofErr w:type="gramEnd"/>
      <w:r>
        <w:t>型</w:t>
      </w:r>
      <w:r>
        <w:rPr>
          <w:rFonts w:ascii="新細明體" w:eastAsia="新細明體" w:hAnsi="新細明體" w:cs="新細明體" w:hint="eastAsia"/>
        </w:rPr>
        <w:t>別</w:t>
      </w:r>
    </w:p>
    <w:p w14:paraId="0AA08D64" w14:textId="77777777" w:rsidR="008041FE" w:rsidRDefault="008041FE" w:rsidP="00857DC8">
      <w:pPr>
        <w:spacing w:after="0"/>
      </w:pPr>
      <w:r>
        <w:t>例如</w:t>
      </w:r>
      <w:r>
        <w:t xml:space="preserve"> Action&lt;int, string, bool, </w:t>
      </w:r>
      <w:r>
        <w:t>自訂類別</w:t>
      </w:r>
      <w:r>
        <w:t xml:space="preserve">, ....&gt; </w:t>
      </w:r>
      <w:proofErr w:type="spellStart"/>
      <w:r>
        <w:t>delegateAction</w:t>
      </w:r>
      <w:proofErr w:type="spellEnd"/>
      <w:r>
        <w:t xml:space="preserve"> = ...</w:t>
      </w:r>
      <w:proofErr w:type="gramStart"/>
      <w:r>
        <w:t>.;</w:t>
      </w:r>
      <w:proofErr w:type="gramEnd"/>
    </w:p>
    <w:p w14:paraId="4C5CD925" w14:textId="77777777" w:rsidR="008041FE" w:rsidRDefault="008041FE" w:rsidP="00857DC8">
      <w:pPr>
        <w:spacing w:after="0"/>
      </w:pPr>
      <w:r>
        <w:t>舉</w:t>
      </w:r>
      <w:proofErr w:type="gramStart"/>
      <w:r>
        <w:t>例傳</w:t>
      </w:r>
      <w:proofErr w:type="gramEnd"/>
      <w:r>
        <w:t>入</w:t>
      </w:r>
      <w:r>
        <w:t xml:space="preserve"> 2 </w:t>
      </w:r>
      <w:proofErr w:type="gramStart"/>
      <w:r>
        <w:t>個</w:t>
      </w:r>
      <w:proofErr w:type="gramEnd"/>
      <w:r>
        <w:t>型別的原型如</w:t>
      </w:r>
      <w:r>
        <w:rPr>
          <w:rFonts w:ascii="新細明體" w:eastAsia="新細明體" w:hAnsi="新細明體" w:cs="新細明體" w:hint="eastAsia"/>
        </w:rPr>
        <w:t>下</w:t>
      </w:r>
    </w:p>
    <w:p w14:paraId="2103338A" w14:textId="77777777" w:rsidR="008041FE" w:rsidRDefault="008041FE" w:rsidP="00857DC8">
      <w:pPr>
        <w:spacing w:after="0"/>
      </w:pPr>
      <w:r>
        <w:t>public delegate void Action&lt;in T1, in T2</w:t>
      </w:r>
      <w:proofErr w:type="gramStart"/>
      <w:r>
        <w:t>&gt;(</w:t>
      </w:r>
      <w:proofErr w:type="gramEnd"/>
      <w:r>
        <w:t>T1 arg1, T2 arg2);</w:t>
      </w:r>
    </w:p>
    <w:p w14:paraId="12DCF978" w14:textId="77777777" w:rsidR="008041FE" w:rsidRDefault="008041FE" w:rsidP="00857DC8">
      <w:pPr>
        <w:spacing w:after="0"/>
      </w:pPr>
      <w:r>
        <w:t>-----------------------------------------------</w:t>
      </w:r>
    </w:p>
    <w:p w14:paraId="425B3D3F" w14:textId="77777777" w:rsidR="008041FE" w:rsidRDefault="008041FE" w:rsidP="00857DC8">
      <w:pPr>
        <w:spacing w:after="0"/>
      </w:pPr>
      <w:r>
        <w:t>回到原本的問題</w:t>
      </w:r>
      <w:r>
        <w:t xml:space="preserve"> employee =&gt; $"Name == {</w:t>
      </w:r>
      <w:proofErr w:type="spellStart"/>
      <w:r>
        <w:t>employee.Name</w:t>
      </w:r>
      <w:proofErr w:type="spellEnd"/>
      <w:r>
        <w:t xml:space="preserve">}" </w:t>
      </w:r>
      <w:r>
        <w:t>是</w:t>
      </w:r>
      <w:r>
        <w:t xml:space="preserve"> lambda </w:t>
      </w:r>
      <w:r>
        <w:t>表示</w:t>
      </w:r>
      <w:r>
        <w:rPr>
          <w:rFonts w:ascii="新細明體" w:eastAsia="新細明體" w:hAnsi="新細明體" w:cs="新細明體" w:hint="eastAsia"/>
        </w:rPr>
        <w:t>式</w:t>
      </w:r>
    </w:p>
    <w:p w14:paraId="41496CC2" w14:textId="77777777" w:rsidR="008041FE" w:rsidRDefault="008041FE" w:rsidP="00857DC8">
      <w:pPr>
        <w:spacing w:after="0"/>
      </w:pPr>
      <w:r>
        <w:t>如果寫成方法的話大概長這</w:t>
      </w:r>
      <w:r>
        <w:rPr>
          <w:rFonts w:ascii="新細明體" w:eastAsia="新細明體" w:hAnsi="新細明體" w:cs="新細明體" w:hint="eastAsia"/>
        </w:rPr>
        <w:t>樣</w:t>
      </w:r>
    </w:p>
    <w:p w14:paraId="38DE2445" w14:textId="77777777" w:rsidR="008041FE" w:rsidRDefault="008041FE" w:rsidP="00857DC8">
      <w:pPr>
        <w:spacing w:after="0"/>
      </w:pPr>
      <w:r>
        <w:t xml:space="preserve">string </w:t>
      </w:r>
      <w:proofErr w:type="spellStart"/>
      <w:proofErr w:type="gramStart"/>
      <w:r>
        <w:t>GetName</w:t>
      </w:r>
      <w:proofErr w:type="spellEnd"/>
      <w:r>
        <w:t>(</w:t>
      </w:r>
      <w:proofErr w:type="gramEnd"/>
      <w:r>
        <w:t>Gamer employee)</w:t>
      </w:r>
    </w:p>
    <w:p w14:paraId="3D224415" w14:textId="77777777" w:rsidR="008041FE" w:rsidRDefault="008041FE" w:rsidP="00857DC8">
      <w:pPr>
        <w:spacing w:after="0"/>
      </w:pPr>
      <w:r>
        <w:t>{</w:t>
      </w:r>
    </w:p>
    <w:p w14:paraId="669AAB60" w14:textId="77777777" w:rsidR="008041FE" w:rsidRDefault="008041FE" w:rsidP="00857DC8">
      <w:pPr>
        <w:spacing w:after="0"/>
      </w:pPr>
      <w:r>
        <w:t>  return $"Name == {</w:t>
      </w:r>
      <w:proofErr w:type="spellStart"/>
      <w:proofErr w:type="gramStart"/>
      <w:r>
        <w:t>employee.Name</w:t>
      </w:r>
      <w:proofErr w:type="spellEnd"/>
      <w:proofErr w:type="gramEnd"/>
      <w:r>
        <w:t>}";</w:t>
      </w:r>
    </w:p>
    <w:p w14:paraId="56AD623B" w14:textId="77777777" w:rsidR="008041FE" w:rsidRDefault="008041FE" w:rsidP="00857DC8">
      <w:pPr>
        <w:spacing w:after="0"/>
      </w:pPr>
      <w:r>
        <w:t>}</w:t>
      </w:r>
    </w:p>
    <w:p w14:paraId="549E61E6" w14:textId="77777777" w:rsidR="008041FE" w:rsidRDefault="008041FE" w:rsidP="00857DC8">
      <w:pPr>
        <w:spacing w:after="0"/>
      </w:pPr>
      <w:r>
        <w:t>再把這個方法指派給</w:t>
      </w:r>
      <w:r>
        <w:t xml:space="preserve"> </w:t>
      </w:r>
      <w:proofErr w:type="spellStart"/>
      <w:r>
        <w:t>Func</w:t>
      </w:r>
      <w:proofErr w:type="spellEnd"/>
      <w:r>
        <w:t xml:space="preserve">&lt;Gamer, string&gt; </w:t>
      </w:r>
      <w:proofErr w:type="spellStart"/>
      <w:r>
        <w:t>funcDelegateSelector</w:t>
      </w:r>
      <w:proofErr w:type="spellEnd"/>
      <w:r>
        <w:t xml:space="preserve"> </w:t>
      </w:r>
      <w:r>
        <w:t>這個委</w:t>
      </w:r>
      <w:r>
        <w:rPr>
          <w:rFonts w:ascii="新細明體" w:eastAsia="新細明體" w:hAnsi="新細明體" w:cs="新細明體" w:hint="eastAsia"/>
        </w:rPr>
        <w:t>派</w:t>
      </w:r>
    </w:p>
    <w:p w14:paraId="5B1EA70B" w14:textId="77777777" w:rsidR="008041FE" w:rsidRDefault="008041FE" w:rsidP="00857DC8">
      <w:pPr>
        <w:spacing w:after="0"/>
      </w:pPr>
      <w:r>
        <w:t>等同以下寫</w:t>
      </w:r>
      <w:r>
        <w:rPr>
          <w:rFonts w:ascii="新細明體" w:eastAsia="新細明體" w:hAnsi="新細明體" w:cs="新細明體" w:hint="eastAsia"/>
        </w:rPr>
        <w:t>法</w:t>
      </w:r>
    </w:p>
    <w:p w14:paraId="41FB3FD1" w14:textId="77777777" w:rsidR="008041FE" w:rsidRDefault="008041FE" w:rsidP="00857DC8">
      <w:pPr>
        <w:spacing w:after="0"/>
      </w:pPr>
      <w:r>
        <w:t xml:space="preserve">void </w:t>
      </w:r>
      <w:proofErr w:type="gramStart"/>
      <w:r>
        <w:t>Main(</w:t>
      </w:r>
      <w:proofErr w:type="gramEnd"/>
      <w:r>
        <w:t>)</w:t>
      </w:r>
    </w:p>
    <w:p w14:paraId="5ECC0134" w14:textId="77777777" w:rsidR="008041FE" w:rsidRDefault="008041FE" w:rsidP="00857DC8">
      <w:pPr>
        <w:spacing w:after="0"/>
      </w:pPr>
      <w:r>
        <w:t>{</w:t>
      </w:r>
    </w:p>
    <w:p w14:paraId="5356FE48" w14:textId="77777777" w:rsidR="008041FE" w:rsidRDefault="008041FE" w:rsidP="00857DC8">
      <w:pPr>
        <w:spacing w:after="0"/>
      </w:pPr>
      <w:r>
        <w:t>  </w:t>
      </w:r>
      <w:proofErr w:type="spellStart"/>
      <w:r>
        <w:t>myDelegate</w:t>
      </w:r>
      <w:proofErr w:type="spellEnd"/>
      <w:r>
        <w:t xml:space="preserve"> </w:t>
      </w:r>
      <w:proofErr w:type="spellStart"/>
      <w:r>
        <w:t>funcDelegateSelector</w:t>
      </w:r>
      <w:proofErr w:type="spellEnd"/>
      <w:r>
        <w:t xml:space="preserve"> = new </w:t>
      </w:r>
      <w:proofErr w:type="spellStart"/>
      <w:proofErr w:type="gramStart"/>
      <w:r>
        <w:t>myDelegate</w:t>
      </w:r>
      <w:proofErr w:type="spellEnd"/>
      <w:r>
        <w:t>(</w:t>
      </w:r>
      <w:proofErr w:type="spellStart"/>
      <w:proofErr w:type="gramEnd"/>
      <w:r>
        <w:t>GetName</w:t>
      </w:r>
      <w:proofErr w:type="spellEnd"/>
      <w:r>
        <w:t>);</w:t>
      </w:r>
    </w:p>
    <w:p w14:paraId="4B65FA8E" w14:textId="77777777" w:rsidR="008041FE" w:rsidRDefault="008041FE" w:rsidP="00857DC8">
      <w:pPr>
        <w:spacing w:after="0"/>
      </w:pPr>
      <w:r>
        <w:t>}</w:t>
      </w:r>
    </w:p>
    <w:p w14:paraId="2249F0BB" w14:textId="77777777" w:rsidR="008041FE" w:rsidRDefault="008041FE" w:rsidP="00857DC8">
      <w:pPr>
        <w:spacing w:after="0"/>
      </w:pPr>
      <w:r>
        <w:t xml:space="preserve">delegate string </w:t>
      </w:r>
      <w:proofErr w:type="spellStart"/>
      <w:proofErr w:type="gramStart"/>
      <w:r>
        <w:t>myDelegate</w:t>
      </w:r>
      <w:proofErr w:type="spellEnd"/>
      <w:r>
        <w:t>(</w:t>
      </w:r>
      <w:proofErr w:type="gramEnd"/>
      <w:r>
        <w:t>Gamer employee);</w:t>
      </w:r>
    </w:p>
    <w:p w14:paraId="09A4F2EE" w14:textId="77777777" w:rsidR="008041FE" w:rsidRDefault="008041FE" w:rsidP="00857DC8">
      <w:pPr>
        <w:spacing w:after="0"/>
      </w:pPr>
      <w:r>
        <w:t>------------------------------------------------------------------------------------------------------------------</w:t>
      </w:r>
    </w:p>
    <w:p w14:paraId="18084265" w14:textId="77777777" w:rsidR="008041FE" w:rsidRDefault="008041FE" w:rsidP="00857DC8">
      <w:pPr>
        <w:spacing w:after="0"/>
      </w:pPr>
      <w:r>
        <w:t>接下來是強者</w:t>
      </w:r>
      <w:r>
        <w:t>Sam Chuang</w:t>
      </w:r>
      <w:r>
        <w:t>的回</w:t>
      </w:r>
      <w:r>
        <w:rPr>
          <w:rFonts w:ascii="新細明體" w:eastAsia="新細明體" w:hAnsi="新細明體" w:cs="新細明體" w:hint="eastAsia"/>
        </w:rPr>
        <w:t>答</w:t>
      </w:r>
    </w:p>
    <w:p w14:paraId="0FE7DD6F" w14:textId="77777777" w:rsidR="008041FE" w:rsidRDefault="008041FE" w:rsidP="00857DC8">
      <w:pPr>
        <w:spacing w:after="0"/>
      </w:pPr>
      <w:r>
        <w:t>問</w:t>
      </w:r>
      <w:r>
        <w:rPr>
          <w:rFonts w:ascii="新細明體" w:eastAsia="新細明體" w:hAnsi="新細明體" w:cs="新細明體" w:hint="eastAsia"/>
        </w:rPr>
        <w:t>：</w:t>
      </w:r>
    </w:p>
    <w:p w14:paraId="4D269C67" w14:textId="77777777" w:rsidR="008041FE" w:rsidRDefault="008041FE" w:rsidP="00857DC8">
      <w:pPr>
        <w:spacing w:after="0"/>
      </w:pPr>
      <w:proofErr w:type="spellStart"/>
      <w:r>
        <w:t>IEnumerable</w:t>
      </w:r>
      <w:proofErr w:type="spellEnd"/>
      <w:r>
        <w:t>&lt;</w:t>
      </w:r>
      <w:proofErr w:type="spellStart"/>
      <w:r>
        <w:t>GamerA</w:t>
      </w:r>
      <w:proofErr w:type="spellEnd"/>
      <w:r>
        <w:t xml:space="preserve">&gt; allFemaleV2 = </w:t>
      </w:r>
      <w:proofErr w:type="spellStart"/>
      <w:r>
        <w:t>listGamerA.Where</w:t>
      </w:r>
      <w:proofErr w:type="spellEnd"/>
      <w:r>
        <w:t xml:space="preserve">(gamer =&gt; </w:t>
      </w:r>
      <w:proofErr w:type="spellStart"/>
      <w:proofErr w:type="gramStart"/>
      <w:r>
        <w:t>gamer.Gender</w:t>
      </w:r>
      <w:proofErr w:type="spellEnd"/>
      <w:proofErr w:type="gramEnd"/>
      <w:r>
        <w:t xml:space="preserve"> == "Female");</w:t>
      </w:r>
    </w:p>
    <w:p w14:paraId="5D4AF448" w14:textId="77777777" w:rsidR="008041FE" w:rsidRDefault="008041FE" w:rsidP="00857DC8">
      <w:pPr>
        <w:spacing w:after="0"/>
      </w:pPr>
      <w:r>
        <w:t>其中</w:t>
      </w:r>
      <w:r>
        <w:t>Where</w:t>
      </w:r>
      <w:r>
        <w:t>裡面要放</w:t>
      </w:r>
      <w:proofErr w:type="spellStart"/>
      <w:r>
        <w:t>Func</w:t>
      </w:r>
      <w:proofErr w:type="spellEnd"/>
      <w:r>
        <w:t>，請問本例中</w:t>
      </w:r>
      <w:proofErr w:type="spellStart"/>
      <w:r>
        <w:t>Func</w:t>
      </w:r>
      <w:proofErr w:type="spellEnd"/>
      <w:r>
        <w:t>&lt;</w:t>
      </w:r>
      <w:proofErr w:type="spellStart"/>
      <w:r>
        <w:t>Gamer,bool</w:t>
      </w:r>
      <w:proofErr w:type="spellEnd"/>
      <w:r>
        <w:t>&gt;</w:t>
      </w:r>
      <w:r>
        <w:t>是如何產生的</w:t>
      </w:r>
      <w:r>
        <w:t>?</w:t>
      </w:r>
      <w:r>
        <w:t>因為上述</w:t>
      </w:r>
      <w:r>
        <w:t>Where</w:t>
      </w:r>
      <w:r>
        <w:t>的參數只有</w:t>
      </w:r>
      <w:r>
        <w:t xml:space="preserve">gamer =&gt; </w:t>
      </w:r>
      <w:proofErr w:type="spellStart"/>
      <w:r>
        <w:t>gamer.Gender</w:t>
      </w:r>
      <w:proofErr w:type="spellEnd"/>
      <w:r>
        <w:t xml:space="preserve"> == "Female"</w:t>
      </w:r>
      <w:r>
        <w:t>，我不明白是什麼設定而導致</w:t>
      </w:r>
      <w:proofErr w:type="spellStart"/>
      <w:r>
        <w:t>Func</w:t>
      </w:r>
      <w:proofErr w:type="spellEnd"/>
      <w:r>
        <w:t>&lt;</w:t>
      </w:r>
      <w:proofErr w:type="spellStart"/>
      <w:proofErr w:type="gramStart"/>
      <w:r>
        <w:t>Gamer,bool</w:t>
      </w:r>
      <w:proofErr w:type="spellEnd"/>
      <w:proofErr w:type="gramEnd"/>
      <w:r>
        <w:t>&gt;</w:t>
      </w:r>
      <w:r>
        <w:t>這個結</w:t>
      </w:r>
      <w:r>
        <w:rPr>
          <w:rFonts w:ascii="新細明體" w:eastAsia="新細明體" w:hAnsi="新細明體" w:cs="新細明體" w:hint="eastAsia"/>
        </w:rPr>
        <w:t>果</w:t>
      </w:r>
    </w:p>
    <w:p w14:paraId="1F8A5855" w14:textId="77777777" w:rsidR="008041FE" w:rsidRDefault="008041FE" w:rsidP="00857DC8">
      <w:pPr>
        <w:spacing w:after="0"/>
      </w:pPr>
      <w:r>
        <w:t>答</w:t>
      </w:r>
      <w:r>
        <w:rPr>
          <w:rFonts w:ascii="新細明體" w:eastAsia="新細明體" w:hAnsi="新細明體" w:cs="新細明體" w:hint="eastAsia"/>
        </w:rPr>
        <w:t>：</w:t>
      </w:r>
    </w:p>
    <w:p w14:paraId="196B771E" w14:textId="77777777" w:rsidR="008041FE" w:rsidRDefault="008041FE" w:rsidP="00857DC8">
      <w:pPr>
        <w:spacing w:after="0"/>
      </w:pPr>
      <w:r>
        <w:t>用</w:t>
      </w:r>
      <w:r>
        <w:t xml:space="preserve"> </w:t>
      </w:r>
      <w:proofErr w:type="spellStart"/>
      <w:r>
        <w:t>ILSpy</w:t>
      </w:r>
      <w:proofErr w:type="spellEnd"/>
      <w:r>
        <w:t xml:space="preserve"> </w:t>
      </w:r>
      <w:r>
        <w:t>可看到</w:t>
      </w:r>
      <w:r>
        <w:t xml:space="preserve"> Where() </w:t>
      </w:r>
      <w:r>
        <w:t>的原型如</w:t>
      </w:r>
      <w:r>
        <w:rPr>
          <w:rFonts w:ascii="新細明體" w:eastAsia="新細明體" w:hAnsi="新細明體" w:cs="新細明體" w:hint="eastAsia"/>
        </w:rPr>
        <w:t>下</w:t>
      </w:r>
    </w:p>
    <w:p w14:paraId="4AC58341" w14:textId="6FBB6F35" w:rsidR="008041FE" w:rsidRDefault="008041FE" w:rsidP="00857DC8">
      <w:pPr>
        <w:spacing w:after="0"/>
      </w:pPr>
      <w:r>
        <w:rPr>
          <w:noProof/>
        </w:rPr>
        <w:drawing>
          <wp:inline distT="0" distB="0" distL="0" distR="0" wp14:anchorId="5360A8B9" wp14:editId="3F7B1402">
            <wp:extent cx="5274310" cy="2344420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344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4927C9" w14:textId="77777777" w:rsidR="008041FE" w:rsidRDefault="008041FE" w:rsidP="00857DC8">
      <w:pPr>
        <w:spacing w:after="0"/>
      </w:pPr>
      <w:r>
        <w:t>第一個參數表示</w:t>
      </w:r>
      <w:r>
        <w:t xml:space="preserve"> Where </w:t>
      </w:r>
      <w:r>
        <w:t>是一個擴充方</w:t>
      </w:r>
      <w:r>
        <w:rPr>
          <w:rFonts w:ascii="新細明體" w:eastAsia="新細明體" w:hAnsi="新細明體" w:cs="新細明體" w:hint="eastAsia"/>
        </w:rPr>
        <w:t>法</w:t>
      </w:r>
    </w:p>
    <w:p w14:paraId="0F881553" w14:textId="77777777" w:rsidR="008041FE" w:rsidRDefault="008041FE" w:rsidP="00857DC8">
      <w:pPr>
        <w:spacing w:after="0"/>
      </w:pPr>
      <w:r>
        <w:t>第二</w:t>
      </w:r>
      <w:proofErr w:type="gramStart"/>
      <w:r>
        <w:t>個</w:t>
      </w:r>
      <w:proofErr w:type="gramEnd"/>
      <w:r>
        <w:t>參數表示需要傳入一個</w:t>
      </w:r>
      <w:r>
        <w:t xml:space="preserve"> </w:t>
      </w:r>
      <w:proofErr w:type="spellStart"/>
      <w:r>
        <w:t>Func</w:t>
      </w:r>
      <w:proofErr w:type="spellEnd"/>
      <w:r>
        <w:t>&lt;</w:t>
      </w:r>
      <w:proofErr w:type="spellStart"/>
      <w:r>
        <w:t>TSource</w:t>
      </w:r>
      <w:proofErr w:type="spellEnd"/>
      <w:r>
        <w:t xml:space="preserve">, bool&gt; </w:t>
      </w:r>
      <w:r>
        <w:t>答案就在</w:t>
      </w:r>
      <w:r>
        <w:rPr>
          <w:rFonts w:ascii="新細明體" w:eastAsia="新細明體" w:hAnsi="新細明體" w:cs="新細明體" w:hint="eastAsia"/>
        </w:rPr>
        <w:t>此</w:t>
      </w:r>
    </w:p>
    <w:p w14:paraId="72A6D9AE" w14:textId="77777777" w:rsidR="008041FE" w:rsidRDefault="008041FE" w:rsidP="00857DC8">
      <w:pPr>
        <w:spacing w:after="0"/>
      </w:pPr>
      <w:r>
        <w:t>------------------------------------------------------------------------------------------------------------------</w:t>
      </w:r>
    </w:p>
    <w:p w14:paraId="05F9E1D3" w14:textId="77777777" w:rsidR="008041FE" w:rsidRDefault="008041FE" w:rsidP="00857DC8">
      <w:pPr>
        <w:spacing w:after="0"/>
      </w:pPr>
      <w:r>
        <w:t>接下來是強者</w:t>
      </w:r>
      <w:r>
        <w:t>Sam Chuang</w:t>
      </w:r>
      <w:r>
        <w:t>的回</w:t>
      </w:r>
      <w:r>
        <w:rPr>
          <w:rFonts w:ascii="新細明體" w:eastAsia="新細明體" w:hAnsi="新細明體" w:cs="新細明體" w:hint="eastAsia"/>
        </w:rPr>
        <w:t>答</w:t>
      </w:r>
    </w:p>
    <w:p w14:paraId="5E5907A2" w14:textId="77777777" w:rsidR="008041FE" w:rsidRDefault="008041FE" w:rsidP="00857DC8">
      <w:pPr>
        <w:spacing w:after="0"/>
      </w:pPr>
      <w:r>
        <w:t>問</w:t>
      </w:r>
      <w:r>
        <w:rPr>
          <w:rFonts w:ascii="新細明體" w:eastAsia="新細明體" w:hAnsi="新細明體" w:cs="新細明體" w:hint="eastAsia"/>
        </w:rPr>
        <w:t>：</w:t>
      </w:r>
    </w:p>
    <w:p w14:paraId="1886C398" w14:textId="77777777" w:rsidR="008041FE" w:rsidRDefault="008041FE" w:rsidP="00857DC8">
      <w:pPr>
        <w:spacing w:after="0"/>
      </w:pPr>
      <w:proofErr w:type="spellStart"/>
      <w:r>
        <w:t>Enumerable.Where</w:t>
      </w:r>
      <w:proofErr w:type="spellEnd"/>
      <w:r>
        <w:t>&lt;</w:t>
      </w:r>
      <w:proofErr w:type="spellStart"/>
      <w:r>
        <w:t>TSource</w:t>
      </w:r>
      <w:proofErr w:type="spellEnd"/>
      <w:proofErr w:type="gramStart"/>
      <w:r>
        <w:t>&gt;(</w:t>
      </w:r>
      <w:proofErr w:type="gramEnd"/>
      <w:r>
        <w:t xml:space="preserve">this </w:t>
      </w:r>
      <w:proofErr w:type="spellStart"/>
      <w:r>
        <w:t>IEnumerable</w:t>
      </w:r>
      <w:proofErr w:type="spellEnd"/>
      <w:r>
        <w:t>&lt;</w:t>
      </w:r>
      <w:proofErr w:type="spellStart"/>
      <w:r>
        <w:t>TSource</w:t>
      </w:r>
      <w:proofErr w:type="spellEnd"/>
      <w:r>
        <w:t xml:space="preserve">&gt; source, </w:t>
      </w:r>
      <w:proofErr w:type="spellStart"/>
      <w:r>
        <w:t>Func</w:t>
      </w:r>
      <w:proofErr w:type="spellEnd"/>
      <w:r>
        <w:t>&lt;</w:t>
      </w:r>
      <w:proofErr w:type="spellStart"/>
      <w:r>
        <w:t>TSource</w:t>
      </w:r>
      <w:proofErr w:type="spellEnd"/>
      <w:r>
        <w:t>, Boolean&gt; filter)</w:t>
      </w:r>
    </w:p>
    <w:p w14:paraId="050A6DB9" w14:textId="77777777" w:rsidR="008041FE" w:rsidRDefault="008041FE" w:rsidP="00857DC8">
      <w:pPr>
        <w:spacing w:after="0"/>
      </w:pPr>
      <w:r>
        <w:t>其中</w:t>
      </w:r>
      <w:r>
        <w:t>Where</w:t>
      </w:r>
      <w:r>
        <w:t>有</w:t>
      </w:r>
      <w:r>
        <w:t xml:space="preserve">this </w:t>
      </w:r>
      <w:proofErr w:type="spellStart"/>
      <w:r>
        <w:t>IEnumerable</w:t>
      </w:r>
      <w:proofErr w:type="spellEnd"/>
      <w:r>
        <w:t>&lt;</w:t>
      </w:r>
      <w:proofErr w:type="spellStart"/>
      <w:r>
        <w:t>TSource</w:t>
      </w:r>
      <w:proofErr w:type="spellEnd"/>
      <w:r>
        <w:t>&gt; source</w:t>
      </w:r>
      <w:r>
        <w:t>這個參數，但案例</w:t>
      </w:r>
      <w:proofErr w:type="spellStart"/>
      <w:r>
        <w:t>IEnumerable</w:t>
      </w:r>
      <w:proofErr w:type="spellEnd"/>
      <w:r>
        <w:t xml:space="preserve">&lt;int&gt; intOddV1 = </w:t>
      </w:r>
      <w:proofErr w:type="spellStart"/>
      <w:r>
        <w:t>intList.</w:t>
      </w:r>
      <w:proofErr w:type="gramStart"/>
      <w:r>
        <w:t>Where</w:t>
      </w:r>
      <w:proofErr w:type="spellEnd"/>
      <w:r>
        <w:t>(</w:t>
      </w:r>
      <w:proofErr w:type="gramEnd"/>
      <w:r>
        <w:t xml:space="preserve">num =&gt; </w:t>
      </w:r>
      <w:proofErr w:type="spellStart"/>
      <w:r>
        <w:t>IsOdd</w:t>
      </w:r>
      <w:proofErr w:type="spellEnd"/>
      <w:r>
        <w:t>(num));</w:t>
      </w:r>
    </w:p>
    <w:p w14:paraId="7C1FFAF7" w14:textId="77777777" w:rsidR="008041FE" w:rsidRDefault="008041FE" w:rsidP="00857DC8">
      <w:pPr>
        <w:spacing w:after="0"/>
      </w:pPr>
      <w:r>
        <w:t>卻沒看到這個參數，似乎僅有</w:t>
      </w:r>
      <w:proofErr w:type="spellStart"/>
      <w:r>
        <w:t>Func</w:t>
      </w:r>
      <w:proofErr w:type="spellEnd"/>
      <w:r>
        <w:t>&lt;</w:t>
      </w:r>
      <w:proofErr w:type="spellStart"/>
      <w:r>
        <w:t>TSource</w:t>
      </w:r>
      <w:proofErr w:type="spellEnd"/>
      <w:r>
        <w:t>, Boolean&gt; filter</w:t>
      </w:r>
    </w:p>
    <w:p w14:paraId="71EBCEBD" w14:textId="77777777" w:rsidR="008041FE" w:rsidRDefault="008041FE" w:rsidP="00857DC8">
      <w:pPr>
        <w:spacing w:after="0"/>
      </w:pPr>
      <w:r>
        <w:t xml:space="preserve">this </w:t>
      </w:r>
      <w:proofErr w:type="spellStart"/>
      <w:r>
        <w:t>IEnumerable</w:t>
      </w:r>
      <w:proofErr w:type="spellEnd"/>
      <w:r>
        <w:t>&lt;</w:t>
      </w:r>
      <w:proofErr w:type="spellStart"/>
      <w:r>
        <w:t>TSource</w:t>
      </w:r>
      <w:proofErr w:type="spellEnd"/>
      <w:r>
        <w:t>&gt; source</w:t>
      </w:r>
      <w:proofErr w:type="gramStart"/>
      <w:r>
        <w:t>這個參數是什麼</w:t>
      </w:r>
      <w:r>
        <w:t>?</w:t>
      </w:r>
      <w:r>
        <w:t>有什麼意義呢</w:t>
      </w:r>
      <w:proofErr w:type="gramEnd"/>
      <w:r>
        <w:t>?</w:t>
      </w:r>
      <w:r>
        <w:t>使用上哪時候要填，哪時候不需要填</w:t>
      </w:r>
      <w:r>
        <w:t>?</w:t>
      </w:r>
    </w:p>
    <w:p w14:paraId="7E670FFC" w14:textId="77777777" w:rsidR="008041FE" w:rsidRDefault="008041FE" w:rsidP="00857DC8">
      <w:pPr>
        <w:spacing w:after="0"/>
      </w:pPr>
      <w:r>
        <w:lastRenderedPageBreak/>
        <w:t>影片</w:t>
      </w:r>
      <w:r>
        <w:t>05:15</w:t>
      </w:r>
      <w:r>
        <w:t>中提到的</w:t>
      </w:r>
      <w:r>
        <w:t>extend method</w:t>
      </w:r>
      <w:r>
        <w:t>，是什麼</w:t>
      </w:r>
      <w:r>
        <w:t>?</w:t>
      </w:r>
    </w:p>
    <w:p w14:paraId="52DD22F8" w14:textId="77777777" w:rsidR="008041FE" w:rsidRDefault="008041FE" w:rsidP="00857DC8">
      <w:pPr>
        <w:spacing w:after="0"/>
      </w:pPr>
      <w:r>
        <w:t>答</w:t>
      </w:r>
      <w:r>
        <w:rPr>
          <w:rFonts w:ascii="新細明體" w:eastAsia="新細明體" w:hAnsi="新細明體" w:cs="新細明體" w:hint="eastAsia"/>
        </w:rPr>
        <w:t>：</w:t>
      </w:r>
    </w:p>
    <w:p w14:paraId="089357A4" w14:textId="77777777" w:rsidR="008041FE" w:rsidRDefault="008041FE" w:rsidP="00857DC8">
      <w:pPr>
        <w:spacing w:after="0"/>
      </w:pPr>
      <w:r>
        <w:t>第一個參數</w:t>
      </w:r>
      <w:r>
        <w:t xml:space="preserve"> this </w:t>
      </w:r>
      <w:r>
        <w:t>表示這是一個擴充方法，請</w:t>
      </w:r>
      <w:r>
        <w:t xml:space="preserve"> Google "C# Extension Methods"</w:t>
      </w:r>
    </w:p>
    <w:p w14:paraId="1795F65D" w14:textId="77777777" w:rsidR="008041FE" w:rsidRDefault="008041FE" w:rsidP="00857DC8">
      <w:pPr>
        <w:spacing w:after="0"/>
      </w:pPr>
      <w:r>
        <w:t>-----------------------------------------------------------------</w:t>
      </w:r>
    </w:p>
    <w:p w14:paraId="6F1901B5" w14:textId="77777777" w:rsidR="008041FE" w:rsidRDefault="008041FE" w:rsidP="00857DC8">
      <w:pPr>
        <w:spacing w:after="0"/>
      </w:pPr>
      <w:r>
        <w:t>Kevin</w:t>
      </w:r>
      <w:r>
        <w:t>補</w:t>
      </w:r>
      <w:r>
        <w:rPr>
          <w:rFonts w:ascii="新細明體" w:eastAsia="新細明體" w:hAnsi="新細明體" w:cs="新細明體" w:hint="eastAsia"/>
        </w:rPr>
        <w:t>充</w:t>
      </w:r>
    </w:p>
    <w:p w14:paraId="2D63783D" w14:textId="77777777" w:rsidR="008041FE" w:rsidRDefault="008041FE" w:rsidP="00857DC8">
      <w:pPr>
        <w:spacing w:after="0"/>
      </w:pPr>
      <w:r>
        <w:t>請參</w:t>
      </w:r>
      <w:r>
        <w:rPr>
          <w:rFonts w:ascii="新細明體" w:eastAsia="新細明體" w:hAnsi="新細明體" w:cs="新細明體" w:hint="eastAsia"/>
        </w:rPr>
        <w:t>考</w:t>
      </w:r>
    </w:p>
    <w:p w14:paraId="5C087CD2" w14:textId="77777777" w:rsidR="008041FE" w:rsidRDefault="008041FE" w:rsidP="00857DC8">
      <w:pPr>
        <w:spacing w:after="0"/>
      </w:pPr>
      <w:r>
        <w:t>Tutorial31</w:t>
      </w:r>
      <w:r>
        <w:t>講義</w:t>
      </w:r>
      <w:r>
        <w:t xml:space="preserve">: </w:t>
      </w:r>
      <w:r>
        <w:t>完全攻略</w:t>
      </w:r>
      <w:r>
        <w:t>Extend Method</w:t>
      </w:r>
      <w:r>
        <w:t>擴充方</w:t>
      </w:r>
      <w:r>
        <w:rPr>
          <w:rFonts w:ascii="新細明體" w:eastAsia="新細明體" w:hAnsi="新細明體" w:cs="新細明體" w:hint="eastAsia"/>
        </w:rPr>
        <w:t>法</w:t>
      </w:r>
    </w:p>
    <w:p w14:paraId="4CA97B20" w14:textId="77777777" w:rsidR="008041FE" w:rsidRDefault="008041FE" w:rsidP="00857DC8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====================================</w:t>
      </w:r>
    </w:p>
    <w:p w14:paraId="1CE5579D" w14:textId="77777777" w:rsidR="008041FE" w:rsidRDefault="008041FE" w:rsidP="00857DC8">
      <w:pPr>
        <w:spacing w:after="0"/>
      </w:pPr>
    </w:p>
    <w:p w14:paraId="255EE579" w14:textId="77777777" w:rsidR="008041FE" w:rsidRDefault="008041FE" w:rsidP="00857DC8">
      <w:pPr>
        <w:spacing w:after="0"/>
      </w:pPr>
    </w:p>
    <w:p w14:paraId="449618B7" w14:textId="77777777" w:rsidR="008041FE" w:rsidRDefault="008041FE" w:rsidP="00857DC8">
      <w:pPr>
        <w:spacing w:after="0"/>
      </w:pPr>
      <w:r>
        <w:rPr>
          <w:rFonts w:ascii="Tahoma" w:hAnsi="Tahoma" w:cs="Tahoma"/>
          <w:color w:val="000000"/>
          <w:sz w:val="48"/>
          <w:szCs w:val="48"/>
        </w:rPr>
        <w:t>1. New Project</w:t>
      </w:r>
    </w:p>
    <w:p w14:paraId="4D3F0271" w14:textId="77777777" w:rsidR="008041FE" w:rsidRDefault="008041FE" w:rsidP="00857DC8">
      <w:pPr>
        <w:spacing w:after="0"/>
        <w:rPr>
          <w:sz w:val="27"/>
          <w:szCs w:val="27"/>
        </w:rPr>
      </w:pPr>
    </w:p>
    <w:p w14:paraId="054D7A5A" w14:textId="77777777" w:rsidR="008041FE" w:rsidRDefault="008041FE" w:rsidP="00857DC8">
      <w:pPr>
        <w:spacing w:after="0"/>
        <w:rPr>
          <w:sz w:val="18"/>
          <w:szCs w:val="18"/>
        </w:rPr>
      </w:pPr>
      <w:r>
        <w:rPr>
          <w:rFonts w:ascii="Tahoma" w:hAnsi="Tahoma" w:cs="Tahoma"/>
          <w:color w:val="000000"/>
          <w:sz w:val="36"/>
          <w:szCs w:val="36"/>
        </w:rPr>
        <w:t xml:space="preserve">1.1. Create New </w:t>
      </w:r>
      <w:proofErr w:type="gramStart"/>
      <w:r>
        <w:rPr>
          <w:rFonts w:ascii="Tahoma" w:hAnsi="Tahoma" w:cs="Tahoma"/>
          <w:color w:val="000000"/>
          <w:sz w:val="36"/>
          <w:szCs w:val="36"/>
        </w:rPr>
        <w:t>Project :</w:t>
      </w:r>
      <w:proofErr w:type="gramEnd"/>
      <w:r>
        <w:rPr>
          <w:rFonts w:ascii="Tahoma" w:hAnsi="Tahoma" w:cs="Tahoma"/>
          <w:color w:val="000000"/>
          <w:sz w:val="36"/>
          <w:szCs w:val="36"/>
        </w:rPr>
        <w:t> Sample</w:t>
      </w:r>
    </w:p>
    <w:p w14:paraId="085B853F" w14:textId="77777777" w:rsidR="008041FE" w:rsidRDefault="008041FE" w:rsidP="00857DC8">
      <w:pPr>
        <w:spacing w:after="0"/>
        <w:rPr>
          <w:sz w:val="27"/>
          <w:szCs w:val="27"/>
        </w:rPr>
      </w:pPr>
    </w:p>
    <w:p w14:paraId="3A137E5B" w14:textId="77777777" w:rsidR="008041FE" w:rsidRDefault="008041FE" w:rsidP="00857DC8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File --&gt; New --&gt; Project... --&gt;</w:t>
      </w:r>
    </w:p>
    <w:p w14:paraId="18E332F1" w14:textId="77777777" w:rsidR="008041FE" w:rsidRDefault="008041FE" w:rsidP="00857DC8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Visual C# --</w:t>
      </w:r>
      <w:proofErr w:type="gramStart"/>
      <w:r>
        <w:rPr>
          <w:rFonts w:ascii="Tahoma" w:hAnsi="Tahoma" w:cs="Tahoma"/>
          <w:color w:val="000000"/>
          <w:sz w:val="18"/>
          <w:szCs w:val="18"/>
        </w:rPr>
        <w:t>&gt; 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Console</w:t>
      </w:r>
      <w:proofErr w:type="gramEnd"/>
      <w:r>
        <w:rPr>
          <w:rFonts w:ascii="Tahoma" w:hAnsi="Tahoma" w:cs="Tahoma"/>
          <w:b/>
          <w:bCs/>
          <w:color w:val="000000"/>
          <w:sz w:val="18"/>
          <w:szCs w:val="18"/>
        </w:rPr>
        <w:t xml:space="preserve"> App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(.Net Framework)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color w:val="000000"/>
          <w:sz w:val="18"/>
          <w:szCs w:val="18"/>
        </w:rPr>
        <w:t>--&gt;</w:t>
      </w:r>
    </w:p>
    <w:p w14:paraId="5F25FEC5" w14:textId="77777777" w:rsidR="008041FE" w:rsidRDefault="008041FE" w:rsidP="00857DC8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Name: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Sample</w:t>
      </w:r>
    </w:p>
    <w:p w14:paraId="4FABC6BF" w14:textId="77777777" w:rsidR="008041FE" w:rsidRDefault="008041FE" w:rsidP="00857DC8">
      <w:pPr>
        <w:spacing w:after="0"/>
        <w:rPr>
          <w:sz w:val="27"/>
          <w:szCs w:val="27"/>
        </w:rPr>
      </w:pPr>
    </w:p>
    <w:p w14:paraId="0BF47EE8" w14:textId="09C3DCCB" w:rsidR="008041FE" w:rsidRDefault="008041FE" w:rsidP="00857DC8">
      <w:pPr>
        <w:spacing w:after="0"/>
        <w:rPr>
          <w:sz w:val="24"/>
          <w:szCs w:val="24"/>
        </w:rPr>
      </w:pPr>
      <w:r>
        <w:rPr>
          <w:noProof/>
        </w:rPr>
        <w:drawing>
          <wp:inline distT="0" distB="0" distL="0" distR="0" wp14:anchorId="3E359906" wp14:editId="13E66BD7">
            <wp:extent cx="4290060" cy="2628900"/>
            <wp:effectExtent l="0" t="0" r="0" b="0"/>
            <wp:docPr id="4" name="Picture 4" descr="Graphical user interface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0060" cy="262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B544E0" w14:textId="77777777" w:rsidR="008041FE" w:rsidRDefault="008041FE" w:rsidP="00857DC8">
      <w:pPr>
        <w:spacing w:after="0"/>
      </w:pPr>
    </w:p>
    <w:p w14:paraId="6E2020DC" w14:textId="77777777" w:rsidR="008041FE" w:rsidRDefault="008041FE" w:rsidP="00857DC8">
      <w:pPr>
        <w:spacing w:after="0"/>
      </w:pPr>
    </w:p>
    <w:p w14:paraId="61998FCE" w14:textId="3B716C92" w:rsidR="008041FE" w:rsidRDefault="008041FE" w:rsidP="00857DC8">
      <w:pPr>
        <w:spacing w:after="0"/>
      </w:pPr>
      <w:r>
        <w:rPr>
          <w:noProof/>
        </w:rPr>
        <w:lastRenderedPageBreak/>
        <w:drawing>
          <wp:inline distT="0" distB="0" distL="0" distR="0" wp14:anchorId="293C5086" wp14:editId="2B00094C">
            <wp:extent cx="5274310" cy="2794000"/>
            <wp:effectExtent l="0" t="0" r="254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79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2EC3A7" w14:textId="77777777" w:rsidR="008041FE" w:rsidRDefault="008041FE" w:rsidP="00857DC8">
      <w:pPr>
        <w:spacing w:after="0"/>
      </w:pPr>
    </w:p>
    <w:p w14:paraId="2C14B423" w14:textId="77777777" w:rsidR="008041FE" w:rsidRDefault="008041FE" w:rsidP="00857DC8">
      <w:pPr>
        <w:spacing w:after="0"/>
      </w:pPr>
    </w:p>
    <w:p w14:paraId="314F6DB8" w14:textId="4FFDEED1" w:rsidR="008041FE" w:rsidRDefault="008041FE" w:rsidP="00857DC8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drawing>
          <wp:inline distT="0" distB="0" distL="0" distR="0" wp14:anchorId="09E9FA40" wp14:editId="0C59116B">
            <wp:extent cx="5274310" cy="3329305"/>
            <wp:effectExtent l="0" t="0" r="254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329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30FEDD" w14:textId="77777777" w:rsidR="008041FE" w:rsidRDefault="008041FE" w:rsidP="00857DC8">
      <w:pPr>
        <w:spacing w:after="0"/>
        <w:rPr>
          <w:sz w:val="24"/>
          <w:szCs w:val="24"/>
        </w:rPr>
      </w:pPr>
    </w:p>
    <w:p w14:paraId="25AE4804" w14:textId="77777777" w:rsidR="008041FE" w:rsidRDefault="008041FE" w:rsidP="00857DC8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</w:t>
      </w:r>
    </w:p>
    <w:p w14:paraId="2A0D923A" w14:textId="77777777" w:rsidR="008041FE" w:rsidRDefault="008041FE" w:rsidP="00857DC8">
      <w:pPr>
        <w:spacing w:after="0"/>
      </w:pPr>
    </w:p>
    <w:p w14:paraId="65AF8D90" w14:textId="77777777" w:rsidR="008041FE" w:rsidRDefault="008041FE" w:rsidP="00857DC8">
      <w:pPr>
        <w:spacing w:after="0"/>
      </w:pPr>
      <w:r>
        <w:rPr>
          <w:rFonts w:ascii="Tahoma" w:hAnsi="Tahoma" w:cs="Tahoma"/>
          <w:color w:val="000000"/>
          <w:sz w:val="48"/>
          <w:szCs w:val="48"/>
        </w:rPr>
        <w:t>2. </w:t>
      </w:r>
      <w:proofErr w:type="gramStart"/>
      <w:r>
        <w:rPr>
          <w:rFonts w:ascii="Tahoma" w:hAnsi="Tahoma" w:cs="Tahoma"/>
          <w:color w:val="000000"/>
          <w:sz w:val="48"/>
          <w:szCs w:val="48"/>
        </w:rPr>
        <w:t>Sample :</w:t>
      </w:r>
      <w:proofErr w:type="gramEnd"/>
      <w:r>
        <w:rPr>
          <w:rFonts w:ascii="Tahoma" w:hAnsi="Tahoma" w:cs="Tahoma"/>
          <w:color w:val="000000"/>
          <w:sz w:val="48"/>
          <w:szCs w:val="48"/>
        </w:rPr>
        <w:t> </w:t>
      </w:r>
      <w:proofErr w:type="spellStart"/>
      <w:r>
        <w:rPr>
          <w:rFonts w:ascii="Tahoma" w:hAnsi="Tahoma" w:cs="Tahoma"/>
          <w:color w:val="000000"/>
          <w:sz w:val="48"/>
          <w:szCs w:val="48"/>
        </w:rPr>
        <w:t>Program.cs</w:t>
      </w:r>
      <w:proofErr w:type="spellEnd"/>
    </w:p>
    <w:p w14:paraId="1AD6CCFE" w14:textId="77777777" w:rsidR="008041FE" w:rsidRDefault="008041FE" w:rsidP="00857DC8">
      <w:pPr>
        <w:spacing w:after="0"/>
      </w:pPr>
    </w:p>
    <w:p w14:paraId="3D82F388" w14:textId="77777777" w:rsidR="008041FE" w:rsidRDefault="008041FE" w:rsidP="00857DC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ystem;</w:t>
      </w:r>
      <w:proofErr w:type="gramEnd"/>
    </w:p>
    <w:p w14:paraId="63C57847" w14:textId="77777777" w:rsidR="008041FE" w:rsidRDefault="008041FE" w:rsidP="00857DC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Collections.Generic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29A42DC3" w14:textId="77777777" w:rsidR="008041FE" w:rsidRDefault="008041FE" w:rsidP="00857DC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ystem.</w:t>
      </w:r>
      <w:proofErr w:type="gramStart"/>
      <w:r>
        <w:rPr>
          <w:rFonts w:ascii="Consolas" w:hAnsi="Consolas"/>
          <w:sz w:val="18"/>
          <w:szCs w:val="18"/>
        </w:rPr>
        <w:t>Linq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1A7C4FE2" w14:textId="77777777" w:rsidR="008041FE" w:rsidRDefault="008041FE" w:rsidP="00857DC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OnlineGame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2E1153DD" w14:textId="77777777" w:rsidR="008041FE" w:rsidRDefault="008041FE" w:rsidP="00857DC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Sample</w:t>
      </w:r>
    </w:p>
    <w:p w14:paraId="69CB190E" w14:textId="77777777" w:rsidR="008041FE" w:rsidRDefault="008041FE" w:rsidP="00857DC8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2F8D0AC6" w14:textId="77777777" w:rsidR="008041FE" w:rsidRDefault="008041FE" w:rsidP="00857DC8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Program</w:t>
      </w:r>
    </w:p>
    <w:p w14:paraId="50E31BDB" w14:textId="77777777" w:rsidR="008041FE" w:rsidRDefault="008041FE" w:rsidP="00857DC8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33B076CD" w14:textId="77777777" w:rsidR="008041FE" w:rsidRDefault="008041FE" w:rsidP="00857DC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Main(</w:t>
      </w:r>
      <w:proofErr w:type="gramStart"/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 xml:space="preserve">] </w:t>
      </w:r>
      <w:proofErr w:type="spellStart"/>
      <w:r>
        <w:rPr>
          <w:rFonts w:ascii="Consolas" w:hAnsi="Consolas"/>
          <w:sz w:val="18"/>
          <w:szCs w:val="18"/>
        </w:rPr>
        <w:t>args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13CA72F0" w14:textId="77777777" w:rsidR="008041FE" w:rsidRDefault="008041FE" w:rsidP="00857DC8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58A81A35" w14:textId="77777777" w:rsidR="008041FE" w:rsidRDefault="008041FE" w:rsidP="00857DC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1. =========================================================</w:t>
      </w:r>
    </w:p>
    <w:p w14:paraId="440245DC" w14:textId="77777777" w:rsidR="008041FE" w:rsidRDefault="008041FE" w:rsidP="00857DC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Anonymous methods</w:t>
      </w:r>
    </w:p>
    <w:p w14:paraId="263EE443" w14:textId="77777777" w:rsidR="008041FE" w:rsidRDefault="008041FE" w:rsidP="00857DC8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1.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AnonymousMethodsSample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) ====================== "</w:t>
      </w:r>
      <w:r>
        <w:rPr>
          <w:rFonts w:ascii="Consolas" w:hAnsi="Consolas"/>
          <w:sz w:val="18"/>
          <w:szCs w:val="18"/>
        </w:rPr>
        <w:t>);</w:t>
      </w:r>
    </w:p>
    <w:p w14:paraId="55C7A1ED" w14:textId="77777777" w:rsidR="008041FE" w:rsidRDefault="008041FE" w:rsidP="00857DC8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AnonymousMethodsSampl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669BD4CA" w14:textId="77777777" w:rsidR="008041FE" w:rsidRDefault="008041FE" w:rsidP="00857DC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2. =========================================================</w:t>
      </w:r>
    </w:p>
    <w:p w14:paraId="033F4578" w14:textId="77777777" w:rsidR="008041FE" w:rsidRDefault="008041FE" w:rsidP="00857DC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Func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&lt;T, </w:t>
      </w:r>
      <w:proofErr w:type="spellStart"/>
      <w:r>
        <w:rPr>
          <w:rFonts w:ascii="Consolas" w:hAnsi="Consolas"/>
          <w:color w:val="008000"/>
          <w:sz w:val="18"/>
          <w:szCs w:val="18"/>
        </w:rPr>
        <w:t>TResult</w:t>
      </w:r>
      <w:proofErr w:type="spellEnd"/>
      <w:r>
        <w:rPr>
          <w:rFonts w:ascii="Consolas" w:hAnsi="Consolas"/>
          <w:color w:val="008000"/>
          <w:sz w:val="18"/>
          <w:szCs w:val="18"/>
        </w:rPr>
        <w:t>&gt; Delegate</w:t>
      </w:r>
    </w:p>
    <w:p w14:paraId="2D58B847" w14:textId="77777777" w:rsidR="008041FE" w:rsidRDefault="008041FE" w:rsidP="00857DC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2.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FuncDelegateSample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) ====================== "</w:t>
      </w:r>
      <w:r>
        <w:rPr>
          <w:rFonts w:ascii="Consolas" w:hAnsi="Consolas"/>
          <w:sz w:val="18"/>
          <w:szCs w:val="18"/>
        </w:rPr>
        <w:t>);</w:t>
      </w:r>
    </w:p>
    <w:p w14:paraId="3FA251AA" w14:textId="77777777" w:rsidR="008041FE" w:rsidRDefault="008041FE" w:rsidP="00857DC8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FuncDelegateSampl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5123B761" w14:textId="77777777" w:rsidR="008041FE" w:rsidRDefault="008041FE" w:rsidP="00857DC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ReadLin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23EEF29" w14:textId="77777777" w:rsidR="008041FE" w:rsidRDefault="008041FE" w:rsidP="00857DC8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2369D974" w14:textId="77777777" w:rsidR="008041FE" w:rsidRDefault="008041FE" w:rsidP="00857DC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 =========================================================</w:t>
      </w:r>
    </w:p>
    <w:p w14:paraId="2EC7FDA6" w14:textId="77777777" w:rsidR="008041FE" w:rsidRDefault="008041FE" w:rsidP="00857DC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Anonymous methods</w:t>
      </w:r>
    </w:p>
    <w:p w14:paraId="495AA039" w14:textId="77777777" w:rsidR="008041FE" w:rsidRDefault="008041FE" w:rsidP="00857DC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AnonymousMethodsSampl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34C17928" w14:textId="77777777" w:rsidR="008041FE" w:rsidRDefault="008041FE" w:rsidP="00857DC8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7D51D42F" w14:textId="77777777" w:rsidR="008041FE" w:rsidRDefault="008041FE" w:rsidP="00857DC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 xml:space="preserve">&gt; </w:t>
      </w:r>
      <w:proofErr w:type="spellStart"/>
      <w:r>
        <w:rPr>
          <w:rFonts w:ascii="Consolas" w:hAnsi="Consolas"/>
          <w:sz w:val="18"/>
          <w:szCs w:val="18"/>
        </w:rPr>
        <w:t>listGamers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&gt;</w:t>
      </w:r>
    </w:p>
    <w:p w14:paraId="47461B6A" w14:textId="77777777" w:rsidR="008041FE" w:rsidRDefault="008041FE" w:rsidP="00857DC8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67969396" w14:textId="77777777" w:rsidR="008041FE" w:rsidRDefault="008041FE" w:rsidP="00857DC8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1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01"</w:t>
      </w:r>
      <w:r>
        <w:rPr>
          <w:rFonts w:ascii="Consolas" w:hAnsi="Consolas"/>
          <w:sz w:val="18"/>
          <w:szCs w:val="18"/>
        </w:rPr>
        <w:t>},</w:t>
      </w:r>
    </w:p>
    <w:p w14:paraId="16A8D8C8" w14:textId="77777777" w:rsidR="008041FE" w:rsidRDefault="008041FE" w:rsidP="00857DC8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2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02"</w:t>
      </w:r>
      <w:r>
        <w:rPr>
          <w:rFonts w:ascii="Consolas" w:hAnsi="Consolas"/>
          <w:sz w:val="18"/>
          <w:szCs w:val="18"/>
        </w:rPr>
        <w:t>},</w:t>
      </w:r>
    </w:p>
    <w:p w14:paraId="66912AB9" w14:textId="77777777" w:rsidR="008041FE" w:rsidRDefault="008041FE" w:rsidP="00857DC8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3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03"</w:t>
      </w:r>
      <w:r>
        <w:rPr>
          <w:rFonts w:ascii="Consolas" w:hAnsi="Consolas"/>
          <w:sz w:val="18"/>
          <w:szCs w:val="18"/>
        </w:rPr>
        <w:t>},</w:t>
      </w:r>
    </w:p>
    <w:p w14:paraId="6A20F2A4" w14:textId="77777777" w:rsidR="008041FE" w:rsidRDefault="008041FE" w:rsidP="00857DC8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4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04"</w:t>
      </w:r>
      <w:r>
        <w:rPr>
          <w:rFonts w:ascii="Consolas" w:hAnsi="Consolas"/>
          <w:sz w:val="18"/>
          <w:szCs w:val="18"/>
        </w:rPr>
        <w:t>}</w:t>
      </w:r>
    </w:p>
    <w:p w14:paraId="0D096BF3" w14:textId="77777777" w:rsidR="008041FE" w:rsidRDefault="008041FE" w:rsidP="00857DC8">
      <w:pPr>
        <w:spacing w:after="0"/>
      </w:pPr>
      <w:r>
        <w:rPr>
          <w:rFonts w:ascii="Consolas" w:hAnsi="Consolas"/>
          <w:sz w:val="18"/>
          <w:szCs w:val="18"/>
        </w:rPr>
        <w:t>            };</w:t>
      </w:r>
    </w:p>
    <w:p w14:paraId="3D7F121C" w14:textId="77777777" w:rsidR="008041FE" w:rsidRDefault="008041FE" w:rsidP="00857DC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Step 2: Create a Predicate&lt;Gamer&gt; delegate object</w:t>
      </w:r>
    </w:p>
    <w:p w14:paraId="4EE684ED" w14:textId="77777777" w:rsidR="008041FE" w:rsidRDefault="008041FE" w:rsidP="00857DC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with GetGamerId1 method as parameter.</w:t>
      </w:r>
    </w:p>
    <w:p w14:paraId="7C86603F" w14:textId="77777777" w:rsidR="008041FE" w:rsidRDefault="008041FE" w:rsidP="00857DC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Predicate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&gt; predicateGetGamerId1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Predicate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&gt;(GetGamerId1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4A273D28" w14:textId="77777777" w:rsidR="008041FE" w:rsidRDefault="008041FE" w:rsidP="00857DC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Step 3: pass the delegate instance as parameter of </w:t>
      </w:r>
      <w:proofErr w:type="gramStart"/>
      <w:r>
        <w:rPr>
          <w:rFonts w:ascii="Consolas" w:hAnsi="Consolas"/>
          <w:color w:val="008000"/>
          <w:sz w:val="18"/>
          <w:szCs w:val="18"/>
        </w:rPr>
        <w:t>Find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5E621380" w14:textId="77777777" w:rsidR="008041FE" w:rsidRDefault="008041FE" w:rsidP="00857DC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r>
        <w:rPr>
          <w:rFonts w:ascii="Consolas" w:hAnsi="Consolas"/>
          <w:sz w:val="18"/>
          <w:szCs w:val="18"/>
        </w:rPr>
        <w:t xml:space="preserve">gamerId1 = </w:t>
      </w:r>
      <w:proofErr w:type="spellStart"/>
      <w:r>
        <w:rPr>
          <w:rFonts w:ascii="Consolas" w:hAnsi="Consolas"/>
          <w:sz w:val="18"/>
          <w:szCs w:val="18"/>
        </w:rPr>
        <w:t>listGamers.Find</w:t>
      </w:r>
      <w:proofErr w:type="spellEnd"/>
      <w:r>
        <w:rPr>
          <w:rFonts w:ascii="Consolas" w:hAnsi="Consolas"/>
          <w:sz w:val="18"/>
          <w:szCs w:val="18"/>
        </w:rPr>
        <w:t>(g =&gt; predicateGetGamerId1(g)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3930BE2" w14:textId="77777777" w:rsidR="008041FE" w:rsidRDefault="008041FE" w:rsidP="00857DC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predicateGetGamerId</w:t>
      </w:r>
      <w:proofErr w:type="gramStart"/>
      <w:r>
        <w:rPr>
          <w:rFonts w:ascii="Consolas" w:hAnsi="Consolas"/>
          <w:color w:val="A31515"/>
          <w:sz w:val="18"/>
          <w:szCs w:val="18"/>
        </w:rPr>
        <w:t>1 :</w:t>
      </w:r>
      <w:proofErr w:type="gramEnd"/>
      <w:r>
        <w:rPr>
          <w:rFonts w:ascii="Consolas" w:hAnsi="Consolas"/>
          <w:color w:val="A31515"/>
          <w:sz w:val="18"/>
          <w:szCs w:val="18"/>
        </w:rPr>
        <w:t xml:space="preserve"> gamerId1.Id==</w:t>
      </w:r>
      <w:r>
        <w:rPr>
          <w:rFonts w:ascii="Consolas" w:hAnsi="Consolas"/>
          <w:sz w:val="18"/>
          <w:szCs w:val="18"/>
        </w:rPr>
        <w:t>{gamerId1.Id}</w:t>
      </w:r>
      <w:r>
        <w:rPr>
          <w:rFonts w:ascii="Consolas" w:hAnsi="Consolas"/>
          <w:color w:val="A31515"/>
          <w:sz w:val="18"/>
          <w:szCs w:val="18"/>
        </w:rPr>
        <w:t>, gamerId1.Name==</w:t>
      </w:r>
      <w:r>
        <w:rPr>
          <w:rFonts w:ascii="Consolas" w:hAnsi="Consolas"/>
          <w:sz w:val="18"/>
          <w:szCs w:val="18"/>
        </w:rPr>
        <w:t>{gamerId1.Name}</w:t>
      </w:r>
      <w:r>
        <w:rPr>
          <w:rFonts w:ascii="Consolas" w:hAnsi="Consolas"/>
          <w:color w:val="A31515"/>
          <w:sz w:val="18"/>
          <w:szCs w:val="18"/>
        </w:rPr>
        <w:t>."</w:t>
      </w:r>
      <w:r>
        <w:rPr>
          <w:rFonts w:ascii="Consolas" w:hAnsi="Consolas"/>
          <w:sz w:val="18"/>
          <w:szCs w:val="18"/>
        </w:rPr>
        <w:t>);</w:t>
      </w:r>
    </w:p>
    <w:p w14:paraId="6B3BDD00" w14:textId="77777777" w:rsidR="008041FE" w:rsidRDefault="008041FE" w:rsidP="00857DC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"new Predicate&lt;Gamer&gt; " can be omitted.</w:t>
      </w:r>
    </w:p>
    <w:p w14:paraId="729A4B99" w14:textId="77777777" w:rsidR="008041FE" w:rsidRDefault="008041FE" w:rsidP="00857DC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Predicate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 xml:space="preserve">&gt; predicateGetGamerId2 = </w:t>
      </w:r>
      <w:proofErr w:type="gramStart"/>
      <w:r>
        <w:rPr>
          <w:rFonts w:ascii="Consolas" w:hAnsi="Consolas"/>
          <w:sz w:val="18"/>
          <w:szCs w:val="18"/>
        </w:rPr>
        <w:t>GetGamerId2;</w:t>
      </w:r>
      <w:proofErr w:type="gramEnd"/>
    </w:p>
    <w:p w14:paraId="24531D80" w14:textId="77777777" w:rsidR="008041FE" w:rsidRDefault="008041FE" w:rsidP="00857DC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r>
        <w:rPr>
          <w:rFonts w:ascii="Consolas" w:hAnsi="Consolas"/>
          <w:sz w:val="18"/>
          <w:szCs w:val="18"/>
        </w:rPr>
        <w:t xml:space="preserve">gamerId2 = </w:t>
      </w:r>
      <w:proofErr w:type="spellStart"/>
      <w:r>
        <w:rPr>
          <w:rFonts w:ascii="Consolas" w:hAnsi="Consolas"/>
          <w:sz w:val="18"/>
          <w:szCs w:val="18"/>
        </w:rPr>
        <w:t>listGamers.Find</w:t>
      </w:r>
      <w:proofErr w:type="spellEnd"/>
      <w:r>
        <w:rPr>
          <w:rFonts w:ascii="Consolas" w:hAnsi="Consolas"/>
          <w:sz w:val="18"/>
          <w:szCs w:val="18"/>
        </w:rPr>
        <w:t>(g =&gt; predicateGetGamerId2(g)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39F8727" w14:textId="77777777" w:rsidR="008041FE" w:rsidRDefault="008041FE" w:rsidP="00857DC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predicateGetGamerId</w:t>
      </w:r>
      <w:proofErr w:type="gramStart"/>
      <w:r>
        <w:rPr>
          <w:rFonts w:ascii="Consolas" w:hAnsi="Consolas"/>
          <w:color w:val="A31515"/>
          <w:sz w:val="18"/>
          <w:szCs w:val="18"/>
        </w:rPr>
        <w:t>2 :</w:t>
      </w:r>
      <w:proofErr w:type="gramEnd"/>
      <w:r>
        <w:rPr>
          <w:rFonts w:ascii="Consolas" w:hAnsi="Consolas"/>
          <w:color w:val="A31515"/>
          <w:sz w:val="18"/>
          <w:szCs w:val="18"/>
        </w:rPr>
        <w:t xml:space="preserve"> gamerId2.Id==</w:t>
      </w:r>
      <w:r>
        <w:rPr>
          <w:rFonts w:ascii="Consolas" w:hAnsi="Consolas"/>
          <w:sz w:val="18"/>
          <w:szCs w:val="18"/>
        </w:rPr>
        <w:t>{gamerId2.Id}</w:t>
      </w:r>
      <w:r>
        <w:rPr>
          <w:rFonts w:ascii="Consolas" w:hAnsi="Consolas"/>
          <w:color w:val="A31515"/>
          <w:sz w:val="18"/>
          <w:szCs w:val="18"/>
        </w:rPr>
        <w:t>, gamerId2.Name==</w:t>
      </w:r>
      <w:r>
        <w:rPr>
          <w:rFonts w:ascii="Consolas" w:hAnsi="Consolas"/>
          <w:sz w:val="18"/>
          <w:szCs w:val="18"/>
        </w:rPr>
        <w:t>{gamerId2.Name}</w:t>
      </w:r>
      <w:r>
        <w:rPr>
          <w:rFonts w:ascii="Consolas" w:hAnsi="Consolas"/>
          <w:color w:val="A31515"/>
          <w:sz w:val="18"/>
          <w:szCs w:val="18"/>
        </w:rPr>
        <w:t>."</w:t>
      </w:r>
      <w:r>
        <w:rPr>
          <w:rFonts w:ascii="Consolas" w:hAnsi="Consolas"/>
          <w:sz w:val="18"/>
          <w:szCs w:val="18"/>
        </w:rPr>
        <w:t>);</w:t>
      </w:r>
    </w:p>
    <w:p w14:paraId="3A1099DE" w14:textId="77777777" w:rsidR="008041FE" w:rsidRDefault="008041FE" w:rsidP="00857DC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Anonymous method is being passed as an argument to</w:t>
      </w:r>
    </w:p>
    <w:p w14:paraId="29EBA40E" w14:textId="77777777" w:rsidR="008041FE" w:rsidRDefault="008041FE" w:rsidP="00857DC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the </w:t>
      </w:r>
      <w:proofErr w:type="gramStart"/>
      <w:r>
        <w:rPr>
          <w:rFonts w:ascii="Consolas" w:hAnsi="Consolas"/>
          <w:color w:val="008000"/>
          <w:sz w:val="18"/>
          <w:szCs w:val="18"/>
        </w:rPr>
        <w:t>Find(</w:t>
      </w:r>
      <w:proofErr w:type="gramEnd"/>
      <w:r>
        <w:rPr>
          <w:rFonts w:ascii="Consolas" w:hAnsi="Consolas"/>
          <w:color w:val="008000"/>
          <w:sz w:val="18"/>
          <w:szCs w:val="18"/>
        </w:rPr>
        <w:t>) method. This anonymous method replaces</w:t>
      </w:r>
    </w:p>
    <w:p w14:paraId="50016EB9" w14:textId="77777777" w:rsidR="008041FE" w:rsidRDefault="008041FE" w:rsidP="00857DC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he need for Step 1, 2 and 3</w:t>
      </w:r>
    </w:p>
    <w:p w14:paraId="62018D8A" w14:textId="77777777" w:rsidR="008041FE" w:rsidRDefault="008041FE" w:rsidP="00857DC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r>
        <w:rPr>
          <w:rFonts w:ascii="Consolas" w:hAnsi="Consolas"/>
          <w:sz w:val="18"/>
          <w:szCs w:val="18"/>
        </w:rPr>
        <w:t xml:space="preserve">gamerId3 = </w:t>
      </w:r>
      <w:proofErr w:type="spellStart"/>
      <w:r>
        <w:rPr>
          <w:rFonts w:ascii="Consolas" w:hAnsi="Consolas"/>
          <w:sz w:val="18"/>
          <w:szCs w:val="18"/>
        </w:rPr>
        <w:t>listGamers.Find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delegate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r>
        <w:rPr>
          <w:rFonts w:ascii="Consolas" w:hAnsi="Consolas"/>
          <w:sz w:val="18"/>
          <w:szCs w:val="18"/>
        </w:rPr>
        <w:t xml:space="preserve">g)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proofErr w:type="gramEnd"/>
      <w:r>
        <w:t> </w:t>
      </w:r>
      <w:proofErr w:type="spellStart"/>
      <w:r>
        <w:rPr>
          <w:rFonts w:ascii="Consolas" w:hAnsi="Consolas"/>
          <w:sz w:val="18"/>
          <w:szCs w:val="18"/>
        </w:rPr>
        <w:t>g.Id</w:t>
      </w:r>
      <w:proofErr w:type="spellEnd"/>
      <w:r>
        <w:rPr>
          <w:rFonts w:ascii="Consolas" w:hAnsi="Consolas"/>
          <w:sz w:val="18"/>
          <w:szCs w:val="18"/>
        </w:rPr>
        <w:t xml:space="preserve"> == 3; });</w:t>
      </w:r>
    </w:p>
    <w:p w14:paraId="709FDB45" w14:textId="77777777" w:rsidR="008041FE" w:rsidRDefault="008041FE" w:rsidP="00857DC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predicateGetGamerId</w:t>
      </w:r>
      <w:proofErr w:type="gramStart"/>
      <w:r>
        <w:rPr>
          <w:rFonts w:ascii="Consolas" w:hAnsi="Consolas"/>
          <w:color w:val="A31515"/>
          <w:sz w:val="18"/>
          <w:szCs w:val="18"/>
        </w:rPr>
        <w:t>3 :</w:t>
      </w:r>
      <w:proofErr w:type="gramEnd"/>
      <w:r>
        <w:rPr>
          <w:rFonts w:ascii="Consolas" w:hAnsi="Consolas"/>
          <w:color w:val="A31515"/>
          <w:sz w:val="18"/>
          <w:szCs w:val="18"/>
        </w:rPr>
        <w:t xml:space="preserve"> gamerId3.Id==</w:t>
      </w:r>
      <w:r>
        <w:rPr>
          <w:rFonts w:ascii="Consolas" w:hAnsi="Consolas"/>
          <w:sz w:val="18"/>
          <w:szCs w:val="18"/>
        </w:rPr>
        <w:t>{gamerId3.Id}</w:t>
      </w:r>
      <w:r>
        <w:rPr>
          <w:rFonts w:ascii="Consolas" w:hAnsi="Consolas"/>
          <w:color w:val="A31515"/>
          <w:sz w:val="18"/>
          <w:szCs w:val="18"/>
        </w:rPr>
        <w:t>, gamerId3.Name==</w:t>
      </w:r>
      <w:r>
        <w:rPr>
          <w:rFonts w:ascii="Consolas" w:hAnsi="Consolas"/>
          <w:sz w:val="18"/>
          <w:szCs w:val="18"/>
        </w:rPr>
        <w:t>{gamerId3.Name}</w:t>
      </w:r>
      <w:r>
        <w:rPr>
          <w:rFonts w:ascii="Consolas" w:hAnsi="Consolas"/>
          <w:color w:val="A31515"/>
          <w:sz w:val="18"/>
          <w:szCs w:val="18"/>
        </w:rPr>
        <w:t>."</w:t>
      </w:r>
      <w:r>
        <w:rPr>
          <w:rFonts w:ascii="Consolas" w:hAnsi="Consolas"/>
          <w:sz w:val="18"/>
          <w:szCs w:val="18"/>
        </w:rPr>
        <w:t>);</w:t>
      </w:r>
    </w:p>
    <w:p w14:paraId="3FABD4BC" w14:textId="77777777" w:rsidR="008041FE" w:rsidRDefault="008041FE" w:rsidP="00857DC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using lambda expression</w:t>
      </w:r>
    </w:p>
    <w:p w14:paraId="3E0D1513" w14:textId="77777777" w:rsidR="008041FE" w:rsidRDefault="008041FE" w:rsidP="00857DC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=&gt; is called lambda operator and read as GOES TO</w:t>
      </w:r>
    </w:p>
    <w:p w14:paraId="16EE5F82" w14:textId="77777777" w:rsidR="008041FE" w:rsidRDefault="008041FE" w:rsidP="00857DC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r>
        <w:rPr>
          <w:rFonts w:ascii="Consolas" w:hAnsi="Consolas"/>
          <w:sz w:val="18"/>
          <w:szCs w:val="18"/>
        </w:rPr>
        <w:t xml:space="preserve">gamerId3V2 = </w:t>
      </w:r>
      <w:proofErr w:type="spellStart"/>
      <w:r>
        <w:rPr>
          <w:rFonts w:ascii="Consolas" w:hAnsi="Consolas"/>
          <w:sz w:val="18"/>
          <w:szCs w:val="18"/>
        </w:rPr>
        <w:t>listGamers.Find</w:t>
      </w:r>
      <w:proofErr w:type="spellEnd"/>
      <w:r>
        <w:rPr>
          <w:rFonts w:ascii="Consolas" w:hAnsi="Consolas"/>
          <w:sz w:val="18"/>
          <w:szCs w:val="18"/>
        </w:rPr>
        <w:t xml:space="preserve">(g =&gt; </w:t>
      </w:r>
      <w:proofErr w:type="spellStart"/>
      <w:proofErr w:type="gramStart"/>
      <w:r>
        <w:rPr>
          <w:rFonts w:ascii="Consolas" w:hAnsi="Consolas"/>
          <w:sz w:val="18"/>
          <w:szCs w:val="18"/>
        </w:rPr>
        <w:t>g.Id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== 3);</w:t>
      </w:r>
    </w:p>
    <w:p w14:paraId="51D2BD64" w14:textId="77777777" w:rsidR="008041FE" w:rsidRDefault="008041FE" w:rsidP="00857DC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predicateGetgamerId3V</w:t>
      </w:r>
      <w:proofErr w:type="gramStart"/>
      <w:r>
        <w:rPr>
          <w:rFonts w:ascii="Consolas" w:hAnsi="Consolas"/>
          <w:color w:val="A31515"/>
          <w:sz w:val="18"/>
          <w:szCs w:val="18"/>
        </w:rPr>
        <w:t>2 :</w:t>
      </w:r>
      <w:proofErr w:type="gramEnd"/>
      <w:r>
        <w:rPr>
          <w:rFonts w:ascii="Consolas" w:hAnsi="Consolas"/>
          <w:color w:val="A31515"/>
          <w:sz w:val="18"/>
          <w:szCs w:val="18"/>
        </w:rPr>
        <w:t xml:space="preserve"> gamerId3V2.Id==</w:t>
      </w:r>
      <w:r>
        <w:rPr>
          <w:rFonts w:ascii="Consolas" w:hAnsi="Consolas"/>
          <w:sz w:val="18"/>
          <w:szCs w:val="18"/>
        </w:rPr>
        <w:t>{gamerId3V2.Id}</w:t>
      </w:r>
      <w:r>
        <w:rPr>
          <w:rFonts w:ascii="Consolas" w:hAnsi="Consolas"/>
          <w:color w:val="A31515"/>
          <w:sz w:val="18"/>
          <w:szCs w:val="18"/>
        </w:rPr>
        <w:t>, gamerId3V2.Name==</w:t>
      </w:r>
      <w:r>
        <w:rPr>
          <w:rFonts w:ascii="Consolas" w:hAnsi="Consolas"/>
          <w:sz w:val="18"/>
          <w:szCs w:val="18"/>
        </w:rPr>
        <w:t>{gamerId3V2.Name}</w:t>
      </w:r>
      <w:r>
        <w:rPr>
          <w:rFonts w:ascii="Consolas" w:hAnsi="Consolas"/>
          <w:color w:val="A31515"/>
          <w:sz w:val="18"/>
          <w:szCs w:val="18"/>
        </w:rPr>
        <w:t>."</w:t>
      </w:r>
      <w:r>
        <w:rPr>
          <w:rFonts w:ascii="Consolas" w:hAnsi="Consolas"/>
          <w:sz w:val="18"/>
          <w:szCs w:val="18"/>
        </w:rPr>
        <w:t>);</w:t>
      </w:r>
    </w:p>
    <w:p w14:paraId="1CB883E4" w14:textId="77777777" w:rsidR="008041FE" w:rsidRDefault="008041FE" w:rsidP="00857DC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using lambda expression</w:t>
      </w:r>
    </w:p>
    <w:p w14:paraId="6DA87E25" w14:textId="77777777" w:rsidR="008041FE" w:rsidRDefault="008041FE" w:rsidP="00857DC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r>
        <w:rPr>
          <w:rFonts w:ascii="Consolas" w:hAnsi="Consolas"/>
          <w:sz w:val="18"/>
          <w:szCs w:val="18"/>
        </w:rPr>
        <w:t xml:space="preserve">gamerId3V3 = </w:t>
      </w:r>
      <w:proofErr w:type="spellStart"/>
      <w:r>
        <w:rPr>
          <w:rFonts w:ascii="Consolas" w:hAnsi="Consolas"/>
          <w:sz w:val="18"/>
          <w:szCs w:val="18"/>
        </w:rPr>
        <w:t>listGamers.Find</w:t>
      </w:r>
      <w:proofErr w:type="spellEnd"/>
      <w:r>
        <w:rPr>
          <w:rFonts w:ascii="Consolas" w:hAnsi="Consolas"/>
          <w:sz w:val="18"/>
          <w:szCs w:val="18"/>
        </w:rPr>
        <w:t>((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r>
        <w:rPr>
          <w:rFonts w:ascii="Consolas" w:hAnsi="Consolas"/>
          <w:sz w:val="18"/>
          <w:szCs w:val="18"/>
        </w:rPr>
        <w:t xml:space="preserve">g) =&gt; </w:t>
      </w:r>
      <w:proofErr w:type="spellStart"/>
      <w:proofErr w:type="gramStart"/>
      <w:r>
        <w:rPr>
          <w:rFonts w:ascii="Consolas" w:hAnsi="Consolas"/>
          <w:sz w:val="18"/>
          <w:szCs w:val="18"/>
        </w:rPr>
        <w:t>g.Id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== 3);</w:t>
      </w:r>
    </w:p>
    <w:p w14:paraId="73FC33BF" w14:textId="77777777" w:rsidR="008041FE" w:rsidRDefault="008041FE" w:rsidP="00857DC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predicateGetgamerId3V</w:t>
      </w:r>
      <w:proofErr w:type="gramStart"/>
      <w:r>
        <w:rPr>
          <w:rFonts w:ascii="Consolas" w:hAnsi="Consolas"/>
          <w:color w:val="A31515"/>
          <w:sz w:val="18"/>
          <w:szCs w:val="18"/>
        </w:rPr>
        <w:t>2 :</w:t>
      </w:r>
      <w:proofErr w:type="gramEnd"/>
      <w:r>
        <w:rPr>
          <w:rFonts w:ascii="Consolas" w:hAnsi="Consolas"/>
          <w:color w:val="A31515"/>
          <w:sz w:val="18"/>
          <w:szCs w:val="18"/>
        </w:rPr>
        <w:t xml:space="preserve"> gamerId3V3.Id==</w:t>
      </w:r>
      <w:r>
        <w:rPr>
          <w:rFonts w:ascii="Consolas" w:hAnsi="Consolas"/>
          <w:sz w:val="18"/>
          <w:szCs w:val="18"/>
        </w:rPr>
        <w:t>{gamerId3V3.Id}</w:t>
      </w:r>
      <w:r>
        <w:rPr>
          <w:rFonts w:ascii="Consolas" w:hAnsi="Consolas"/>
          <w:color w:val="A31515"/>
          <w:sz w:val="18"/>
          <w:szCs w:val="18"/>
        </w:rPr>
        <w:t>, gamerId3V3.Name==</w:t>
      </w:r>
      <w:r>
        <w:rPr>
          <w:rFonts w:ascii="Consolas" w:hAnsi="Consolas"/>
          <w:sz w:val="18"/>
          <w:szCs w:val="18"/>
        </w:rPr>
        <w:t>{gamerId3V3.Name}</w:t>
      </w:r>
      <w:r>
        <w:rPr>
          <w:rFonts w:ascii="Consolas" w:hAnsi="Consolas"/>
          <w:color w:val="A31515"/>
          <w:sz w:val="18"/>
          <w:szCs w:val="18"/>
        </w:rPr>
        <w:t>."</w:t>
      </w:r>
      <w:r>
        <w:rPr>
          <w:rFonts w:ascii="Consolas" w:hAnsi="Consolas"/>
          <w:sz w:val="18"/>
          <w:szCs w:val="18"/>
        </w:rPr>
        <w:t>);</w:t>
      </w:r>
    </w:p>
    <w:p w14:paraId="2D5A0C37" w14:textId="77777777" w:rsidR="008041FE" w:rsidRDefault="008041FE" w:rsidP="00857DC8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72936E1F" w14:textId="77777777" w:rsidR="008041FE" w:rsidRDefault="008041FE" w:rsidP="00857DC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Step 1: Create a method whose signature matches Predicate&lt;Gamer&gt; delegate.</w:t>
      </w:r>
    </w:p>
    <w:p w14:paraId="1CF49ACB" w14:textId="77777777" w:rsidR="008041FE" w:rsidRDefault="008041FE" w:rsidP="00857DC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v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ool</w:t>
      </w:r>
      <w:r>
        <w:t> </w:t>
      </w:r>
      <w:r>
        <w:rPr>
          <w:rFonts w:ascii="Consolas" w:hAnsi="Consolas"/>
          <w:sz w:val="18"/>
          <w:szCs w:val="18"/>
        </w:rPr>
        <w:t>GetGamerId1(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r>
        <w:rPr>
          <w:rFonts w:ascii="Consolas" w:hAnsi="Consolas"/>
          <w:sz w:val="18"/>
          <w:szCs w:val="18"/>
        </w:rPr>
        <w:t>g)</w:t>
      </w:r>
    </w:p>
    <w:p w14:paraId="6EE31737" w14:textId="77777777" w:rsidR="008041FE" w:rsidRDefault="008041FE" w:rsidP="00857DC8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18FE7F09" w14:textId="77777777" w:rsidR="008041FE" w:rsidRDefault="008041FE" w:rsidP="00857DC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g.Id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== 1;</w:t>
      </w:r>
    </w:p>
    <w:p w14:paraId="765C3F07" w14:textId="77777777" w:rsidR="008041FE" w:rsidRDefault="008041FE" w:rsidP="00857DC8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4BEAE9AD" w14:textId="77777777" w:rsidR="008041FE" w:rsidRDefault="008041FE" w:rsidP="00857DC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v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ool</w:t>
      </w:r>
      <w:r>
        <w:t> </w:t>
      </w:r>
      <w:r>
        <w:rPr>
          <w:rFonts w:ascii="Consolas" w:hAnsi="Consolas"/>
          <w:sz w:val="18"/>
          <w:szCs w:val="18"/>
        </w:rPr>
        <w:t>GetGamerId2(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r>
        <w:rPr>
          <w:rFonts w:ascii="Consolas" w:hAnsi="Consolas"/>
          <w:sz w:val="18"/>
          <w:szCs w:val="18"/>
        </w:rPr>
        <w:t>g)</w:t>
      </w:r>
    </w:p>
    <w:p w14:paraId="0E136EB0" w14:textId="77777777" w:rsidR="008041FE" w:rsidRDefault="008041FE" w:rsidP="00857DC8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1A8A0B70" w14:textId="77777777" w:rsidR="008041FE" w:rsidRDefault="008041FE" w:rsidP="00857DC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g.Id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== 2;</w:t>
      </w:r>
    </w:p>
    <w:p w14:paraId="3CE595B0" w14:textId="77777777" w:rsidR="008041FE" w:rsidRDefault="008041FE" w:rsidP="00857DC8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4EAC5E26" w14:textId="77777777" w:rsidR="008041FE" w:rsidRDefault="008041FE" w:rsidP="00857DC8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. =========================================================</w:t>
      </w:r>
    </w:p>
    <w:p w14:paraId="45A4B025" w14:textId="77777777" w:rsidR="008041FE" w:rsidRDefault="008041FE" w:rsidP="00857DC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Func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&lt;T, </w:t>
      </w:r>
      <w:proofErr w:type="spellStart"/>
      <w:r>
        <w:rPr>
          <w:rFonts w:ascii="Consolas" w:hAnsi="Consolas"/>
          <w:color w:val="008000"/>
          <w:sz w:val="18"/>
          <w:szCs w:val="18"/>
        </w:rPr>
        <w:t>TResult</w:t>
      </w:r>
      <w:proofErr w:type="spellEnd"/>
      <w:r>
        <w:rPr>
          <w:rFonts w:ascii="Consolas" w:hAnsi="Consolas"/>
          <w:color w:val="008000"/>
          <w:sz w:val="18"/>
          <w:szCs w:val="18"/>
        </w:rPr>
        <w:t>&gt; Delegate</w:t>
      </w:r>
    </w:p>
    <w:p w14:paraId="5A065B33" w14:textId="77777777" w:rsidR="008041FE" w:rsidRDefault="008041FE" w:rsidP="00857DC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FuncDelegateSampl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40E5929D" w14:textId="77777777" w:rsidR="008041FE" w:rsidRDefault="008041FE" w:rsidP="00857DC8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423657C5" w14:textId="77777777" w:rsidR="008041FE" w:rsidRDefault="008041FE" w:rsidP="00857DC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 xml:space="preserve">&gt; </w:t>
      </w:r>
      <w:proofErr w:type="spellStart"/>
      <w:r>
        <w:rPr>
          <w:rFonts w:ascii="Consolas" w:hAnsi="Consolas"/>
          <w:sz w:val="18"/>
          <w:szCs w:val="18"/>
        </w:rPr>
        <w:t>listGamers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&gt;</w:t>
      </w:r>
    </w:p>
    <w:p w14:paraId="39D1E607" w14:textId="77777777" w:rsidR="008041FE" w:rsidRDefault="008041FE" w:rsidP="00857DC8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44725CA1" w14:textId="77777777" w:rsidR="008041FE" w:rsidRDefault="008041FE" w:rsidP="00857DC8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1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01"</w:t>
      </w:r>
      <w:r>
        <w:rPr>
          <w:rFonts w:ascii="Consolas" w:hAnsi="Consolas"/>
          <w:sz w:val="18"/>
          <w:szCs w:val="18"/>
        </w:rPr>
        <w:t>},</w:t>
      </w:r>
    </w:p>
    <w:p w14:paraId="72586E44" w14:textId="77777777" w:rsidR="008041FE" w:rsidRDefault="008041FE" w:rsidP="00857DC8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2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02"</w:t>
      </w:r>
      <w:r>
        <w:rPr>
          <w:rFonts w:ascii="Consolas" w:hAnsi="Consolas"/>
          <w:sz w:val="18"/>
          <w:szCs w:val="18"/>
        </w:rPr>
        <w:t>},</w:t>
      </w:r>
    </w:p>
    <w:p w14:paraId="458B287B" w14:textId="77777777" w:rsidR="008041FE" w:rsidRDefault="008041FE" w:rsidP="00857DC8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3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03"</w:t>
      </w:r>
      <w:r>
        <w:rPr>
          <w:rFonts w:ascii="Consolas" w:hAnsi="Consolas"/>
          <w:sz w:val="18"/>
          <w:szCs w:val="18"/>
        </w:rPr>
        <w:t>},</w:t>
      </w:r>
    </w:p>
    <w:p w14:paraId="069CC13E" w14:textId="77777777" w:rsidR="008041FE" w:rsidRDefault="008041FE" w:rsidP="00857DC8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4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04"</w:t>
      </w:r>
      <w:r>
        <w:rPr>
          <w:rFonts w:ascii="Consolas" w:hAnsi="Consolas"/>
          <w:sz w:val="18"/>
          <w:szCs w:val="18"/>
        </w:rPr>
        <w:t>}</w:t>
      </w:r>
    </w:p>
    <w:p w14:paraId="46AE10BC" w14:textId="77777777" w:rsidR="008041FE" w:rsidRDefault="008041FE" w:rsidP="00857DC8">
      <w:pPr>
        <w:spacing w:after="0"/>
      </w:pPr>
      <w:r>
        <w:rPr>
          <w:rFonts w:ascii="Consolas" w:hAnsi="Consolas"/>
          <w:sz w:val="18"/>
          <w:szCs w:val="18"/>
        </w:rPr>
        <w:t>            };</w:t>
      </w:r>
    </w:p>
    <w:p w14:paraId="1EC4D264" w14:textId="77777777" w:rsidR="008041FE" w:rsidRDefault="008041FE" w:rsidP="00857DC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.1. -------------------------------------</w:t>
      </w:r>
    </w:p>
    <w:p w14:paraId="7FC814D9" w14:textId="77777777" w:rsidR="008041FE" w:rsidRDefault="008041FE" w:rsidP="00857DC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Create </w:t>
      </w:r>
      <w:proofErr w:type="spellStart"/>
      <w:r>
        <w:rPr>
          <w:rFonts w:ascii="Consolas" w:hAnsi="Consolas"/>
          <w:color w:val="008000"/>
          <w:sz w:val="18"/>
          <w:szCs w:val="18"/>
        </w:rPr>
        <w:t>Func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&lt;T, </w:t>
      </w:r>
      <w:proofErr w:type="spellStart"/>
      <w:r>
        <w:rPr>
          <w:rFonts w:ascii="Consolas" w:hAnsi="Consolas"/>
          <w:color w:val="008000"/>
          <w:sz w:val="18"/>
          <w:szCs w:val="18"/>
        </w:rPr>
        <w:t>TResult</w:t>
      </w:r>
      <w:proofErr w:type="spellEnd"/>
      <w:r>
        <w:rPr>
          <w:rFonts w:ascii="Consolas" w:hAnsi="Consolas"/>
          <w:color w:val="008000"/>
          <w:sz w:val="18"/>
          <w:szCs w:val="18"/>
        </w:rPr>
        <w:t>&gt; Delegate</w:t>
      </w:r>
    </w:p>
    <w:p w14:paraId="39D4D6D2" w14:textId="77777777" w:rsidR="008041FE" w:rsidRDefault="008041FE" w:rsidP="00857DC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and pass it to the </w:t>
      </w:r>
      <w:proofErr w:type="gramStart"/>
      <w:r>
        <w:rPr>
          <w:rFonts w:ascii="Consolas" w:hAnsi="Consolas"/>
          <w:color w:val="008000"/>
          <w:sz w:val="18"/>
          <w:szCs w:val="18"/>
        </w:rPr>
        <w:t>Select(</w:t>
      </w:r>
      <w:proofErr w:type="gramEnd"/>
      <w:r>
        <w:rPr>
          <w:rFonts w:ascii="Consolas" w:hAnsi="Consolas"/>
          <w:color w:val="008000"/>
          <w:sz w:val="18"/>
          <w:szCs w:val="18"/>
        </w:rPr>
        <w:t>) LINQ function,</w:t>
      </w:r>
    </w:p>
    <w:p w14:paraId="35421839" w14:textId="77777777" w:rsidR="008041FE" w:rsidRDefault="008041FE" w:rsidP="00857DC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r>
        <w:rPr>
          <w:rFonts w:ascii="Consolas" w:hAnsi="Consolas"/>
          <w:color w:val="008000"/>
          <w:sz w:val="18"/>
          <w:szCs w:val="18"/>
        </w:rPr>
        <w:t>ListObject.Select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r>
        <w:rPr>
          <w:rFonts w:ascii="Consolas" w:hAnsi="Consolas"/>
          <w:color w:val="008000"/>
          <w:sz w:val="18"/>
          <w:szCs w:val="18"/>
        </w:rPr>
        <w:t>funcDelegate</w:t>
      </w:r>
      <w:proofErr w:type="spellEnd"/>
      <w:r>
        <w:rPr>
          <w:rFonts w:ascii="Consolas" w:hAnsi="Consolas"/>
          <w:color w:val="008000"/>
          <w:sz w:val="18"/>
          <w:szCs w:val="18"/>
        </w:rPr>
        <w:t>)</w:t>
      </w:r>
    </w:p>
    <w:p w14:paraId="43A805B1" w14:textId="77777777" w:rsidR="008041FE" w:rsidRDefault="008041FE" w:rsidP="00857DC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2.1. </w:t>
      </w:r>
      <w:proofErr w:type="spellStart"/>
      <w:r>
        <w:rPr>
          <w:rFonts w:ascii="Consolas" w:hAnsi="Consolas"/>
          <w:color w:val="A31515"/>
          <w:sz w:val="18"/>
          <w:szCs w:val="18"/>
        </w:rPr>
        <w:t>Func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&lt;T, </w:t>
      </w:r>
      <w:proofErr w:type="spellStart"/>
      <w:r>
        <w:rPr>
          <w:rFonts w:ascii="Consolas" w:hAnsi="Consolas"/>
          <w:color w:val="A31515"/>
          <w:sz w:val="18"/>
          <w:szCs w:val="18"/>
        </w:rPr>
        <w:t>TResult</w:t>
      </w:r>
      <w:proofErr w:type="spellEnd"/>
      <w:r>
        <w:rPr>
          <w:rFonts w:ascii="Consolas" w:hAnsi="Consolas"/>
          <w:color w:val="A31515"/>
          <w:sz w:val="18"/>
          <w:szCs w:val="18"/>
        </w:rPr>
        <w:t>&gt; Delegate ---------------------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FEF3FFA" w14:textId="77777777" w:rsidR="008041FE" w:rsidRDefault="008041FE" w:rsidP="00857DC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Func</w:t>
      </w:r>
      <w:proofErr w:type="spellEnd"/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 xml:space="preserve">&gt; </w:t>
      </w:r>
      <w:proofErr w:type="spellStart"/>
      <w:r>
        <w:rPr>
          <w:rFonts w:ascii="Consolas" w:hAnsi="Consolas"/>
          <w:sz w:val="18"/>
          <w:szCs w:val="18"/>
        </w:rPr>
        <w:t>funcDelegateSelector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</w:p>
    <w:p w14:paraId="38762A25" w14:textId="77777777" w:rsidR="008041FE" w:rsidRDefault="008041FE" w:rsidP="00857DC8">
      <w:pPr>
        <w:spacing w:after="0"/>
      </w:pPr>
      <w:r>
        <w:rPr>
          <w:rFonts w:ascii="Consolas" w:hAnsi="Consolas"/>
          <w:sz w:val="18"/>
          <w:szCs w:val="18"/>
        </w:rPr>
        <w:t>            employee =&gt;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Name ==</w:t>
      </w:r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proofErr w:type="gramStart"/>
      <w:r>
        <w:rPr>
          <w:rFonts w:ascii="Consolas" w:hAnsi="Consolas"/>
          <w:sz w:val="18"/>
          <w:szCs w:val="18"/>
        </w:rPr>
        <w:t>employee.Name</w:t>
      </w:r>
      <w:proofErr w:type="spellEnd"/>
      <w:proofErr w:type="gram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</w:p>
    <w:p w14:paraId="283B9C7E" w14:textId="77777777" w:rsidR="008041FE" w:rsidRDefault="008041FE" w:rsidP="00857DC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IEnumerable</w:t>
      </w:r>
      <w:proofErr w:type="spellEnd"/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 xml:space="preserve">&gt; names = </w:t>
      </w:r>
      <w:proofErr w:type="spellStart"/>
      <w:r>
        <w:rPr>
          <w:rFonts w:ascii="Consolas" w:hAnsi="Consolas"/>
          <w:sz w:val="18"/>
          <w:szCs w:val="18"/>
        </w:rPr>
        <w:t>listGamers.Selec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funcDelegateSelector</w:t>
      </w:r>
      <w:proofErr w:type="spellEnd"/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1EF5974" w14:textId="77777777" w:rsidR="008041FE" w:rsidRDefault="008041FE" w:rsidP="00857DC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nameItem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names)</w:t>
      </w:r>
    </w:p>
    <w:p w14:paraId="26477C27" w14:textId="77777777" w:rsidR="008041FE" w:rsidRDefault="008041FE" w:rsidP="00857DC8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1F72A2CF" w14:textId="77777777" w:rsidR="008041FE" w:rsidRDefault="008041FE" w:rsidP="00857DC8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nameItem</w:t>
      </w:r>
      <w:proofErr w:type="spellEnd"/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BDCB359" w14:textId="77777777" w:rsidR="008041FE" w:rsidRDefault="008041FE" w:rsidP="00857DC8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2CD91023" w14:textId="77777777" w:rsidR="008041FE" w:rsidRDefault="008041FE" w:rsidP="00857DC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2.2. -------------------------------------------</w:t>
      </w:r>
    </w:p>
    <w:p w14:paraId="1E4CC80A" w14:textId="77777777" w:rsidR="008041FE" w:rsidRDefault="008041FE" w:rsidP="00857DC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lambda expression</w:t>
      </w:r>
    </w:p>
    <w:p w14:paraId="02A2D964" w14:textId="77777777" w:rsidR="008041FE" w:rsidRDefault="008041FE" w:rsidP="00857DC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2.2. lambda expression ---------------------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3C7A75D2" w14:textId="77777777" w:rsidR="008041FE" w:rsidRDefault="008041FE" w:rsidP="00857DC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IEnumerable</w:t>
      </w:r>
      <w:proofErr w:type="spellEnd"/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&gt; names2 =</w:t>
      </w:r>
    </w:p>
    <w:p w14:paraId="4106BE60" w14:textId="77777777" w:rsidR="008041FE" w:rsidRDefault="008041FE" w:rsidP="00857DC8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listGamers.Select</w:t>
      </w:r>
      <w:proofErr w:type="spellEnd"/>
      <w:r>
        <w:rPr>
          <w:rFonts w:ascii="Consolas" w:hAnsi="Consolas"/>
          <w:sz w:val="18"/>
          <w:szCs w:val="18"/>
        </w:rPr>
        <w:t>(employee =&gt;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 == "</w:t>
      </w:r>
      <w:r>
        <w:t> </w:t>
      </w:r>
      <w:r>
        <w:rPr>
          <w:rFonts w:ascii="Consolas" w:hAnsi="Consolas"/>
          <w:sz w:val="18"/>
          <w:szCs w:val="18"/>
        </w:rPr>
        <w:t xml:space="preserve">+ </w:t>
      </w:r>
      <w:proofErr w:type="spellStart"/>
      <w:proofErr w:type="gramStart"/>
      <w:r>
        <w:rPr>
          <w:rFonts w:ascii="Consolas" w:hAnsi="Consolas"/>
          <w:sz w:val="18"/>
          <w:szCs w:val="18"/>
        </w:rPr>
        <w:t>employee.Name</w:t>
      </w:r>
      <w:proofErr w:type="spellEnd"/>
      <w:proofErr w:type="gramEnd"/>
      <w:r>
        <w:rPr>
          <w:rFonts w:ascii="Consolas" w:hAnsi="Consolas"/>
          <w:sz w:val="18"/>
          <w:szCs w:val="18"/>
        </w:rPr>
        <w:t>);</w:t>
      </w:r>
    </w:p>
    <w:p w14:paraId="3AC2457D" w14:textId="77777777" w:rsidR="008041FE" w:rsidRDefault="008041FE" w:rsidP="00857DC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nameItem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names2)</w:t>
      </w:r>
    </w:p>
    <w:p w14:paraId="49F0935E" w14:textId="77777777" w:rsidR="008041FE" w:rsidRDefault="008041FE" w:rsidP="00857DC8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2D525783" w14:textId="77777777" w:rsidR="008041FE" w:rsidRDefault="008041FE" w:rsidP="00857DC8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nameItem</w:t>
      </w:r>
      <w:proofErr w:type="spellEnd"/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4AF418AD" w14:textId="77777777" w:rsidR="008041FE" w:rsidRDefault="008041FE" w:rsidP="00857DC8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116387C2" w14:textId="77777777" w:rsidR="008041FE" w:rsidRDefault="008041FE" w:rsidP="00857DC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2.3. -------------------------------------------</w:t>
      </w:r>
    </w:p>
    <w:p w14:paraId="325BC7F6" w14:textId="77777777" w:rsidR="008041FE" w:rsidRDefault="008041FE" w:rsidP="00857DC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Create </w:t>
      </w:r>
      <w:proofErr w:type="spellStart"/>
      <w:r>
        <w:rPr>
          <w:rFonts w:ascii="Consolas" w:hAnsi="Consolas"/>
          <w:color w:val="008000"/>
          <w:sz w:val="18"/>
          <w:szCs w:val="18"/>
        </w:rPr>
        <w:t>Func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&lt;T, T, </w:t>
      </w:r>
      <w:proofErr w:type="spellStart"/>
      <w:r>
        <w:rPr>
          <w:rFonts w:ascii="Consolas" w:hAnsi="Consolas"/>
          <w:color w:val="008000"/>
          <w:sz w:val="18"/>
          <w:szCs w:val="18"/>
        </w:rPr>
        <w:t>TResult</w:t>
      </w:r>
      <w:proofErr w:type="spellEnd"/>
      <w:r>
        <w:rPr>
          <w:rFonts w:ascii="Consolas" w:hAnsi="Consolas"/>
          <w:color w:val="008000"/>
          <w:sz w:val="18"/>
          <w:szCs w:val="18"/>
        </w:rPr>
        <w:t>&gt; Delegate</w:t>
      </w:r>
    </w:p>
    <w:p w14:paraId="061301D6" w14:textId="77777777" w:rsidR="008041FE" w:rsidRDefault="008041FE" w:rsidP="00857DC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2.3. </w:t>
      </w:r>
      <w:proofErr w:type="spellStart"/>
      <w:r>
        <w:rPr>
          <w:rFonts w:ascii="Consolas" w:hAnsi="Consolas"/>
          <w:color w:val="A31515"/>
          <w:sz w:val="18"/>
          <w:szCs w:val="18"/>
        </w:rPr>
        <w:t>Func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&lt;T, T, </w:t>
      </w:r>
      <w:proofErr w:type="spellStart"/>
      <w:r>
        <w:rPr>
          <w:rFonts w:ascii="Consolas" w:hAnsi="Consolas"/>
          <w:color w:val="A31515"/>
          <w:sz w:val="18"/>
          <w:szCs w:val="18"/>
        </w:rPr>
        <w:t>TResult</w:t>
      </w:r>
      <w:proofErr w:type="spellEnd"/>
      <w:r>
        <w:rPr>
          <w:rFonts w:ascii="Consolas" w:hAnsi="Consolas"/>
          <w:color w:val="A31515"/>
          <w:sz w:val="18"/>
          <w:szCs w:val="18"/>
        </w:rPr>
        <w:t>&gt; Delegate ---------------------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23A1D93" w14:textId="77777777" w:rsidR="008041FE" w:rsidRDefault="008041FE" w:rsidP="00857DC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Func</w:t>
      </w:r>
      <w:proofErr w:type="spellEnd"/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&gt; funcDelegateSelector2 =</w:t>
      </w:r>
    </w:p>
    <w:p w14:paraId="2A8D5809" w14:textId="77777777" w:rsidR="008041FE" w:rsidRDefault="008041FE" w:rsidP="00857DC8">
      <w:pPr>
        <w:spacing w:after="0"/>
      </w:pPr>
      <w:r>
        <w:rPr>
          <w:rFonts w:ascii="Consolas" w:hAnsi="Consolas"/>
          <w:sz w:val="18"/>
          <w:szCs w:val="18"/>
        </w:rPr>
        <w:t>                (i1, i2) =&gt;</w:t>
      </w:r>
    </w:p>
    <w:p w14:paraId="0B771DA0" w14:textId="77777777" w:rsidR="008041FE" w:rsidRDefault="008041FE" w:rsidP="00857DC8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Sum == "</w:t>
      </w:r>
      <w:r>
        <w:t> </w:t>
      </w:r>
      <w:r>
        <w:rPr>
          <w:rFonts w:ascii="Consolas" w:hAnsi="Consolas"/>
          <w:sz w:val="18"/>
          <w:szCs w:val="18"/>
        </w:rPr>
        <w:t>+ (i1 + i2</w:t>
      </w:r>
      <w:proofErr w:type="gramStart"/>
      <w:r>
        <w:rPr>
          <w:rFonts w:ascii="Consolas" w:hAnsi="Consolas"/>
          <w:sz w:val="18"/>
          <w:szCs w:val="18"/>
        </w:rPr>
        <w:t>).</w:t>
      </w:r>
      <w:proofErr w:type="spellStart"/>
      <w:r>
        <w:rPr>
          <w:rFonts w:ascii="Consolas" w:hAnsi="Consolas"/>
          <w:sz w:val="18"/>
          <w:szCs w:val="18"/>
        </w:rPr>
        <w:t>ToString</w:t>
      </w:r>
      <w:proofErr w:type="spellEnd"/>
      <w:proofErr w:type="gramEnd"/>
      <w:r>
        <w:rPr>
          <w:rFonts w:ascii="Consolas" w:hAnsi="Consolas"/>
          <w:sz w:val="18"/>
          <w:szCs w:val="18"/>
        </w:rPr>
        <w:t>();</w:t>
      </w:r>
    </w:p>
    <w:p w14:paraId="73B83A1F" w14:textId="77777777" w:rsidR="008041FE" w:rsidRDefault="008041FE" w:rsidP="00857DC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result = funcDelegateSelector2(10, 20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D9A9D89" w14:textId="77777777" w:rsidR="008041FE" w:rsidRDefault="008041FE" w:rsidP="00857DC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result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F9A8EBA" w14:textId="77777777" w:rsidR="008041FE" w:rsidRDefault="008041FE" w:rsidP="00857DC8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57623615" w14:textId="77777777" w:rsidR="008041FE" w:rsidRDefault="008041FE" w:rsidP="00857DC8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6DC1AC87" w14:textId="77777777" w:rsidR="008041FE" w:rsidRDefault="008041FE" w:rsidP="00857DC8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3A049C46" w14:textId="77777777" w:rsidR="008041FE" w:rsidRDefault="008041FE" w:rsidP="00857DC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OnlineGame</w:t>
      </w:r>
      <w:proofErr w:type="spellEnd"/>
    </w:p>
    <w:p w14:paraId="5DEBEC30" w14:textId="77777777" w:rsidR="008041FE" w:rsidRDefault="008041FE" w:rsidP="00857DC8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3ED0E792" w14:textId="77777777" w:rsidR="008041FE" w:rsidRDefault="008041FE" w:rsidP="00857DC8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</w:p>
    <w:p w14:paraId="6F50A8B9" w14:textId="77777777" w:rsidR="008041FE" w:rsidRDefault="008041FE" w:rsidP="00857DC8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0465B580" w14:textId="77777777" w:rsidR="008041FE" w:rsidRDefault="008041FE" w:rsidP="00857DC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 xml:space="preserve">Id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4CF09F61" w14:textId="77777777" w:rsidR="008041FE" w:rsidRDefault="008041FE" w:rsidP="00857DC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 xml:space="preserve">Name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461F28B3" w14:textId="77777777" w:rsidR="008041FE" w:rsidRDefault="008041FE" w:rsidP="00857DC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rid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ToString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34693A69" w14:textId="77777777" w:rsidR="008041FE" w:rsidRDefault="008041FE" w:rsidP="00857DC8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43F2B0C0" w14:textId="77777777" w:rsidR="008041FE" w:rsidRDefault="008041FE" w:rsidP="00857DC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Id==</w:t>
      </w:r>
      <w:r>
        <w:rPr>
          <w:rFonts w:ascii="Consolas" w:hAnsi="Consolas"/>
          <w:sz w:val="18"/>
          <w:szCs w:val="18"/>
        </w:rPr>
        <w:t>{Id</w:t>
      </w:r>
      <w:proofErr w:type="gramStart"/>
      <w:r>
        <w:rPr>
          <w:rFonts w:ascii="Consolas" w:hAnsi="Consolas"/>
          <w:sz w:val="18"/>
          <w:szCs w:val="18"/>
        </w:rPr>
        <w:t>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;</w:t>
      </w:r>
      <w:proofErr w:type="gramEnd"/>
      <w:r>
        <w:rPr>
          <w:rFonts w:ascii="Consolas" w:hAnsi="Consolas"/>
          <w:color w:val="A31515"/>
          <w:sz w:val="18"/>
          <w:szCs w:val="18"/>
        </w:rPr>
        <w:t xml:space="preserve"> Name==</w:t>
      </w:r>
      <w:r>
        <w:rPr>
          <w:rFonts w:ascii="Consolas" w:hAnsi="Consolas"/>
          <w:sz w:val="18"/>
          <w:szCs w:val="18"/>
        </w:rPr>
        <w:t>{Name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</w:p>
    <w:p w14:paraId="50739116" w14:textId="77777777" w:rsidR="008041FE" w:rsidRDefault="008041FE" w:rsidP="00857DC8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7C91E2F0" w14:textId="77777777" w:rsidR="008041FE" w:rsidRDefault="008041FE" w:rsidP="00857DC8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03BC0B40" w14:textId="77777777" w:rsidR="008041FE" w:rsidRDefault="008041FE" w:rsidP="00857DC8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600845AE" w14:textId="77777777" w:rsidR="008041FE" w:rsidRDefault="008041FE" w:rsidP="00857DC8">
      <w:pPr>
        <w:spacing w:after="0"/>
      </w:pPr>
    </w:p>
    <w:p w14:paraId="3865FD3A" w14:textId="77777777" w:rsidR="008041FE" w:rsidRDefault="008041FE" w:rsidP="00857DC8">
      <w:pPr>
        <w:spacing w:after="0"/>
      </w:pPr>
    </w:p>
    <w:p w14:paraId="3BB06BD1" w14:textId="072CD7F1" w:rsidR="008041FE" w:rsidRDefault="008041FE" w:rsidP="00857DC8">
      <w:pPr>
        <w:spacing w:after="0"/>
      </w:pPr>
      <w:r>
        <w:rPr>
          <w:noProof/>
        </w:rPr>
        <w:drawing>
          <wp:inline distT="0" distB="0" distL="0" distR="0" wp14:anchorId="70322D5B" wp14:editId="27F1ED64">
            <wp:extent cx="5274310" cy="3025140"/>
            <wp:effectExtent l="0" t="0" r="254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025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041FE" w:rsidSect="00857DC8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6E02B6" w14:textId="77777777" w:rsidR="00EB5813" w:rsidRDefault="00EB5813" w:rsidP="002F7523">
      <w:pPr>
        <w:spacing w:after="0" w:line="240" w:lineRule="auto"/>
      </w:pPr>
      <w:r>
        <w:separator/>
      </w:r>
    </w:p>
  </w:endnote>
  <w:endnote w:type="continuationSeparator" w:id="0">
    <w:p w14:paraId="02B19AC7" w14:textId="77777777" w:rsidR="00EB5813" w:rsidRDefault="00EB5813" w:rsidP="002F75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D5253C" w14:textId="77777777" w:rsidR="00EB5813" w:rsidRDefault="00EB5813" w:rsidP="002F7523">
      <w:pPr>
        <w:spacing w:after="0" w:line="240" w:lineRule="auto"/>
      </w:pPr>
      <w:r>
        <w:separator/>
      </w:r>
    </w:p>
  </w:footnote>
  <w:footnote w:type="continuationSeparator" w:id="0">
    <w:p w14:paraId="0DAD4BD2" w14:textId="77777777" w:rsidR="00EB5813" w:rsidRDefault="00EB5813" w:rsidP="002F752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A78732E"/>
    <w:multiLevelType w:val="multilevel"/>
    <w:tmpl w:val="1DAE0C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938388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0sDA0MLc0NTU0MDNR0lEKTi0uzszPAykwrAUA4jCQ0CwAAAA="/>
  </w:docVars>
  <w:rsids>
    <w:rsidRoot w:val="00934FCE"/>
    <w:rsid w:val="00057B37"/>
    <w:rsid w:val="0006004D"/>
    <w:rsid w:val="00072656"/>
    <w:rsid w:val="00075F7C"/>
    <w:rsid w:val="000A5651"/>
    <w:rsid w:val="000B32CE"/>
    <w:rsid w:val="000F4208"/>
    <w:rsid w:val="000F5E7C"/>
    <w:rsid w:val="000F7C4F"/>
    <w:rsid w:val="00113642"/>
    <w:rsid w:val="0011529A"/>
    <w:rsid w:val="00164D08"/>
    <w:rsid w:val="001C2FA5"/>
    <w:rsid w:val="001D466A"/>
    <w:rsid w:val="001F1B60"/>
    <w:rsid w:val="00221E25"/>
    <w:rsid w:val="00277C83"/>
    <w:rsid w:val="002D2BDE"/>
    <w:rsid w:val="002F7523"/>
    <w:rsid w:val="0031284D"/>
    <w:rsid w:val="00325637"/>
    <w:rsid w:val="00344A9B"/>
    <w:rsid w:val="0035106C"/>
    <w:rsid w:val="0036215A"/>
    <w:rsid w:val="0037013F"/>
    <w:rsid w:val="003B0AD4"/>
    <w:rsid w:val="003D4CAD"/>
    <w:rsid w:val="003E7F4D"/>
    <w:rsid w:val="003F3047"/>
    <w:rsid w:val="0042054F"/>
    <w:rsid w:val="0042115D"/>
    <w:rsid w:val="004315C6"/>
    <w:rsid w:val="00441B46"/>
    <w:rsid w:val="00457A7A"/>
    <w:rsid w:val="004E27CF"/>
    <w:rsid w:val="004F1F69"/>
    <w:rsid w:val="004F3B8A"/>
    <w:rsid w:val="005019F7"/>
    <w:rsid w:val="00524E94"/>
    <w:rsid w:val="005625FB"/>
    <w:rsid w:val="00566061"/>
    <w:rsid w:val="00576388"/>
    <w:rsid w:val="00592A79"/>
    <w:rsid w:val="005E06D6"/>
    <w:rsid w:val="00605371"/>
    <w:rsid w:val="00626DE8"/>
    <w:rsid w:val="00655AE7"/>
    <w:rsid w:val="006635ED"/>
    <w:rsid w:val="006852E2"/>
    <w:rsid w:val="006D53DC"/>
    <w:rsid w:val="007356B1"/>
    <w:rsid w:val="00767780"/>
    <w:rsid w:val="00780FC3"/>
    <w:rsid w:val="007B06CB"/>
    <w:rsid w:val="007B2A7B"/>
    <w:rsid w:val="007C212C"/>
    <w:rsid w:val="007E7EA2"/>
    <w:rsid w:val="007F0098"/>
    <w:rsid w:val="008041FE"/>
    <w:rsid w:val="00846FF8"/>
    <w:rsid w:val="00857DC8"/>
    <w:rsid w:val="00934FCE"/>
    <w:rsid w:val="00936217"/>
    <w:rsid w:val="00952A13"/>
    <w:rsid w:val="00952CDE"/>
    <w:rsid w:val="009E1A4D"/>
    <w:rsid w:val="00A00C5D"/>
    <w:rsid w:val="00A3177B"/>
    <w:rsid w:val="00A53656"/>
    <w:rsid w:val="00A54F0C"/>
    <w:rsid w:val="00A94DBE"/>
    <w:rsid w:val="00AE1DF1"/>
    <w:rsid w:val="00B07764"/>
    <w:rsid w:val="00B2283E"/>
    <w:rsid w:val="00B24FA1"/>
    <w:rsid w:val="00B324DB"/>
    <w:rsid w:val="00B8432D"/>
    <w:rsid w:val="00BE39F3"/>
    <w:rsid w:val="00C02E92"/>
    <w:rsid w:val="00C2164D"/>
    <w:rsid w:val="00C67808"/>
    <w:rsid w:val="00C80380"/>
    <w:rsid w:val="00C85465"/>
    <w:rsid w:val="00C932A6"/>
    <w:rsid w:val="00CA780A"/>
    <w:rsid w:val="00CB624D"/>
    <w:rsid w:val="00CC02F3"/>
    <w:rsid w:val="00CC2D66"/>
    <w:rsid w:val="00D30F12"/>
    <w:rsid w:val="00D80C71"/>
    <w:rsid w:val="00D862EF"/>
    <w:rsid w:val="00DB5480"/>
    <w:rsid w:val="00DD085C"/>
    <w:rsid w:val="00DD26E9"/>
    <w:rsid w:val="00DF445C"/>
    <w:rsid w:val="00E25180"/>
    <w:rsid w:val="00E726E2"/>
    <w:rsid w:val="00E92649"/>
    <w:rsid w:val="00EB5804"/>
    <w:rsid w:val="00EB5813"/>
    <w:rsid w:val="00F02F02"/>
    <w:rsid w:val="00F32736"/>
    <w:rsid w:val="00F60962"/>
    <w:rsid w:val="00F66430"/>
    <w:rsid w:val="00FA110B"/>
    <w:rsid w:val="00FE25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C5E0FF"/>
  <w15:chartTrackingRefBased/>
  <w15:docId w15:val="{2512FD06-678B-4531-934F-DE175440D7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34FCE"/>
    <w:rPr>
      <w:color w:val="0000FF"/>
      <w:u w:val="single"/>
    </w:rPr>
  </w:style>
  <w:style w:type="paragraph" w:customStyle="1" w:styleId="msonormal0">
    <w:name w:val="msonormal"/>
    <w:basedOn w:val="Normal"/>
    <w:rsid w:val="005763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76388"/>
    <w:rPr>
      <w:color w:val="800080"/>
      <w:u w:val="single"/>
    </w:rPr>
  </w:style>
  <w:style w:type="paragraph" w:styleId="Header">
    <w:name w:val="header"/>
    <w:basedOn w:val="Normal"/>
    <w:link w:val="Head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7523"/>
  </w:style>
  <w:style w:type="paragraph" w:styleId="Footer">
    <w:name w:val="footer"/>
    <w:basedOn w:val="Normal"/>
    <w:link w:val="Foot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75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029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67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9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04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21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54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12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01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264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24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50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34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52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2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12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8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1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4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76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03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81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16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8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075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25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02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5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59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625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44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0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75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1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04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62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933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51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20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7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005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76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44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69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69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5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840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21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78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41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28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40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95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95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05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31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93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912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85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75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5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51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81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60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9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21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94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477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54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091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88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47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94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7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09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947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114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85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03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0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844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6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590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16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5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61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15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44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26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27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9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26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3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07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35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34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2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3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0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528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92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08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30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2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77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05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1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53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75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36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20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1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455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15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369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04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97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98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31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06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79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20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17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33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9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22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26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73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800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3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03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16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2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67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28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1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85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38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93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67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1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34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9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541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5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96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1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611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82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9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1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20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34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21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57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4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849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58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80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0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7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31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81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8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66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21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3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51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844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76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9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3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1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2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4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6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07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00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30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66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08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971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0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95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14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2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7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11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83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93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83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0625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159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97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4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28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8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1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89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31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1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9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1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93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552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09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65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18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45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7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16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26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309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645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82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250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84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416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3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3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63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6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0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541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91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21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41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1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25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94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4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44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72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0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64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7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5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12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42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40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39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900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4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6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64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19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7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83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40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00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05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8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3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41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30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75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05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52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51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85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43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99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704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07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1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76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4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5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03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2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26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39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23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9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39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39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0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726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79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76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23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0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81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14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358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0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10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47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23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9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53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53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8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87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7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83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39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25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05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7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0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8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54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8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4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6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64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67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2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88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6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06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12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97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6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2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83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642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97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955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36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71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50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103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1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4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8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0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1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8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7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7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3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30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4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26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24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1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2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1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2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9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0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0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6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93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42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0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27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0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9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8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3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39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36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4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88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7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2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1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6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9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6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8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7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0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2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1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5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8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09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2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15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66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524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74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35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6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7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1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46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0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3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99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6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15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3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3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2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03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1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4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18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0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9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7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4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8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66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4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42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3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3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06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8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41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8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4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2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34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0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74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18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2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7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9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6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2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1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1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5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1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7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8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2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8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7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2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47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2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7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64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0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21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0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6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57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4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0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20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46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3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07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16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8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2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7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3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43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8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4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0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46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7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43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4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1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53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8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09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8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2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6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7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7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9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87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87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9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4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8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1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76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1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5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1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22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9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1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2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8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0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7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2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4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4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2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0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37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92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07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76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6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85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4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0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5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3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7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6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1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7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9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6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1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8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6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90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9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05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5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85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5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9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25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6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76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7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1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9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20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64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34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2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8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2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4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13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60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3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7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5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23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76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4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68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7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1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1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92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4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7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6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86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6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14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7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0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1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1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6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1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1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04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82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7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0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1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43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4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8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7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79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32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0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8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30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3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63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9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5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27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5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17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0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94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08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59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70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1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8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91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0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3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0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1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68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0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1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93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22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6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24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38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55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5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67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6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39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4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06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8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05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59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9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33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7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8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25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7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25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4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22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1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3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5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2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4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8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9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8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29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0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32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60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9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1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46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3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4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7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17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32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8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9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69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09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06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56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8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37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3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7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7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93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82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4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8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26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2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93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6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6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82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47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7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9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5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23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2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22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5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9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0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1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7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2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1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75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3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7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04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8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1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63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1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27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76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48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08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24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6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0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9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51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36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06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1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07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97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5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4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6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03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67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1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46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8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33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35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1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5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7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9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2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8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0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4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99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37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03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76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68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9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0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3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43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5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9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0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7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8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26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22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8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7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3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91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0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52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45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2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0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2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6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1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00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86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333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1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9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7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38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0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74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1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0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1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5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2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3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0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752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83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4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36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8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98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16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50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75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53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5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07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4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27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8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8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2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6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15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5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14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57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23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85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020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3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3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8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50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07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3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9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80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0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05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43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3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6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9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75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6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1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6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8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7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4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5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4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69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5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74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1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9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5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97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15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36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4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0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0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8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4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86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88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0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3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36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8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1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6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6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265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98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03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3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59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3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3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66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8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0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8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4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83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3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6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66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06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96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38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5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23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1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6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0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6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34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6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3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7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21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3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0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74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0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21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22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15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1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1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1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5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70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39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1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1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1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24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57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90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1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03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1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42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12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6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2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4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94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25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5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7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1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1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0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57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4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0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81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5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48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5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1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8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06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41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9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88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4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35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5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2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5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0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0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35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9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79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5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0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6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718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8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03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39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9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9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65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33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0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1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66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94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9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2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9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0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3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85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1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8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85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93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25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65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3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30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63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75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82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3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04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66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1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49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0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86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1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0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55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66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9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0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70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07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25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8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7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35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5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39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02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7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5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42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2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63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8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3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62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1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36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9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34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14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2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86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0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5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5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0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79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15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1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4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7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1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01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46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1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73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57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42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5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24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18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5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5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98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3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0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8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67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1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8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6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0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4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4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6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9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36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3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6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80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1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46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70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6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8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8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0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68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15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5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9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95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54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87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17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5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9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9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85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7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96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7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94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9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63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9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9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2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7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3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84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5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7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42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7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74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6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1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4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12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14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5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8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9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5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9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53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2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7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32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32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6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40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6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8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3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7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56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9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3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21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67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2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1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54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0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2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8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44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3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15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1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6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80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99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07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1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7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9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7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82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42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3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6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89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3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99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9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5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343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2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06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93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17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0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6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7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7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17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34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94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8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75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56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4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7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0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6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9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91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0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6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0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18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5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386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1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8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88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7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96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3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1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3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24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69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7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35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0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1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79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48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6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5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2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4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52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8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2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24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3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72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97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8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44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48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68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6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60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0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86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81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13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99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8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1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4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2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7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7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06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5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5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0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65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05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2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4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2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7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24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4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8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80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0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2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4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9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5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6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01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7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2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4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7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98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73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53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3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99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4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31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13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60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7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96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5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7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57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8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54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0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8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1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66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9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3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6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2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77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1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74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0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78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5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2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41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6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0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0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4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8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9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20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52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5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2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6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9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1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4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37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8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8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5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2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0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8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73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5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48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45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20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33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4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3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8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8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66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42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15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96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6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33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7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9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6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43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9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1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1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02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2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9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6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6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7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58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2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35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93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66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6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82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53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67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6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379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39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7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9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01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12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80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76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5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15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4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5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59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8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76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1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78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55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2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50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9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1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1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754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83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2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13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2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66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74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84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62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78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8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67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9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82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4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87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1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35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71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2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06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6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24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72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95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82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31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92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23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2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06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1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81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23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60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5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4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04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21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67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72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13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5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97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53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2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05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7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38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79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19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07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25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31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24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20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34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91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8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39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52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3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5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23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2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16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45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15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5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322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29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62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98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34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18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1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90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81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12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8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03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8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22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32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0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99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15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10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24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5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713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26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44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59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1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12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83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2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8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87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482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654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80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71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7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12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5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21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485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5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3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67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70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72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69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70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82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43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49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6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1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5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9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68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81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8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231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03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97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13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30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60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0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4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2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0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9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08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22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6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43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919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19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51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28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98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20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91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1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44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06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34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97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63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809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83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35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9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9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044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4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45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86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0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63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258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919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74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07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0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6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46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4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1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63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028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32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643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54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35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760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50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0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2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19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2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0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57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16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5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16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2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83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62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3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1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53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82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38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8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70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65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96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539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34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0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06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42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796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8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15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69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034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5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3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8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20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65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8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76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7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9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6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52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4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77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27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3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914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7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16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6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0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9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1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50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86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85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5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44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46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79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69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42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91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06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87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0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2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00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5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7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8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6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1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5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7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7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1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10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85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9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8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51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9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2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8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9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0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8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3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23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14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0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4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7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6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37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4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3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55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2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4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6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6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11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1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27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88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2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20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2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98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97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43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5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9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5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8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0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75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13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0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4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0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3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53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3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2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37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6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16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53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1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0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9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11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79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90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4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9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9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6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72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3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1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6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9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0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5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7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95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1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2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9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2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7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8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9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2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09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4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96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9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23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4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9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8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64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02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82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8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44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6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8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8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32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2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7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67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1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1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4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23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34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2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23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44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5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56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49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46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1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7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60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1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2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2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1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53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8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8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03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9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74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30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4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0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7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99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4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0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2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8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2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7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2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1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0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42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5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0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8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5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73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84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7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9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32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0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7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02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8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14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3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4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97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0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3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4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37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87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5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56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5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5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60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8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82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1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4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5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8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8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11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8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69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8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25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7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5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3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6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9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96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0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32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2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6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7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7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2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7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40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48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25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6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39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28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26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5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5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03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4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7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2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81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5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5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7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4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4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09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6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368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18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0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9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02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26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19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0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6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5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3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5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5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1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1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450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7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9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56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1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6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1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28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24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0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3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4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3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75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7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9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43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80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0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2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92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43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5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92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73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5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4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5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9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76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0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2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55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7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7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1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5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36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6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46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2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0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1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45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5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5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0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02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0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99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37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5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0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1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4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3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15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63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9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49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2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9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52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03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3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7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65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6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9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78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36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7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29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8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20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8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8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7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2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0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27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33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96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72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4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5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34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8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7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37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8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3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64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2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1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87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8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1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26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45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3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0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8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6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58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8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0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3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43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4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0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0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66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0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1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3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04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7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2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72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7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3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24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7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8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93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5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3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26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88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77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8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53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9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5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7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65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61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51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6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9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1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7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5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08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9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4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76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9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0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8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01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4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6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0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1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44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1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340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69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1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3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4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4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4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8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13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26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40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03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14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4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004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9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1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8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2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9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81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82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144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9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01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8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27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10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8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8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498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19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9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798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09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33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07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56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8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15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2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81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53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50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4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49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8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1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90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7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37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9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9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00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33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540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21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31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11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2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0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86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9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62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76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2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89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29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50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2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66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2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0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7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7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59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18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03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77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34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13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69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7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9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9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1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4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4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4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0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19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84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4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83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9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3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8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98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1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75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4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7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5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2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6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36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9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35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93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4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50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834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02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0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56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91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9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96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4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13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35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23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35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86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22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84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34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96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7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17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8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77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959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942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66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9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7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5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536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65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9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5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22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006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66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79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11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25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28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60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1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83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57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79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34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4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69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03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7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0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26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6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0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9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3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9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8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13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4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9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44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85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49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84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19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65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5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37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58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04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51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7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247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3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825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37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32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46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8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20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4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28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66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6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1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78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25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87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0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3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4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34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61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1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20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31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63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84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76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6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9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5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1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6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169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0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54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66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88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03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30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48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98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33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45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6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42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76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82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6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06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0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8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13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74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5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26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71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1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956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75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37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4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79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5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8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53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98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11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4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6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1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64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75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8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40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78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4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24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18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30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2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5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04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47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2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67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96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8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5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15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2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0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3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33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17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1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47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24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44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16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41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68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7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92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6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9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910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0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9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10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8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80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4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47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35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03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69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7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434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43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381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56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9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3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41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33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27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12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316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659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72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7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7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83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8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19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42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1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3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36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074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0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7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10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59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71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59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0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42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64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09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65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38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957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41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66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81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49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162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8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3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9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92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23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6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06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69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89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54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1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0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05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0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02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94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35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0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609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84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84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7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45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33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87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8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2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80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70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34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7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08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65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67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0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46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34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03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5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07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6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474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16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2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02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58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0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46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20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96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7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06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9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60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25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9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8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85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29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7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1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3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37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79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00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12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47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03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35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75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2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76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81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85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7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79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4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00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94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8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52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70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33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5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7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1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16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68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6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32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66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4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63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001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66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2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443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79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43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62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4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8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2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85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43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1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65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4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59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72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9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4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17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97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156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0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5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78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46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538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6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83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84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0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53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1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67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1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58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98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49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69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8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0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52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10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9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98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70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65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917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4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42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2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30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50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8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4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86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35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47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8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0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88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2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0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993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380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40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04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4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0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8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811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68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79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40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63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12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1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0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2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9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4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58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64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7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7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9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0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18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65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2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59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0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3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76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82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06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0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34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20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63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07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420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8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87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7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2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2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93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35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1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4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0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00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96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77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8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8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59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83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0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4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8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17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48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0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19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09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47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43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45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85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65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97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2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43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93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529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63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44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39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7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6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04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79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3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419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15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55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314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28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30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1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0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59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8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7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55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03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1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58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24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91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34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37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27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54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3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44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7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33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79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77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24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15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78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07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0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60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7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77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9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0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73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9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16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1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370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0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89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1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071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38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94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4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77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56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86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6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90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67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85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02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451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5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13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8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8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2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15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13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4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05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8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0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6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19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93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02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32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71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4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8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66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50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05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52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69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92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35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9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23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09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0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72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0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4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6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1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73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95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3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28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13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8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59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62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9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5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1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63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26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473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42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0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61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9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73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32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42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33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74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44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84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72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38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01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99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12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0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5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9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29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29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66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98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01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9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0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5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8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20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278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407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78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6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75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25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7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07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83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21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14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21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27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80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55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8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0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13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73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38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55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9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17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86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5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1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22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03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2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05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99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25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4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823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844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85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8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1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0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0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76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2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4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7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73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6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60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0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0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77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2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88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0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0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20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69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8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5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42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700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8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862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05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39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0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38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33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0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067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06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5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796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38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29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97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86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7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9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2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03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30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84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00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805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19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7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51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34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0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5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2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3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16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78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8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85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8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5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53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1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83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39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90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4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06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07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91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60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53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43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5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51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51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39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53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7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23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40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6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53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37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85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133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35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2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1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67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43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3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87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2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4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288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16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98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72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77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1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36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46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83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0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26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604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4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18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18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1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1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5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776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7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67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6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61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4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8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3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67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59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76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9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85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56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29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1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210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6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76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552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49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8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97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148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47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804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37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20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24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8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89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0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80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17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00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72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95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4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95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86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36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17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372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5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08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22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27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6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04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0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571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7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1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88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9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85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7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3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3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84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166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33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934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00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18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1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810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74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0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2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83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1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62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66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89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45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699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269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72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79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98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891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7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94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64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2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77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99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0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63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1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87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37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01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45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01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2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55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47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8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55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37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01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48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15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78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9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41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4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72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9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2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75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77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8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3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1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3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5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79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47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41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8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2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06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46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2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8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90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7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62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50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9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39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566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70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75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36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60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05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33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03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41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2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22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07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55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0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98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7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7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95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82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7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47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9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87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739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3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57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7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97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75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92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3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2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28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55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68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67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05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95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7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7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13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293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37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09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89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36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8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44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750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80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70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9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25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46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32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3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3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8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96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6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1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30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92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19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0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86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259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8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65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69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44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75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3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19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79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83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67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66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4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81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49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22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54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1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3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7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50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1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60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14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847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13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2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35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75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125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68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75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5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1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93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06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42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65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000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56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8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1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62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312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513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23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1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54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25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50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68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04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81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46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3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750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9184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064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73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25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33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23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82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18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07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877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67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67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64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41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343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89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76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1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01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37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20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00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0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918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33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29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32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26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15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5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10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0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5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86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74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29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40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1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1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75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5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30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45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4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8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81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1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1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31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51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27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85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62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88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6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1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87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6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3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56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2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8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68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29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8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93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4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83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6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9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6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16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9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54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8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5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7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23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02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5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4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23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83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9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1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05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4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4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33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97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85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5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37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3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5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36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43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4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91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0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5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2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61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10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7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9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2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7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0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5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2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2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93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8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97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86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2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4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73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26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62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2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34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88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6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0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51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4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0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26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5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6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77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3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6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7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4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9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5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1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1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7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20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2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46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7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95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54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24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2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0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5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88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3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4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2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08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8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3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1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65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14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32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23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62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80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5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25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4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0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0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4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11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9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9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1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64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68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2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47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9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90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4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6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56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13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7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8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71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8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6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04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6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8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2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77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6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2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00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5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34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11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17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0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50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4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91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0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2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4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1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55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0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54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29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19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2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8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0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0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9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77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87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0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0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16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96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5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93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2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9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9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8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9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7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36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46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41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6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6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1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5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9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9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9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1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2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9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3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4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5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99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65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8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67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7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0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5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5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29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11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3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4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01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07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74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2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9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3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83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2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8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6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74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6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7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12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1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1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28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6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8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1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60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65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74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27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9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4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36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08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0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17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0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53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2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5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8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8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36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3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1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8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3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87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4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77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5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5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0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8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5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8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63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1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08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4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6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8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6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0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9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76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1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8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0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48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1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96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8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2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98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3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56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2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0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4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8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4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8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2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67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0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1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48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67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0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12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5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2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1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6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1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46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76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9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6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69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42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2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2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5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63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0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62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6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9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22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2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26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2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0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1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18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71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9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15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231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62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9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0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4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37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7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4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09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46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63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03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93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93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54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0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5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1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3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71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1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8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6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2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7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92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5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0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9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4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39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2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21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5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9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0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0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48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4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8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8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6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0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5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3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2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03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5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5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4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50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7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8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46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36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9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0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3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03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41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26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40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20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13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1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8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13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82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78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4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72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52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43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96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51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32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4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63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29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13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06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84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3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8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7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7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6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1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82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5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75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83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1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1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9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7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69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67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37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2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82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1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73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9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8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4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84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0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8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6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4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5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76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8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70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0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5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39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81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59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9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3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8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6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8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2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47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1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89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33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3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6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2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563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2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2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1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7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3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53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5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9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2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8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84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1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0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7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85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57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8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1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63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4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1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59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7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0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99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06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5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56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06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26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7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0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2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9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46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04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0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18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8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8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9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6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2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46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42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16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05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8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3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13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37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10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8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1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38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5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8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4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8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6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77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1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6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11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50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42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59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1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2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1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2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0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7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0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6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8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9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5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9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12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7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65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07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1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1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7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7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1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3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8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1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7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28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54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56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7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2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3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1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51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1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9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8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9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4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9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46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9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0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1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5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17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7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06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9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88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9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95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4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7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37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8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5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86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75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73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55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5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22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73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92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87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7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05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30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2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83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35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5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1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45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4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9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7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4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8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9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7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85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69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76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10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4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53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6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8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8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53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72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5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9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79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3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55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3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55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4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7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1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08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70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72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9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1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37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07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8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9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5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75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93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2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385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656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02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14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23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19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3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06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5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6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66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51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54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9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40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8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09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93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5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91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1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2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5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17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4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39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1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56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7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04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51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90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9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3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00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4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4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19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02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5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65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7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35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9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6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15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03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9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8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2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0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4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0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5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7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73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0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5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49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94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1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15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08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93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4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24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6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06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7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38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1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9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13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8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94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9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2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9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8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2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13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6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2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6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5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37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3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23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92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3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4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16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8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9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3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14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0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6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23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30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28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8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0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6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2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93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23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19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8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6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8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04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4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8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2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6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9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2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03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8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02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1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83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68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02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26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9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1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0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0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7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7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1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4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9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1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7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2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41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2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4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2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4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1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24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8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1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22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5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54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3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3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03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1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7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84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8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29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45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7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7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73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8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26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9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8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7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50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2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8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77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0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9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8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80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9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8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28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5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6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1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72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2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1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57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22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6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7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7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3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8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4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42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0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0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3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09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6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8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92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44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53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68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66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54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1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3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0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49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9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8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2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8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05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2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5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55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9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02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3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09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84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93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76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8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20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5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04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63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21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8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3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0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4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41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45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9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9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7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7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6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74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0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7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6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66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63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6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09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39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69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21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82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6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43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97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77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5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7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43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98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8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10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8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6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7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0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740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0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16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1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7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0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73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1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14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0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4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1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3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9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9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2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87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85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07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5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50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3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9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67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18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339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0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5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9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4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0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6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7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94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8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0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00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91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0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2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5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2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35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84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97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2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3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6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0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57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88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56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7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5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45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1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0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6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81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26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63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7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8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3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0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8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95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27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75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4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85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0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10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3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73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53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84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73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54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86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29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68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8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1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3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8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6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7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8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1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8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05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53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3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89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0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34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48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6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1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60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89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0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56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8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34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2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4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16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6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1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83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8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23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9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73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7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09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4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6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4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50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5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8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1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86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9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7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4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4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7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2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66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0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30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47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9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32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46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44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519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46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0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2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19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7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4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8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3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3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1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8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084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069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6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20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99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0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4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9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5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4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06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9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8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77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47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00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1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6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0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45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44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19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3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86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49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6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8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14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1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85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0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2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04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8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03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6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0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9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52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84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2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2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0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9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1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54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5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5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2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32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2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53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4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14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52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1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9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3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2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0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9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23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7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5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00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46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282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8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2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5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96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8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9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8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3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0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77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4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8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54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1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0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1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15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4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8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0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6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13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09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8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80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14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2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39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3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8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85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0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3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3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2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9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3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14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2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4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23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9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8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1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90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5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2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4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9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6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3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8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08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93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2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8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9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45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5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05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10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4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01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0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28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36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2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341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2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82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2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1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0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6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8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8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61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5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70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8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0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25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07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0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2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8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5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98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56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8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3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04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6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14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9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5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8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10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78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70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4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1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46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2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3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16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0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27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6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2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9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96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9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56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58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2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7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01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48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3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5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5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3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55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10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1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9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79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7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2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4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9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33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1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1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63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2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13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6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6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8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46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3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63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33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19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9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12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9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32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22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45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10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7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864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84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0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0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8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94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08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8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3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9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17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2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9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6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5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7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2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2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00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59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86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9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0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6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2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5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8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0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33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4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5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9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7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23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1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4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8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2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5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49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82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5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41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8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6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2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52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5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3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56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6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10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5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4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6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2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52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9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69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1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8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0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91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9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7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3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5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43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80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4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35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8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4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57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9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8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2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6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43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4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9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93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9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2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9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5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5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8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9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7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5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11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8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5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36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6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9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36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9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2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8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50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7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29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5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48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9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76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26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36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58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49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4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8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7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66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8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8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8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4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9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33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7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95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94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3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85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1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95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3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2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45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36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29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138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2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92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74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9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6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69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0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1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72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7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63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76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41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7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1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65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6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0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31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9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92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5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9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19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8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69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6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9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7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4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6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94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0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11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83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8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1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71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6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1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9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7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6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5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4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20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6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36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9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5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54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27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8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21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2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9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2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1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05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1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83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1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06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9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5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0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7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0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50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1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63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6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9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5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58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2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1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8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54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9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42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75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53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0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27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33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1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4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8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96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9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45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3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82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4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7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5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62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6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87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6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4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66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1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1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8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3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2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2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301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5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62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8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7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2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9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0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1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7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86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58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1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62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0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36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05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84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8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54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02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1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08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3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13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8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2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0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3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04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1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2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8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8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7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8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2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0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9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7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61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3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63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1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9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94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44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2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8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9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9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37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4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8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8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8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1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3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2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8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70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9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33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5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6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77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7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87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1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1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8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54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9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4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6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45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52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4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34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7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7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1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1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59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3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7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2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6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66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36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15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2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39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28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85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55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0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4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8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93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2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7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2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36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6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1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4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1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2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5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70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0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41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1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3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3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6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8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77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03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8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95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39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48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75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75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7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1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1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82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7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9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65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0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2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49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06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2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7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94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3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2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9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67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4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5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16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7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32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54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26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1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3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7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2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1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31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2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16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0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8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9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13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8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83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3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6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16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17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52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8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14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5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3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02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53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93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57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1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22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53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9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7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3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03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0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13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5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63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34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34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8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1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77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5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16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44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7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0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0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91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0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26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0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9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92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24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9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9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7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7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2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1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7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229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8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16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7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8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55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2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2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0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7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48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4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4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9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4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7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9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7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03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4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29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55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1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8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32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0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76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1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9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54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4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9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7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1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0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39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1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8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1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17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4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1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61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43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9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06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11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10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43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42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9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8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2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84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7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9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7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99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7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9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7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16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4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4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3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7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25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7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53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14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8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66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65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4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7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1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3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15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7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96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8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8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1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5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0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88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2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3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2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93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0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82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0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56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1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40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1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8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76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43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7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9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49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65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06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41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5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9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0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0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47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8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3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3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2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8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03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1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50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2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06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32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05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4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81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13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4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26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61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10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1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2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80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03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8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4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9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95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7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4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7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7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6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9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54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38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54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95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26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24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9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73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4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9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7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7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7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05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13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9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1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28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29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9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74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9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65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85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2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82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1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2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16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9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25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8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8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2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7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3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1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35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2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45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6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86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2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73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13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8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68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6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0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7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1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04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4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64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7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55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8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0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8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96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6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60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9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9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8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0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47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14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4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6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0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23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30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01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7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4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77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66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5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9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1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3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2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0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82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9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4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62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4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27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25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05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2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0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16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66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61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47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0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3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84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00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2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5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6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4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0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16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91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0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94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54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94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37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5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3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7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0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9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17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0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8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56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5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56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3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6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71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93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5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34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10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41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18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237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7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5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32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26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1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0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42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38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1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5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01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7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9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7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3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65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1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2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4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9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2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20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72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85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7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65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9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81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69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7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62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2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0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8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16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5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7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8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4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90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76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43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84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9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6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5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9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6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9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3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75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19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8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2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9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42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4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6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9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4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7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9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77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7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0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1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8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91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21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1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0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6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68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1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0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03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9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1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71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5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3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22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1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1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4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49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96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8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3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7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2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29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3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8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8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8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38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6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9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15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84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05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9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0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4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8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5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8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0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46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8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72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55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44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5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5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5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2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94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0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56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5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25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22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47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83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0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0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2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7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14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40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3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0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32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53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5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08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1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2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43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0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77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3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5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13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92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7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77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43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26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4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59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0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0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1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6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7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9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29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0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8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8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20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24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77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77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1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0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9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54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9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34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0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07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9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0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61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53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338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8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7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8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1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252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9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4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0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2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73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2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00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26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7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6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9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9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8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12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1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7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89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8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0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8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7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03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70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6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63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9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84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5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9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33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93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1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59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4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23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5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68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96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96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60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94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4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7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135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633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1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1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0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59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3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10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1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1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2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5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8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80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16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6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1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0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7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8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1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1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93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3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1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56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91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06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8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5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7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64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05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4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9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89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92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0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3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54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7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0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5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74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8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8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0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9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5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53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1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0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36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24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0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6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77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4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8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4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7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1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36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2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69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9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85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8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5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7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2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0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66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1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40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9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4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2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8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7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17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22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9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1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31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1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5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1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02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31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2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70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4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23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97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6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02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3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84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3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4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42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2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5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6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1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52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5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9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35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8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30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22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1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4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5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3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8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9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79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0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16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8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4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5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9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18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7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8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14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9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8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9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7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26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26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6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4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9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06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9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10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52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1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25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95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1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39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24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15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7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96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5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8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1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16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1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8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9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44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89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6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5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8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55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5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1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50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6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9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85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2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2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2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1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6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0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0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56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37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5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2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68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53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4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2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4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2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75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61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61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1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1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9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8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65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8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8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9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4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7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9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9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53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6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0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8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85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67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0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52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0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56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7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26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54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9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12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4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7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0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0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0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47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1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5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3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60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7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42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33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2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2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87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0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85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71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3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0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2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35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62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8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7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64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36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72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0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9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4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0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36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2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4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8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15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154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6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1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09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3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6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9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12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06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3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60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39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8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1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8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5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3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01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07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6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8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1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69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1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7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6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37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57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2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81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8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29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25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1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64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8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4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0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1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5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86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7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6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9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99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58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4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84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7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82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9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9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3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27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2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63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2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76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74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1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51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4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3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0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5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0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3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49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8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43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14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1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08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210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8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62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8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7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9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8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9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5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53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0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0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7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9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53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1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86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9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96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7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98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0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31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3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3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4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25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6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2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4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0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5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2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04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24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6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7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75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95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7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4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4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44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8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66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8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457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84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7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1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9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8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66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79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7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5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9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8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85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4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8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26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03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2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34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07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14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0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84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2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3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1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5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8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8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16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20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9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1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5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21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0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85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3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55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88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1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38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25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4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26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9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0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83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437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06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00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839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86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1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76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3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0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87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12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0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2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7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48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34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56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4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4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1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6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6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9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4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72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9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31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37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14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06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85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840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91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86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07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8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43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00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962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8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3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04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72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87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646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8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09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36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1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08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32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4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1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7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27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69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33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9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4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1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81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8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71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4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47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962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9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5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6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07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0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7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26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17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5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8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54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5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28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8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0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1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1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12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5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8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02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8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44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0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46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27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7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06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8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19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5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7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73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82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40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6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8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17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78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1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21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5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75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9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0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5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8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33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0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3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2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0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54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2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0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3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7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05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8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46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4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3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7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01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6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9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69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9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3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8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2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1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16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02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4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03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5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2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2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1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2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4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6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91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8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0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63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6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3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581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9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96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25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7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22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2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2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8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75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1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73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00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83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52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09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8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4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87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5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5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0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53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8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1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73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09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9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9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1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6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32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5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4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0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9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2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69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1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2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90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9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7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34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49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30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7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8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46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26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38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9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0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3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7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9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5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22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0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0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1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7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74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7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54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1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3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8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3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0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0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9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8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62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14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10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8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2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19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4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9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06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86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8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93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434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56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89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7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4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90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17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1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93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9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97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9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7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2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0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10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6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126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5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8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2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45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55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48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42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5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01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661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7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593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262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2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5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1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16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87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31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0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1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356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04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8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51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6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41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53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3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8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04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5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0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03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1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84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35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9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945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47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4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1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7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4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04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8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7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1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0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63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2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9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05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8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9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0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8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84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0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5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3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0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7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44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5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3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82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6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3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00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12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9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7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00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2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7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1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0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32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23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33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3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37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8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03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93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9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25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7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6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4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3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3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00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39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46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3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0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8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7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23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9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9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10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5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5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1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9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2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9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24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9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93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02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33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0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7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9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5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56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2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12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9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35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5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1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0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33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3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0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2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36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88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3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25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50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0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84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2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29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1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06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2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2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7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9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3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6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43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1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0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13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12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8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0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1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6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8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59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13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39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7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74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6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8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9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70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1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7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9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0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47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03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971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02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634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9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6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9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67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4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08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9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0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8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93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25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32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07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29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59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91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07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6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9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909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18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36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5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09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0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1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8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97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28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4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913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137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4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088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8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97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835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3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463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3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8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96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69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9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61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2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64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70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46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16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4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7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1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0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47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73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6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90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7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6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57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40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7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94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11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7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5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6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69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82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93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22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95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3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8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70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2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742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160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5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1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8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36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67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0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98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0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4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4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89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63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0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02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78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8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0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916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5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65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8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43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48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1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60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0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04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9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86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75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0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63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07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36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30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75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2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55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12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9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7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13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59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85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85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44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3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264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70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8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70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01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155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24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26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94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20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07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90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4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28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34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91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7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04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0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7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5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83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8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1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9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64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93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7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2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7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9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69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9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8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8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59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17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57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6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25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79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44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87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7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30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15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0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96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1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4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13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6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11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2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6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44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0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8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85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53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4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62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58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3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72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94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13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49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0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66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9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74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39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77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1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8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016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8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43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75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43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9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30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0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62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0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9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46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7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553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80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95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9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298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43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70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1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1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60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25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7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70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0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5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64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37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58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86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5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6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052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6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77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6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86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9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12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9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3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25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6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51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88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6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21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69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56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6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28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203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51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036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44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19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698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80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17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46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7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7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03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1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42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5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08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7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00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9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192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654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69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06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55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8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6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606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28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05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6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66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65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93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8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2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22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00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03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46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81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727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64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8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9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76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93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1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4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70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64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93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0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80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5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3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21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4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78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13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85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32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0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1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0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18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95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73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80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9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05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06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1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98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56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3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2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30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08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4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1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62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39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154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1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7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7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7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78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98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87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8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87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51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44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95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02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95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0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2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60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8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90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05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7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4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460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50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4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43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30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39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4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00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28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36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77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61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61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7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4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50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2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2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0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1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54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8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56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9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2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61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79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06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17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8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47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91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80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84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35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74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35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97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6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6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115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5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14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16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8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8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92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74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0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83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9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67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988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85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62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04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30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72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9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8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47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7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3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38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89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21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05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4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05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9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3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1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55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34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3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9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79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1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1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95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24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565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1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04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5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0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3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1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83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7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10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51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64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19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756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7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0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85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95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33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7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4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36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54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89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2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6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4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4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98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6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62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46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141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1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19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75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3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81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500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7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66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35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15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29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4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55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27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74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37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64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11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02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90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09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27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26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8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68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21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11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07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15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85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1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5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05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22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16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55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6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7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73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9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96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6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57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0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0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74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8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5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5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61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07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25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8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70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43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0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15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0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54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57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8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43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74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173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09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0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39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6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10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3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1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56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8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9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24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5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08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1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566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42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9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48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25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80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8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75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5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2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14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36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70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2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70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28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90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8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94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86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5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9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8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43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54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1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5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68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8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44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16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1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1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5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95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77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051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3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19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17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3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4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23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694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755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36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9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99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47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28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9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21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93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64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984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7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39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71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53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89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5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138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7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3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5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1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3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2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25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5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0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67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25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61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15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20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28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1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4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72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4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1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17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77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44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9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28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46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8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61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11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60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1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1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50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7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73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09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63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9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66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2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86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1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75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67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8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35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98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8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37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00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96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6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1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095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5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65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0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8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63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3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93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7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51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564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7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62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8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38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6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7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9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44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20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2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51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87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845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74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61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76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94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0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1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2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17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0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65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07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130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92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8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1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1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8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3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88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05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7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0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3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4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35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1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42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46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9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76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33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8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21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17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7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69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2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4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19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1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7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18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6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4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12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15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2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7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5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7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73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8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058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82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8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1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1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3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2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3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7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2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42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05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03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6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8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7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05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8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7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1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7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91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31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5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2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9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7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0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35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6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15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0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6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6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16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6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8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83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3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1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6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6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0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6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6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1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68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9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98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06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8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63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4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5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0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56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26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97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67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9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0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4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3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1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1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8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5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4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2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3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11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74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8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62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49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10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3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6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2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19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51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81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0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45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51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35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1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9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18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40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25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2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2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7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6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65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2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5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4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13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1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37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9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4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4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31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1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8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4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5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1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7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2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4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3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6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5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61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3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865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6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6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20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46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8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0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1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5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09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4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67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0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43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47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9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4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06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1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2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4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93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9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7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3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06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3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5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4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2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0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3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41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7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5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4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0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5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30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56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0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9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7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0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9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0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0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3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4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4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16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1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62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73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1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11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5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86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5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89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44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3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1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79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5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9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9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66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13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7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9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33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3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8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50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9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0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06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2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3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0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8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4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9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45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9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15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4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26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1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157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01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2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7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85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1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05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2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83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04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95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7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0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5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8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7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0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9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4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4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3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7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44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79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4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88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1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85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8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8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7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48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9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8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337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1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8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456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5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2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6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29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06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97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12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48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9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3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73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759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0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0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12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14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9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0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5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56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5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9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0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1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93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4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5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4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4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3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05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9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9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9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4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2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7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6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53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0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0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4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0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3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03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5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3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80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8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97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0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1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26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7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4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5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83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49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2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94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3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1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1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1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6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23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3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70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73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07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19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53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3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5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39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1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7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5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25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9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44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4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80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8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18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43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0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8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2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5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09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8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6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2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9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85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29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85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4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7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4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73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95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5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82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65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1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7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24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1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1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7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7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75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2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9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3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0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5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7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45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4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9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73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0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8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90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4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45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7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19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8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8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1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0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50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19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26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0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4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71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4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27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9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8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1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0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08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73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4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1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7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3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5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7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8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9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1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9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8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2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83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40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0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2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4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40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8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9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9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5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8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5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9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6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4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1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16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21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8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2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6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1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066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15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7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2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0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0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1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09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6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00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9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17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8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0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8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8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33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79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9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0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938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36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8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86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5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87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8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5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8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57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36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7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26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8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2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0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65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5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10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1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8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3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81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60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01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24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8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3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2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0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5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3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3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9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9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66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7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53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7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6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01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6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8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8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8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29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39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7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93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67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01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0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66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73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7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3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7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4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8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8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2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54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2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0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65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14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42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44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3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60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9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1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6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80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01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32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0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0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2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28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8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1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7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1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7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05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44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27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94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3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87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9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8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24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24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5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4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4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5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69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34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64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2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48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2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9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94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6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20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5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5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3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13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2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1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5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9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3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5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72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9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32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68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7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4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2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26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3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0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5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1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0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5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47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27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1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4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3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8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79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8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0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0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07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06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2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75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79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5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5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6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87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9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6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87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8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9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2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5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8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75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0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1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26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63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8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01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9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8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9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6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07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52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35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89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49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6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4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9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1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14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2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64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6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0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62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7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56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87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1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80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8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8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49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0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272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25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6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64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05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3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77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5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9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33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5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06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1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91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4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39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3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7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96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5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74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0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7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6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1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0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375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53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1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7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72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8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1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5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9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45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7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2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54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37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7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1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95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3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75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71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0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52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55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9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8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4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4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22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7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6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3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5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7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92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1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2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5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44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4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0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0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6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53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0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1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1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86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67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3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7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4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4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1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6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19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6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0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24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12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8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5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9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06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8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90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65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29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53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8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9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56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79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1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9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9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4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40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7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8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0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67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0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6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2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3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7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3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5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0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4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9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13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3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5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5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8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4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7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8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44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3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8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0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8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42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3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50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2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24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48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59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2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1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9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73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4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0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9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2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62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3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3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2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76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5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03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7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6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4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7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7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85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9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43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55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6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18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51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14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59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8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31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9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25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38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61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8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0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6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0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2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06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29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7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5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51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80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6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74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88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6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1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5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3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2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0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75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1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61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2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1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2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2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3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0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635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79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10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0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17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3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1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1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3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9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45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63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8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4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4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16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0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9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1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2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96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74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51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9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4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2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0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34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9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4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95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36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8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11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6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7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4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11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68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86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73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58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0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1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95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5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30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2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6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1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3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39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39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7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8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57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7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11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8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6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9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2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17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2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9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03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8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82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6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11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16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8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9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9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81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84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8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74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1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8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0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7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35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66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09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2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4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2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84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37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2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49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46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hiskio.com/courses/182/lectures/7142" TargetMode="External"/><Relationship Id="rId13" Type="http://schemas.openxmlformats.org/officeDocument/2006/relationships/hyperlink" Target="https://ithandyguytutorial.blogspot.com/2017/12/t003where.html" TargetMode="External"/><Relationship Id="rId18" Type="http://schemas.openxmlformats.org/officeDocument/2006/relationships/image" Target="media/image5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www.facebook.com/groups/934567793358849/posts/2040629736085977/" TargetMode="External"/><Relationship Id="rId12" Type="http://schemas.openxmlformats.org/officeDocument/2006/relationships/hyperlink" Target="https://hiskio.com/courses/181/lectures/7015" TargetMode="External"/><Relationship Id="rId17" Type="http://schemas.openxmlformats.org/officeDocument/2006/relationships/image" Target="media/image4.png"/><Relationship Id="rId2" Type="http://schemas.openxmlformats.org/officeDocument/2006/relationships/styles" Target="styles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ithandyguytutorial.blogspot.com/2017/12/t002linqaggregateminmaxsumcountaverage.html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2.png"/><Relationship Id="rId10" Type="http://schemas.openxmlformats.org/officeDocument/2006/relationships/hyperlink" Target="https://hiskio.com/courses/181/lectures/7012" TargetMode="External"/><Relationship Id="rId19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hyperlink" Target="https://ithandyguytutorial.blogspot.com/2017/12/t024funcdelegatelambdaexpressionanonymo.html" TargetMode="External"/><Relationship Id="rId14" Type="http://schemas.openxmlformats.org/officeDocument/2006/relationships/image" Target="media/image1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9</Pages>
  <Words>1889</Words>
  <Characters>10768</Characters>
  <Application>Microsoft Office Word</Application>
  <DocSecurity>0</DocSecurity>
  <Lines>89</Lines>
  <Paragraphs>25</Paragraphs>
  <ScaleCrop>false</ScaleCrop>
  <Company/>
  <LinksUpToDate>false</LinksUpToDate>
  <CharactersWithSpaces>12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Lin</dc:creator>
  <cp:keywords/>
  <dc:description/>
  <cp:lastModifiedBy>Kevin Lin</cp:lastModifiedBy>
  <cp:revision>89</cp:revision>
  <dcterms:created xsi:type="dcterms:W3CDTF">2020-06-13T10:05:00Z</dcterms:created>
  <dcterms:modified xsi:type="dcterms:W3CDTF">2022-11-14T14:02:00Z</dcterms:modified>
</cp:coreProperties>
</file>